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E7699E2" w14:textId="5F621371" w:rsidR="0093150B" w:rsidRPr="0093150B" w:rsidRDefault="0093150B" w:rsidP="0093150B">
          <w:pPr>
            <w:tabs>
              <w:tab w:val="left" w:pos="709"/>
            </w:tabs>
            <w:spacing w:after="0" w:line="240" w:lineRule="auto"/>
            <w:contextualSpacing/>
            <w:jc w:val="center"/>
            <w:rPr>
              <w:rFonts w:eastAsia="Calibri" w:cstheme="minorHAnsi"/>
              <w:b/>
              <w:caps/>
              <w:sz w:val="24"/>
              <w:szCs w:val="24"/>
              <w:lang w:val="en-US" w:eastAsia="lt-LT"/>
            </w:rPr>
          </w:pPr>
          <w:r w:rsidRPr="0093150B">
            <w:rPr>
              <w:rFonts w:eastAsia="Calibri" w:cstheme="minorHAnsi"/>
              <w:b/>
              <w:caps/>
              <w:sz w:val="24"/>
              <w:szCs w:val="24"/>
              <w:lang w:val="en-US" w:eastAsia="lt-LT"/>
            </w:rPr>
            <w:t xml:space="preserve">contract for the  </w:t>
          </w:r>
        </w:p>
        <w:p w14:paraId="1443D282" w14:textId="3E867B38" w:rsidR="0093150B" w:rsidRPr="0093150B" w:rsidRDefault="00134E81" w:rsidP="00CD5F65">
          <w:pPr>
            <w:spacing w:line="276" w:lineRule="auto"/>
            <w:jc w:val="center"/>
            <w:rPr>
              <w:rFonts w:eastAsia="Calibri" w:cstheme="minorHAnsi"/>
              <w:b/>
              <w:caps/>
              <w:sz w:val="24"/>
              <w:szCs w:val="24"/>
              <w:lang w:val="en-US" w:eastAsia="lt-LT"/>
            </w:rPr>
          </w:pPr>
          <w:r w:rsidRPr="00134E81">
            <w:rPr>
              <w:rFonts w:eastAsia="Calibri" w:cstheme="minorHAnsi"/>
              <w:b/>
              <w:caps/>
              <w:sz w:val="24"/>
              <w:szCs w:val="24"/>
              <w:lang w:val="en-US" w:eastAsia="lt-LT"/>
            </w:rPr>
            <w:t>minibuses for the implementation of the project “Comprehensive Support Initiative for Ukrainian Children”</w:t>
          </w:r>
        </w:p>
        <w:p w14:paraId="4CC76E16" w14:textId="3D878D48"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93150B">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vAlign w:val="center"/>
              </w:tcPr>
              <w:sdt>
                <w:sdtPr>
                  <w:rPr>
                    <w:rFonts w:ascii="Calibri" w:hAnsi="Calibri"/>
                  </w:rPr>
                  <w:id w:val="-1294510320"/>
                  <w:placeholder>
                    <w:docPart w:val="C943121967F8480FB8E0CD65480668BE"/>
                  </w:placeholder>
                  <w:text/>
                </w:sdtPr>
                <w:sdtContent>
                  <w:p w14:paraId="402FD909" w14:textId="525EC9AA" w:rsidR="00837572" w:rsidRDefault="00134E81" w:rsidP="00837572">
                    <w:pPr>
                      <w:rPr>
                        <w:rFonts w:ascii="Calibri" w:hAnsi="Calibri"/>
                      </w:rPr>
                    </w:pPr>
                    <w:r>
                      <w:rPr>
                        <w:rFonts w:ascii="Calibri" w:hAnsi="Calibri"/>
                      </w:rPr>
                      <w:t>M</w:t>
                    </w:r>
                    <w:r w:rsidRPr="00134E81">
                      <w:rPr>
                        <w:rFonts w:ascii="Calibri" w:hAnsi="Calibri"/>
                      </w:rPr>
                      <w:t>inibuses for the implementation of the project “Comprehensive Support Initiative for Ukrainian Children”</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2BD6AACB" w14:textId="740B2C08" w:rsidR="00904DDD" w:rsidRPr="00837572" w:rsidRDefault="00904DDD" w:rsidP="00962E91">
                <w:pPr>
                  <w:rPr>
                    <w:rFonts w:cstheme="minorHAnsi"/>
                  </w:rPr>
                </w:pPr>
              </w:p>
            </w:tc>
          </w:tr>
          <w:tr w:rsidR="00A550D5" w:rsidRPr="00837572" w14:paraId="3BAE9BBD" w14:textId="77777777" w:rsidTr="0093150B">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56FB919E" w:rsidR="00A550D5" w:rsidRDefault="00A550D5" w:rsidP="00837572">
                <w:pPr>
                  <w:rPr>
                    <w:rFonts w:eastAsia="Times New Roman" w:cstheme="minorHAnsi"/>
                    <w:color w:val="000000"/>
                    <w:spacing w:val="-8"/>
                  </w:rPr>
                </w:pPr>
                <w:r w:rsidRPr="0093150B">
                  <w:rPr>
                    <w:rFonts w:eastAsia="Times New Roman" w:cstheme="minorHAnsi"/>
                    <w:color w:val="000000"/>
                    <w:spacing w:val="-8"/>
                  </w:rPr>
                  <w:t xml:space="preserve">Preliminary </w:t>
                </w:r>
                <w:r w:rsidR="009D6BD5">
                  <w:rPr>
                    <w:rFonts w:eastAsia="Times New Roman" w:cstheme="minorHAnsi"/>
                    <w:color w:val="000000"/>
                    <w:spacing w:val="-8"/>
                  </w:rPr>
                  <w:t>q</w:t>
                </w:r>
                <w:r w:rsidRPr="0093150B">
                  <w:rPr>
                    <w:rFonts w:eastAsia="Times New Roman" w:cstheme="minorHAnsi"/>
                    <w:color w:val="000000"/>
                    <w:spacing w:val="-8"/>
                  </w:rPr>
                  <w:t>uantity</w:t>
                </w:r>
                <w:r w:rsidRPr="00A550D5">
                  <w:rPr>
                    <w:rFonts w:eastAsia="Times New Roman" w:cstheme="minorHAnsi"/>
                    <w:color w:val="000000"/>
                    <w:spacing w:val="-8"/>
                  </w:rPr>
                  <w:t xml:space="preserve"> of goods</w:t>
                </w:r>
              </w:p>
            </w:tc>
            <w:tc>
              <w:tcPr>
                <w:tcW w:w="3456" w:type="pct"/>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93150B">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vAlign w:val="center"/>
              </w:tcPr>
              <w:p w14:paraId="5A963007" w14:textId="57416C47" w:rsidR="00E82375" w:rsidRDefault="00B845BB" w:rsidP="00D83F51">
                <w:pPr>
                  <w:rPr>
                    <w:rFonts w:ascii="Calibri" w:hAnsi="Calibri"/>
                  </w:rPr>
                </w:pPr>
                <w:r w:rsidRPr="00B845BB">
                  <w:rPr>
                    <w:rFonts w:ascii="Calibri" w:hAnsi="Calibri"/>
                  </w:rPr>
                  <w:t>Kyiv, Ukraine.</w:t>
                </w:r>
              </w:p>
              <w:p w14:paraId="540A39DD" w14:textId="77777777" w:rsidR="00B845BB" w:rsidRPr="0093150B" w:rsidRDefault="00B845BB" w:rsidP="00D83F51">
                <w:pPr>
                  <w:rPr>
                    <w:rFonts w:ascii="Calibri" w:hAnsi="Calibri"/>
                    <w:lang w:val="en-GB"/>
                  </w:rPr>
                </w:pPr>
              </w:p>
              <w:p w14:paraId="20176F0E" w14:textId="0EE51221" w:rsidR="00904DDD" w:rsidRDefault="00904DDD" w:rsidP="00D83F51">
                <w:pPr>
                  <w:rPr>
                    <w:rFonts w:ascii="Calibri" w:hAnsi="Calibri"/>
                  </w:rPr>
                </w:pPr>
                <w:r w:rsidRPr="0093150B">
                  <w:rPr>
                    <w:rFonts w:ascii="Calibri" w:hAnsi="Calibri"/>
                    <w:lang w:val="en-GB"/>
                  </w:rPr>
                  <w:t>The exact place of delivery of the Goods will be specified by the Beneficiary 7 days before the expected delivery of the Goods.</w:t>
                </w:r>
              </w:p>
            </w:tc>
          </w:tr>
          <w:tr w:rsidR="00134E81" w:rsidRPr="00837572" w14:paraId="28B0512F" w14:textId="77777777" w:rsidTr="0093150B">
            <w:trPr>
              <w:trHeight w:val="20"/>
            </w:trPr>
            <w:tc>
              <w:tcPr>
                <w:tcW w:w="253" w:type="pct"/>
                <w:shd w:val="clear" w:color="auto" w:fill="F2F2F2"/>
                <w:vAlign w:val="center"/>
              </w:tcPr>
              <w:p w14:paraId="7E6B8E65" w14:textId="77777777" w:rsidR="00134E81" w:rsidRPr="00837572" w:rsidRDefault="00134E8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F42B931" w14:textId="41444B57" w:rsidR="00134E81" w:rsidRPr="00D83F51" w:rsidRDefault="00134E81" w:rsidP="00837572">
                <w:pPr>
                  <w:rPr>
                    <w:rFonts w:ascii="Calibri" w:hAnsi="Calibri"/>
                  </w:rPr>
                </w:pPr>
                <w:r>
                  <w:rPr>
                    <w:rFonts w:ascii="Calibri" w:hAnsi="Calibri"/>
                  </w:rPr>
                  <w:t>O</w:t>
                </w:r>
                <w:r w:rsidRPr="00134E81">
                  <w:rPr>
                    <w:rFonts w:ascii="Calibri" w:hAnsi="Calibri"/>
                  </w:rPr>
                  <w:t>rder submission</w:t>
                </w:r>
              </w:p>
            </w:tc>
            <w:tc>
              <w:tcPr>
                <w:tcW w:w="3456" w:type="pct"/>
                <w:vAlign w:val="center"/>
              </w:tcPr>
              <w:p w14:paraId="3DC77A6C" w14:textId="2A158035" w:rsidR="00134E81" w:rsidRDefault="00134E81" w:rsidP="00D83F51">
                <w:pPr>
                  <w:rPr>
                    <w:rFonts w:ascii="Calibri" w:hAnsi="Calibri"/>
                  </w:rPr>
                </w:pPr>
                <w:r>
                  <w:t>CPVA shall place an order for the Goods to the Supplier for the supply of specific ordered Goods (if they are not specified in the special conditions of the Contract). All notifications and orders of parties shall be sent by e-mail to the contacts of the Parties specified in clause 7 of the Special Conditions of the Contract and shall be deemed to have been received by the Supplier on the day of dispatch of the Order.</w:t>
                </w:r>
              </w:p>
            </w:tc>
          </w:tr>
          <w:tr w:rsidR="00EE6A0B" w:rsidRPr="00837572" w14:paraId="74FA351A" w14:textId="77777777" w:rsidTr="0093150B">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4CB2C87A" w:rsidR="00D83F51" w:rsidRPr="00BC788E" w:rsidRDefault="00887885" w:rsidP="00A218A1">
                <w:pPr>
                  <w:rPr>
                    <w:rFonts w:ascii="Calibri" w:hAnsi="Calibri"/>
                  </w:rPr>
                </w:pPr>
                <w:r>
                  <w:rPr>
                    <w:rFonts w:ascii="Calibri" w:hAnsi="Calibri"/>
                  </w:rPr>
                  <w:t>Project</w:t>
                </w:r>
                <w:r w:rsidRPr="00D83F51">
                  <w:rPr>
                    <w:rFonts w:ascii="Calibri" w:hAnsi="Calibri"/>
                  </w:rPr>
                  <w:t xml:space="preserve"> </w:t>
                </w:r>
              </w:p>
            </w:tc>
            <w:tc>
              <w:tcPr>
                <w:tcW w:w="3456" w:type="pct"/>
                <w:vAlign w:val="center"/>
              </w:tcPr>
              <w:p w14:paraId="7E1E4AE9" w14:textId="5E5D1F9A" w:rsidR="00A37163" w:rsidRPr="00A37163" w:rsidRDefault="00134E81" w:rsidP="00A37163">
                <w:pPr>
                  <w:rPr>
                    <w:rFonts w:ascii="Calibri" w:hAnsi="Calibri"/>
                    <w:lang w:val="lt-LT"/>
                  </w:rPr>
                </w:pPr>
                <w:r w:rsidRPr="00134E81">
                  <w:rPr>
                    <w:rFonts w:ascii="Calibri" w:hAnsi="Calibri"/>
                    <w:lang w:val="en-GB"/>
                  </w:rPr>
                  <w:t>The goods are financed from direct funding resources of the Lithuanian Development Cooperation and Humanitarian Aid Fund, in accordance with the decision of the Government of the Republic of Lithuania meeting protocol No. 3 dated 28 January 2026 and the resolution of the Council of the Development Cooperation and Humanitarian Aid Fund of 17 December 2025 (protocol No. 35).</w:t>
                </w:r>
              </w:p>
            </w:tc>
          </w:tr>
          <w:tr w:rsidR="008C0CA4" w:rsidRPr="00837572" w14:paraId="60750024" w14:textId="77777777" w:rsidTr="0093150B">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vAlign w:val="center"/>
              </w:tcPr>
              <w:p w14:paraId="4FAACBDC" w14:textId="4D9D654C" w:rsidR="008C0CA4" w:rsidRDefault="008C0CA4" w:rsidP="00A218A1">
                <w:r>
                  <w:t xml:space="preserve">If necessary, </w:t>
                </w:r>
                <w:r w:rsidR="0099463D">
                  <w:t>CPVA</w:t>
                </w:r>
                <w:r>
                  <w:t xml:space="preserve"> shall be entitled to purchase from the Supplier goods</w:t>
                </w:r>
                <w:r w:rsidR="00904DDD">
                  <w:t xml:space="preserve"> and/or services</w:t>
                </w:r>
                <w:r>
                  <w:t xml:space="preserve"> not specified in the technical specification but related to the object of the contract, up to a maximum of 10 % of the initial contract </w:t>
                </w:r>
                <w:r w:rsidR="00DB30FC">
                  <w:t>price excluding VAT</w:t>
                </w:r>
                <w:r>
                  <w:t>. In such a case, the</w:t>
                </w:r>
                <w:r w:rsidR="00DB30FC">
                  <w:t>se</w:t>
                </w:r>
                <w:r>
                  <w:t xml:space="preserve"> goods</w:t>
                </w:r>
                <w:r w:rsidR="00904DDD">
                  <w:t xml:space="preserve"> and / or services</w:t>
                </w:r>
                <w:r>
                  <w:t xml:space="preserve"> shall be paid for at the prices in force at the time of ordering, as quoted in the </w:t>
                </w:r>
                <w:r>
                  <w:lastRenderedPageBreak/>
                  <w:t>Supplier's point of sale, catalogue or website, or, if such prices are not published, at the prices offered by the Supplier, which are competitive and in line with the market.</w:t>
                </w:r>
                <w:r w:rsidR="00962E91">
                  <w:t xml:space="preserve"> </w:t>
                </w:r>
              </w:p>
              <w:p w14:paraId="531179A8" w14:textId="46DF6ACC" w:rsidR="004C41DD" w:rsidRPr="008C0CA4" w:rsidRDefault="00904DDD" w:rsidP="00A218A1">
                <w:r w:rsidRPr="0057786A">
                  <w:rPr>
                    <w:rFonts w:ascii="Calibri" w:hAnsi="Calibri"/>
                    <w:u w:val="single"/>
                  </w:rPr>
                  <w:t>Note:</w:t>
                </w:r>
                <w:r w:rsidRPr="0057786A">
                  <w:rPr>
                    <w:rFonts w:ascii="Calibri" w:hAnsi="Calibri"/>
                  </w:rPr>
                  <w:t xml:space="preserve"> the total value of the ordered Goods and the goods and / or services provided for in this clause may not exceed the maximum amount specified in clause 3.2 of the Special Conditions of the Contrac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15251BF8" w:rsidR="008B14C8" w:rsidRPr="00387145" w:rsidRDefault="0093150B" w:rsidP="00387145">
                <w:pPr>
                  <w:spacing w:before="120" w:after="120" w:line="240" w:lineRule="auto"/>
                  <w:jc w:val="both"/>
                  <w:rPr>
                    <w:rFonts w:eastAsia="Calibri" w:cstheme="minorHAnsi"/>
                    <w:lang w:val="en-GB" w:eastAsia="lt-LT"/>
                  </w:rPr>
                </w:pPr>
                <w:r w:rsidRPr="008F1F2A">
                  <w:rPr>
                    <w:rFonts w:eastAsia="Times New Roman" w:cstheme="minorHAnsi"/>
                    <w:color w:val="000000" w:themeColor="text1"/>
                    <w:spacing w:val="-8"/>
                    <w:highlight w:val="lightGray"/>
                  </w:rPr>
                  <w:t>______</w:t>
                </w:r>
                <w:r>
                  <w:rPr>
                    <w:rFonts w:eastAsia="Times New Roman" w:cstheme="minorHAnsi"/>
                    <w:color w:val="000000" w:themeColor="text1"/>
                    <w:spacing w:val="-8"/>
                  </w:rPr>
                  <w:t xml:space="preserve"> </w:t>
                </w:r>
                <w:r w:rsidRPr="00837572">
                  <w:rPr>
                    <w:rFonts w:eastAsia="Times New Roman" w:cstheme="minorHAnsi"/>
                    <w:color w:val="000000"/>
                    <w:spacing w:val="-8"/>
                    <w:lang w:val="en-US" w:eastAsia="lt-LT"/>
                  </w:rPr>
                  <w:t xml:space="preserve"> </w:t>
                </w:r>
                <w:r w:rsidRPr="00622152">
                  <w:rPr>
                    <w:rFonts w:eastAsia="Calibri" w:cstheme="minorHAnsi"/>
                    <w:lang w:val="en-GB" w:eastAsia="lt-LT"/>
                  </w:rPr>
                  <w:t>months from the date of order placemen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30546995" w:rsidR="00491190" w:rsidRPr="00837572" w:rsidRDefault="00491190" w:rsidP="004F7166">
                <w:pPr>
                  <w:spacing w:after="0" w:line="240" w:lineRule="auto"/>
                  <w:jc w:val="both"/>
                  <w:rPr>
                    <w:rFonts w:eastAsia="Calibri" w:cstheme="minorHAnsi"/>
                    <w:lang w:val="en-US" w:eastAsia="lt-LT"/>
                  </w:rPr>
                </w:pPr>
                <w:r>
                  <w:rPr>
                    <w:rFonts w:cstheme="minorHAnsi"/>
                    <w:lang w:val="en-US"/>
                  </w:rPr>
                  <w:t xml:space="preserve">(according to </w:t>
                </w:r>
                <w:r w:rsidR="0093150B">
                  <w:rPr>
                    <w:rFonts w:cstheme="minorHAnsi"/>
                    <w:lang w:val="en-US"/>
                  </w:rPr>
                  <w:t>Clause</w:t>
                </w:r>
                <w:r>
                  <w:rPr>
                    <w:rFonts w:cstheme="minorHAnsi"/>
                    <w:lang w:val="en-US"/>
                  </w:rPr>
                  <w:t xml:space="preserve"> 9 of the Contract general conditions)</w:t>
                </w:r>
              </w:p>
            </w:tc>
            <w:tc>
              <w:tcPr>
                <w:tcW w:w="2612" w:type="pct"/>
                <w:vAlign w:val="center"/>
              </w:tcPr>
              <w:p w14:paraId="750164D0" w14:textId="4FECE0B5" w:rsidR="00904DDD" w:rsidRPr="0093150B" w:rsidRDefault="00904DDD" w:rsidP="00904DDD">
                <w:pPr>
                  <w:spacing w:after="0" w:line="240" w:lineRule="auto"/>
                  <w:jc w:val="both"/>
                  <w:rPr>
                    <w:rFonts w:eastAsia="Times New Roman" w:cstheme="minorHAnsi"/>
                    <w:color w:val="000000"/>
                    <w:spacing w:val="-8"/>
                    <w:lang w:val="en-GB" w:eastAsia="lt-LT"/>
                  </w:rPr>
                </w:pPr>
                <w:r w:rsidRPr="00622152">
                  <w:rPr>
                    <w:rFonts w:eastAsia="Calibri" w:cstheme="minorHAnsi"/>
                    <w:lang w:val="en-US" w:eastAsia="lt-LT"/>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275AC674"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w:t>
                </w:r>
                <w:r w:rsidR="0093150B">
                  <w:rPr>
                    <w:rFonts w:eastAsia="Calibri" w:cstheme="minorHAnsi"/>
                    <w:lang w:val="en-US" w:eastAsia="lt-LT"/>
                  </w:rPr>
                  <w:t xml:space="preserve"> </w:t>
                </w:r>
                <w:r w:rsidR="00491190">
                  <w:rPr>
                    <w:rFonts w:eastAsia="Calibri" w:cstheme="minorHAnsi"/>
                    <w:lang w:val="en-US" w:eastAsia="lt-LT"/>
                  </w:rPr>
                  <w:t>of the Goods</w:t>
                </w:r>
                <w:r w:rsidR="0024146F">
                  <w:rPr>
                    <w:rFonts w:eastAsia="Calibri" w:cstheme="minorHAnsi"/>
                    <w:lang w:val="en-US" w:eastAsia="lt-LT"/>
                  </w:rPr>
                  <w:t>.</w:t>
                </w:r>
              </w:p>
              <w:p w14:paraId="420F35C2" w14:textId="607C0A95"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w:t>
                </w:r>
                <w:r w:rsidR="0093150B">
                  <w:rPr>
                    <w:rFonts w:eastAsia="Calibri" w:cstheme="minorHAnsi"/>
                    <w:lang w:val="en-US" w:eastAsia="lt-LT"/>
                  </w:rPr>
                  <w:t xml:space="preserve"> </w:t>
                </w:r>
                <w:r w:rsidRPr="0024146F">
                  <w:rPr>
                    <w:rFonts w:eastAsia="Calibri" w:cstheme="minorHAnsi"/>
                    <w:lang w:val="en-US" w:eastAsia="lt-LT"/>
                  </w:rPr>
                  <w:t>of goods</w:t>
                </w:r>
                <w:r>
                  <w:rPr>
                    <w:rFonts w:eastAsia="Calibri" w:cstheme="minorHAnsi"/>
                    <w:lang w:val="en-US" w:eastAsia="lt-LT"/>
                  </w:rPr>
                  <w:t>.</w:t>
                </w:r>
              </w:p>
            </w:tc>
            <w:tc>
              <w:tcPr>
                <w:tcW w:w="2612" w:type="pct"/>
                <w:vAlign w:val="center"/>
              </w:tcPr>
              <w:p w14:paraId="7E5581C2" w14:textId="77777777" w:rsidR="00B845BB" w:rsidRDefault="00503834" w:rsidP="004F7166">
                <w:pPr>
                  <w:spacing w:after="0" w:line="240" w:lineRule="auto"/>
                  <w:jc w:val="both"/>
                  <w:rPr>
                    <w:rFonts w:eastAsia="Calibri" w:cstheme="minorHAnsi"/>
                    <w:lang w:val="en-GB" w:eastAsia="lt-LT"/>
                  </w:rPr>
                </w:pPr>
                <w:r>
                  <w:rPr>
                    <w:rFonts w:eastAsia="Calibri" w:cstheme="minorHAnsi"/>
                    <w:lang w:val="en-US" w:eastAsia="lt-LT"/>
                  </w:rPr>
                  <w:t>N</w:t>
                </w:r>
                <w:r w:rsidR="00CD5F65" w:rsidRPr="00837572">
                  <w:rPr>
                    <w:rFonts w:eastAsia="Calibri" w:cstheme="minorHAnsi"/>
                    <w:lang w:val="en-US" w:eastAsia="lt-LT"/>
                  </w:rPr>
                  <w:t xml:space="preserve">o later than </w:t>
                </w:r>
                <w:r w:rsidR="0093150B">
                  <w:rPr>
                    <w:rFonts w:eastAsia="Calibri" w:cstheme="minorHAnsi"/>
                    <w:lang w:val="en-US" w:eastAsia="lt-LT"/>
                  </w:rPr>
                  <w:t>10</w:t>
                </w:r>
                <w:r w:rsidR="00491190">
                  <w:rPr>
                    <w:rFonts w:eastAsia="Calibri" w:cstheme="minorHAnsi"/>
                    <w:lang w:val="en-US" w:eastAsia="lt-LT"/>
                  </w:rPr>
                  <w:t xml:space="preserve"> </w:t>
                </w:r>
                <w:r w:rsidR="00CD5F65" w:rsidRPr="00837572">
                  <w:rPr>
                    <w:rFonts w:eastAsia="Calibri" w:cstheme="minorHAnsi"/>
                    <w:lang w:val="en-US" w:eastAsia="lt-LT"/>
                  </w:rPr>
                  <w:t xml:space="preserve">days after </w:t>
                </w:r>
                <w:r w:rsidRPr="00503834">
                  <w:rPr>
                    <w:rFonts w:eastAsia="Calibri" w:cstheme="minorHAnsi"/>
                    <w:lang w:val="en-GB" w:eastAsia="lt-LT"/>
                  </w:rPr>
                  <w:t>placement of</w:t>
                </w:r>
                <w:r w:rsidR="0093150B" w:rsidRPr="00503834">
                  <w:rPr>
                    <w:rFonts w:eastAsia="Calibri" w:cstheme="minorHAnsi"/>
                    <w:lang w:val="en-GB" w:eastAsia="lt-LT"/>
                  </w:rPr>
                  <w:t xml:space="preserve"> order</w:t>
                </w:r>
                <w:r w:rsidR="00904DDD" w:rsidRPr="00503834">
                  <w:rPr>
                    <w:rFonts w:eastAsia="Calibri" w:cstheme="minorHAnsi"/>
                    <w:lang w:val="en-GB" w:eastAsia="lt-LT"/>
                  </w:rPr>
                  <w:t xml:space="preserve">. </w:t>
                </w:r>
              </w:p>
              <w:p w14:paraId="5C8E23A6" w14:textId="11AEEA0C" w:rsidR="00CD5F65" w:rsidRPr="00837572" w:rsidRDefault="00904DDD" w:rsidP="004F7166">
                <w:pPr>
                  <w:spacing w:after="0" w:line="240" w:lineRule="auto"/>
                  <w:jc w:val="both"/>
                  <w:rPr>
                    <w:rFonts w:eastAsia="Times New Roman" w:cstheme="minorHAnsi"/>
                    <w:color w:val="000000"/>
                    <w:spacing w:val="-8"/>
                    <w:lang w:val="en-US" w:eastAsia="lt-LT"/>
                  </w:rPr>
                </w:pPr>
                <w:r w:rsidRPr="00503834">
                  <w:rPr>
                    <w:rFonts w:eastAsia="Calibri" w:cstheme="minorHAnsi"/>
                    <w:lang w:val="en-GB" w:eastAsia="lt-LT"/>
                  </w:rPr>
                  <w:t xml:space="preserve">The Supplier </w:t>
                </w:r>
                <w:r w:rsidR="0050642F" w:rsidRPr="00503834">
                  <w:rPr>
                    <w:rFonts w:eastAsia="Calibri" w:cstheme="minorHAnsi"/>
                    <w:lang w:val="en-GB" w:eastAsia="lt-LT"/>
                  </w:rPr>
                  <w:t xml:space="preserve">have to </w:t>
                </w:r>
                <w:r w:rsidRPr="00503834">
                  <w:rPr>
                    <w:rFonts w:eastAsia="Calibri" w:cstheme="minorHAnsi"/>
                    <w:lang w:val="en-GB" w:eastAsia="lt-LT"/>
                  </w:rPr>
                  <w:t xml:space="preserve">notify the </w:t>
                </w:r>
                <w:r w:rsidR="0099463D" w:rsidRPr="00503834">
                  <w:rPr>
                    <w:rFonts w:eastAsia="Calibri" w:cstheme="minorHAnsi"/>
                    <w:lang w:val="en-GB" w:eastAsia="lt-LT"/>
                  </w:rPr>
                  <w:t>CPVA</w:t>
                </w:r>
                <w:r w:rsidRPr="00503834">
                  <w:rPr>
                    <w:rFonts w:eastAsia="Calibri" w:cstheme="minorHAnsi"/>
                    <w:lang w:val="en-GB" w:eastAsia="lt-LT"/>
                  </w:rPr>
                  <w:t xml:space="preserve"> and the Beneficiary at least 10 days before the intended delivery </w:t>
                </w:r>
                <w:r w:rsidR="007B23A2">
                  <w:rPr>
                    <w:rFonts w:eastAsia="Calibri" w:cstheme="minorHAnsi"/>
                    <w:lang w:val="en-GB" w:eastAsia="lt-LT"/>
                  </w:rPr>
                  <w:t xml:space="preserve">and installation </w:t>
                </w:r>
                <w:r w:rsidRPr="00503834">
                  <w:rPr>
                    <w:rFonts w:eastAsia="Calibri" w:cstheme="minorHAnsi"/>
                    <w:lang w:val="en-GB" w:eastAsia="lt-LT"/>
                  </w:rPr>
                  <w:t>of the Goods.</w:t>
                </w:r>
              </w:p>
            </w:tc>
          </w:tr>
          <w:tr w:rsidR="00904DDD" w:rsidRPr="00837572" w14:paraId="7CD3FB9B" w14:textId="77777777" w:rsidTr="004F7166">
            <w:trPr>
              <w:trHeight w:val="257"/>
            </w:trPr>
            <w:tc>
              <w:tcPr>
                <w:tcW w:w="282" w:type="pct"/>
                <w:shd w:val="clear" w:color="auto" w:fill="F2F2F2"/>
                <w:vAlign w:val="center"/>
              </w:tcPr>
              <w:p w14:paraId="2E61A68E" w14:textId="77777777" w:rsidR="00904DDD" w:rsidRPr="00837572" w:rsidRDefault="00904DDD" w:rsidP="00904DDD">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733F7438" w14:textId="1E5C7F41" w:rsidR="00904DDD" w:rsidRPr="00837572" w:rsidRDefault="0099463D" w:rsidP="00904DDD">
                <w:pPr>
                  <w:spacing w:after="0" w:line="240" w:lineRule="auto"/>
                  <w:jc w:val="both"/>
                  <w:rPr>
                    <w:rFonts w:eastAsia="Calibri" w:cstheme="minorHAnsi"/>
                    <w:lang w:val="en-US" w:eastAsia="lt-LT"/>
                  </w:rPr>
                </w:pPr>
                <w:r>
                  <w:rPr>
                    <w:rFonts w:eastAsia="Calibri" w:cstheme="minorHAnsi"/>
                    <w:lang w:val="en-US" w:eastAsia="lt-LT"/>
                  </w:rPr>
                  <w:t>CPVA</w:t>
                </w:r>
                <w:r w:rsidR="00904DDD" w:rsidRPr="00480357">
                  <w:rPr>
                    <w:rFonts w:eastAsia="Calibri" w:cstheme="minorHAnsi"/>
                    <w:lang w:val="en-US" w:eastAsia="lt-LT"/>
                  </w:rPr>
                  <w:t xml:space="preserve"> will have to submit an order for the Goods, indicating the</w:t>
                </w:r>
                <w:r w:rsidR="00904DDD">
                  <w:rPr>
                    <w:rFonts w:eastAsia="Calibri" w:cstheme="minorHAnsi"/>
                    <w:lang w:val="en-US" w:eastAsia="lt-LT"/>
                  </w:rPr>
                  <w:t xml:space="preserve"> exact quantity of the ordered G</w:t>
                </w:r>
                <w:r w:rsidR="00904DDD" w:rsidRPr="00480357">
                  <w:rPr>
                    <w:rFonts w:eastAsia="Calibri" w:cstheme="minorHAnsi"/>
                    <w:lang w:val="en-US" w:eastAsia="lt-LT"/>
                  </w:rPr>
                  <w:t>oods.</w:t>
                </w:r>
              </w:p>
            </w:tc>
            <w:tc>
              <w:tcPr>
                <w:tcW w:w="2612" w:type="pct"/>
                <w:vAlign w:val="center"/>
              </w:tcPr>
              <w:p w14:paraId="6E0E6D61" w14:textId="77777777" w:rsidR="00904DDD" w:rsidRDefault="007B23A2" w:rsidP="00503834">
                <w:pPr>
                  <w:spacing w:after="0" w:line="240" w:lineRule="auto"/>
                  <w:jc w:val="both"/>
                  <w:rPr>
                    <w:rFonts w:eastAsia="Calibri" w:cstheme="minorHAnsi"/>
                    <w:lang w:val="en-US" w:eastAsia="lt-LT"/>
                  </w:rPr>
                </w:pPr>
                <w:r>
                  <w:rPr>
                    <w:rFonts w:eastAsia="Calibri" w:cstheme="minorHAnsi"/>
                    <w:lang w:val="en-US" w:eastAsia="lt-LT"/>
                  </w:rPr>
                  <w:t>N</w:t>
                </w:r>
                <w:r w:rsidRPr="00FF4FAF">
                  <w:rPr>
                    <w:rFonts w:eastAsia="Calibri" w:cstheme="minorHAnsi"/>
                    <w:lang w:val="en-US" w:eastAsia="lt-LT"/>
                  </w:rPr>
                  <w:t xml:space="preserve">o later than </w:t>
                </w:r>
                <w:r>
                  <w:rPr>
                    <w:rFonts w:eastAsia="Calibri" w:cstheme="minorHAnsi"/>
                    <w:lang w:val="en-US" w:eastAsia="lt-LT"/>
                  </w:rPr>
                  <w:t>5</w:t>
                </w:r>
                <w:r w:rsidRPr="00FF4FAF">
                  <w:rPr>
                    <w:rFonts w:eastAsia="Calibri" w:cstheme="minorHAnsi"/>
                    <w:lang w:val="en-US" w:eastAsia="lt-LT"/>
                  </w:rPr>
                  <w:t xml:space="preserve"> days after the entry into force of the Contract.</w:t>
                </w:r>
              </w:p>
              <w:p w14:paraId="645A71FE" w14:textId="7BA6A18D" w:rsidR="007B23A2" w:rsidRPr="00837572" w:rsidRDefault="007B23A2" w:rsidP="00503834">
                <w:pPr>
                  <w:spacing w:after="0" w:line="240" w:lineRule="auto"/>
                  <w:jc w:val="both"/>
                  <w:rPr>
                    <w:rFonts w:eastAsia="Calibri" w:cstheme="minorHAnsi"/>
                    <w:lang w:val="en-US" w:eastAsia="lt-LT"/>
                  </w:rPr>
                </w:pP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4198"/>
            <w:gridCol w:w="4958"/>
          </w:tblGrid>
          <w:tr w:rsidR="00642A1C" w:rsidRPr="00837572" w14:paraId="51513A56" w14:textId="77777777" w:rsidTr="00503834">
            <w:trPr>
              <w:trHeight w:val="257"/>
            </w:trPr>
            <w:tc>
              <w:tcPr>
                <w:tcW w:w="245"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2575" w:type="pct"/>
                <w:vAlign w:val="center"/>
              </w:tcPr>
              <w:p w14:paraId="2032A0D8" w14:textId="63757D4B" w:rsidR="00CD5F65" w:rsidRPr="00837572" w:rsidRDefault="00503834" w:rsidP="00043AD9">
                <w:pPr>
                  <w:spacing w:after="0" w:line="276" w:lineRule="auto"/>
                  <w:rPr>
                    <w:rFonts w:eastAsia="Calibri" w:cstheme="minorHAnsi"/>
                    <w:color w:val="000000"/>
                    <w:spacing w:val="-8"/>
                    <w:lang w:val="en-US"/>
                  </w:rPr>
                </w:pPr>
                <w:r w:rsidRPr="001908B8">
                  <w:rPr>
                    <w:rFonts w:cstheme="minorHAnsi"/>
                    <w:color w:val="000000"/>
                    <w:lang w:val="en-US"/>
                  </w:rPr>
                  <w:t>This is</w:t>
                </w:r>
                <w:r>
                  <w:rPr>
                    <w:rFonts w:cstheme="minorHAnsi"/>
                    <w:color w:val="000000"/>
                    <w:lang w:val="en-US"/>
                  </w:rPr>
                  <w:t xml:space="preserve"> </w:t>
                </w:r>
                <w:r w:rsidRPr="00190DFE">
                  <w:rPr>
                    <w:rFonts w:cstheme="minorHAnsi"/>
                    <w:color w:val="000000"/>
                    <w:lang w:val="en-US"/>
                  </w:rPr>
                  <w:t>a fixed rate Contract.</w:t>
                </w:r>
                <w:r>
                  <w:t xml:space="preserve"> </w:t>
                </w:r>
              </w:p>
            </w:tc>
          </w:tr>
          <w:tr w:rsidR="00642A1C" w:rsidRPr="00837572" w14:paraId="576E2F90" w14:textId="77777777" w:rsidTr="00503834">
            <w:trPr>
              <w:trHeight w:val="257"/>
            </w:trPr>
            <w:tc>
              <w:tcPr>
                <w:tcW w:w="245"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7F040A34" w14:textId="77777777" w:rsidR="00503834" w:rsidRDefault="00503834" w:rsidP="00503834">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59086440" w:rsidR="000C6188" w:rsidRPr="00837572" w:rsidRDefault="00503834" w:rsidP="00503834">
                <w:pPr>
                  <w:rPr>
                    <w:rFonts w:eastAsia="Calibri" w:cstheme="minorHAnsi"/>
                    <w:color w:val="000000"/>
                    <w:spacing w:val="-8"/>
                    <w:lang w:val="en-US"/>
                  </w:rPr>
                </w:pPr>
                <w:r w:rsidRPr="00E82375">
                  <w:rPr>
                    <w:rFonts w:eastAsia="Calibri" w:cstheme="minorHAnsi"/>
                    <w:color w:val="000000"/>
                    <w:lang w:val="en-US" w:eastAsia="lt-LT"/>
                  </w:rPr>
                  <w:t>(Shall remain unmodified throughout the performance of the Contract and applicable only for the amendments according to article 89 of Law on Public Procurement of the Republic Lithuania and 1.5 Clause of the Special Conditions of the Contract)</w:t>
                </w:r>
              </w:p>
            </w:tc>
            <w:tc>
              <w:tcPr>
                <w:tcW w:w="2575" w:type="pct"/>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503834" w:rsidRPr="00837572" w14:paraId="55C7C4C4" w14:textId="77777777" w:rsidTr="00503834">
            <w:trPr>
              <w:trHeight w:val="257"/>
            </w:trPr>
            <w:tc>
              <w:tcPr>
                <w:tcW w:w="245" w:type="pct"/>
                <w:shd w:val="clear" w:color="auto" w:fill="F2F2F2"/>
                <w:vAlign w:val="center"/>
              </w:tcPr>
              <w:p w14:paraId="39239A54" w14:textId="77777777" w:rsidR="00503834" w:rsidRPr="00837572" w:rsidRDefault="00503834" w:rsidP="00503834">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25E45B63" w14:textId="31377950" w:rsidR="00503834" w:rsidRPr="00837572" w:rsidRDefault="00503834" w:rsidP="00503834">
                <w:pPr>
                  <w:spacing w:after="0" w:line="240" w:lineRule="auto"/>
                  <w:jc w:val="both"/>
                  <w:rPr>
                    <w:rFonts w:eastAsia="Calibri" w:cstheme="minorHAnsi"/>
                    <w:color w:val="000000"/>
                    <w:spacing w:val="-8"/>
                    <w:lang w:val="en-US"/>
                  </w:rPr>
                </w:pPr>
                <w:r>
                  <w:rPr>
                    <w:lang w:val="en-GB"/>
                  </w:rPr>
                  <w:t>Contract price</w:t>
                </w:r>
              </w:p>
            </w:tc>
            <w:tc>
              <w:tcPr>
                <w:tcW w:w="2575" w:type="pct"/>
                <w:vAlign w:val="center"/>
              </w:tcPr>
              <w:p w14:paraId="026653E5" w14:textId="77777777" w:rsidR="00503834" w:rsidRPr="0080069E" w:rsidRDefault="00503834" w:rsidP="00503834">
                <w:pPr>
                  <w:spacing w:after="0" w:line="240" w:lineRule="auto"/>
                  <w:jc w:val="both"/>
                  <w:rPr>
                    <w:rFonts w:eastAsia="Calibri" w:cstheme="minorHAnsi"/>
                    <w:color w:val="000000" w:themeColor="text1"/>
                    <w:spacing w:val="-8"/>
                    <w:lang w:val="en-GB"/>
                  </w:rPr>
                </w:pPr>
                <w:r>
                  <w:rPr>
                    <w:lang w:val="en-GB"/>
                  </w:rPr>
                  <w:t xml:space="preserve">3.3.1 </w:t>
                </w:r>
                <w:r w:rsidRPr="00190DFE">
                  <w:rPr>
                    <w:lang w:val="en-GB"/>
                  </w:rPr>
                  <w:t>The maximum price</w:t>
                </w:r>
                <w:r w:rsidRPr="0080069E">
                  <w:rPr>
                    <w:lang w:val="en-GB"/>
                  </w:rPr>
                  <w:t xml:space="preserve"> for the </w:t>
                </w:r>
                <w:r>
                  <w:rPr>
                    <w:lang w:val="en-GB"/>
                  </w:rPr>
                  <w:t>Goods</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254560094"/>
                    <w:placeholder>
                      <w:docPart w:val="464A80879E414D4282827C7A575B209A"/>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2AAD3ABB" w14:textId="77777777" w:rsidR="00503834" w:rsidRDefault="00503834" w:rsidP="00503834">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Pr>
                    <w:rFonts w:eastAsia="Calibri" w:cstheme="minorHAnsi"/>
                    <w:color w:val="000000" w:themeColor="text1"/>
                    <w:spacing w:val="-8"/>
                    <w:lang w:val="en-GB"/>
                  </w:rPr>
                  <w:t>:</w:t>
                </w:r>
              </w:p>
              <w:p w14:paraId="52B2D6CD" w14:textId="77777777" w:rsidR="00503834" w:rsidRDefault="00B679D8" w:rsidP="00503834">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62934B4AAA5C4C7F93BAB5E554D324E9"/>
                    </w:placeholder>
                    <w:showingPlcHdr/>
                    <w:text/>
                  </w:sdtPr>
                  <w:sdtEndPr/>
                  <w:sdtContent>
                    <w:r w:rsidR="00503834" w:rsidRPr="0080069E">
                      <w:rPr>
                        <w:rStyle w:val="PlaceholderText"/>
                        <w:lang w:val="en-GB"/>
                      </w:rPr>
                      <w:t>Click or tap here to enter text.</w:t>
                    </w:r>
                  </w:sdtContent>
                </w:sdt>
                <w:r w:rsidR="00503834" w:rsidRPr="0080069E">
                  <w:rPr>
                    <w:rFonts w:eastAsia="Calibri" w:cstheme="minorHAnsi"/>
                    <w:color w:val="000000" w:themeColor="text1"/>
                    <w:spacing w:val="-8"/>
                    <w:lang w:val="en-GB"/>
                  </w:rPr>
                  <w:t xml:space="preserve"> </w:t>
                </w:r>
                <w:proofErr w:type="spellStart"/>
                <w:r w:rsidR="00503834" w:rsidRPr="0080069E">
                  <w:rPr>
                    <w:rFonts w:eastAsia="Calibri" w:cstheme="minorHAnsi"/>
                    <w:color w:val="000000" w:themeColor="text1"/>
                    <w:spacing w:val="-8"/>
                    <w:lang w:val="en-GB"/>
                  </w:rPr>
                  <w:t>Eur</w:t>
                </w:r>
                <w:proofErr w:type="spellEnd"/>
                <w:r w:rsidR="00503834" w:rsidRPr="0080069E">
                  <w:rPr>
                    <w:rFonts w:eastAsia="Calibri" w:cstheme="minorHAnsi"/>
                    <w:color w:val="000000" w:themeColor="text1"/>
                    <w:spacing w:val="-8"/>
                    <w:lang w:val="en-GB"/>
                  </w:rPr>
                  <w:t xml:space="preserve"> excluding VAT. </w:t>
                </w:r>
              </w:p>
              <w:p w14:paraId="31E7502A" w14:textId="77777777" w:rsidR="00503834" w:rsidRPr="0080069E" w:rsidRDefault="00503834" w:rsidP="00503834">
                <w:pPr>
                  <w:spacing w:after="0" w:line="240" w:lineRule="auto"/>
                  <w:jc w:val="both"/>
                  <w:rPr>
                    <w:rFonts w:eastAsia="Calibri" w:cstheme="minorHAnsi"/>
                    <w:color w:val="000000" w:themeColor="text1"/>
                    <w:spacing w:val="-8"/>
                    <w:lang w:val="en-GB"/>
                  </w:rPr>
                </w:pPr>
                <w:r>
                  <w:rPr>
                    <w:lang w:val="en-GB"/>
                  </w:rPr>
                  <w:t xml:space="preserve">3.3.2 </w:t>
                </w:r>
                <w:r w:rsidRPr="0080069E">
                  <w:rPr>
                    <w:lang w:val="en-GB"/>
                  </w:rPr>
                  <w:t>The price</w:t>
                </w:r>
                <w:r>
                  <w:rPr>
                    <w:lang w:val="en-GB"/>
                  </w:rPr>
                  <w:t xml:space="preserve"> (rate)</w:t>
                </w:r>
                <w:r w:rsidRPr="0080069E">
                  <w:rPr>
                    <w:lang w:val="en-GB"/>
                  </w:rPr>
                  <w:t xml:space="preserve"> for the </w:t>
                </w:r>
                <w:r>
                  <w:rPr>
                    <w:lang w:val="en-GB"/>
                  </w:rPr>
                  <w:t>Good</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350796618"/>
                    <w:placeholder>
                      <w:docPart w:val="293E8F6AB8AC436FBAEC6AF80A470867"/>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11FB1EFF" w14:textId="77777777" w:rsidR="00503834" w:rsidRPr="0080069E" w:rsidRDefault="00503834" w:rsidP="00503834">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p>
              <w:p w14:paraId="51B988F3" w14:textId="69E0D7E7" w:rsidR="00503834" w:rsidRPr="00414C9A" w:rsidRDefault="00B679D8" w:rsidP="00503834">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59530989"/>
                    <w:placeholder>
                      <w:docPart w:val="C7CB0E2D95E64D5B9915B7F43807E484"/>
                    </w:placeholder>
                    <w:showingPlcHdr/>
                    <w:text/>
                  </w:sdtPr>
                  <w:sdtEndPr/>
                  <w:sdtContent>
                    <w:r w:rsidR="00503834" w:rsidRPr="0080069E">
                      <w:rPr>
                        <w:rStyle w:val="PlaceholderText"/>
                        <w:lang w:val="en-GB"/>
                      </w:rPr>
                      <w:t>Click or tap here to enter text.</w:t>
                    </w:r>
                  </w:sdtContent>
                </w:sdt>
                <w:r w:rsidR="00503834" w:rsidRPr="0080069E">
                  <w:rPr>
                    <w:rFonts w:eastAsia="Calibri" w:cstheme="minorHAnsi"/>
                    <w:color w:val="000000" w:themeColor="text1"/>
                    <w:spacing w:val="-8"/>
                    <w:lang w:val="en-GB"/>
                  </w:rPr>
                  <w:t xml:space="preserve"> </w:t>
                </w:r>
                <w:proofErr w:type="spellStart"/>
                <w:r w:rsidR="00503834" w:rsidRPr="0080069E">
                  <w:rPr>
                    <w:rFonts w:eastAsia="Calibri" w:cstheme="minorHAnsi"/>
                    <w:color w:val="000000" w:themeColor="text1"/>
                    <w:spacing w:val="-8"/>
                    <w:lang w:val="en-GB"/>
                  </w:rPr>
                  <w:t>Eur</w:t>
                </w:r>
                <w:proofErr w:type="spellEnd"/>
                <w:r w:rsidR="00503834" w:rsidRPr="0080069E">
                  <w:rPr>
                    <w:rFonts w:eastAsia="Calibri" w:cstheme="minorHAnsi"/>
                    <w:color w:val="000000" w:themeColor="text1"/>
                    <w:spacing w:val="-8"/>
                    <w:lang w:val="en-GB"/>
                  </w:rPr>
                  <w:t xml:space="preserve"> excluding VAT. </w:t>
                </w:r>
              </w:p>
            </w:tc>
          </w:tr>
          <w:tr w:rsidR="00642A1C" w:rsidRPr="00837572" w14:paraId="53E7B48E" w14:textId="77777777" w:rsidTr="00503834">
            <w:trPr>
              <w:trHeight w:val="780"/>
            </w:trPr>
            <w:tc>
              <w:tcPr>
                <w:tcW w:w="245"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2575" w:type="pct"/>
                <w:vAlign w:val="center"/>
              </w:tcPr>
              <w:p w14:paraId="3D6E84C1" w14:textId="5F991CA7" w:rsidR="00D71A21" w:rsidRPr="000A374B" w:rsidRDefault="00503834"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87145">
                  <w:rPr>
                    <w:rFonts w:eastAsia="Times New Roman" w:cstheme="minorHAnsi"/>
                    <w:noProof/>
                    <w:lang w:eastAsia="ru-RU"/>
                  </w:rPr>
                  <w:t>4</w:t>
                </w:r>
                <w:r>
                  <w:rPr>
                    <w:rFonts w:eastAsia="Times New Roman" w:cstheme="minorHAnsi"/>
                    <w:noProof/>
                    <w:lang w:eastAsia="ru-RU"/>
                  </w:rPr>
                  <w:t xml:space="preserve">0 percent </w:t>
                </w:r>
                <w:r w:rsidRPr="00B5508A">
                  <w:rPr>
                    <w:rFonts w:eastAsia="Times New Roman" w:cstheme="minorHAnsi"/>
                    <w:noProof/>
                    <w:lang w:eastAsia="ru-RU"/>
                  </w:rPr>
                  <w:t>of the value of the order for goods submitted by the CP</w:t>
                </w:r>
                <w:r>
                  <w:rPr>
                    <w:rFonts w:eastAsia="Times New Roman" w:cstheme="minorHAnsi"/>
                    <w:noProof/>
                    <w:lang w:eastAsia="ru-RU"/>
                  </w:rPr>
                  <w:t>V</w:t>
                </w:r>
                <w:r w:rsidRPr="00B5508A">
                  <w:rPr>
                    <w:rFonts w:eastAsia="Times New Roman" w:cstheme="minorHAnsi"/>
                    <w:noProof/>
                    <w:lang w:eastAsia="ru-RU"/>
                  </w:rPr>
                  <w:t>A</w:t>
                </w:r>
                <w:r>
                  <w:rPr>
                    <w:rFonts w:eastAsia="Times New Roman" w:cstheme="minorHAnsi"/>
                    <w:noProof/>
                    <w:lang w:eastAsia="ru-RU"/>
                  </w:rPr>
                  <w:t>.</w:t>
                </w:r>
              </w:p>
            </w:tc>
          </w:tr>
          <w:tr w:rsidR="00642A1C" w:rsidRPr="00837572" w14:paraId="30FDBD6F" w14:textId="77777777" w:rsidTr="00503834">
            <w:trPr>
              <w:trHeight w:val="257"/>
            </w:trPr>
            <w:tc>
              <w:tcPr>
                <w:tcW w:w="245"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2575" w:type="pct"/>
                <w:vAlign w:val="center"/>
              </w:tcPr>
              <w:p w14:paraId="48F31873" w14:textId="3A6DC922" w:rsidR="00051020" w:rsidRPr="006E5056" w:rsidRDefault="00503834" w:rsidP="00AB1A78">
                <w:pPr>
                  <w:tabs>
                    <w:tab w:val="left" w:pos="434"/>
                  </w:tabs>
                  <w:spacing w:after="0" w:line="240" w:lineRule="auto"/>
                  <w:jc w:val="both"/>
                  <w:rPr>
                    <w:rFonts w:eastAsia="Times New Roman" w:cstheme="minorHAnsi"/>
                    <w:noProof/>
                    <w:lang w:eastAsia="ru-RU"/>
                  </w:rPr>
                </w:pPr>
                <w:r w:rsidRPr="00706A4C">
                  <w:rPr>
                    <w:rFonts w:eastAsia="Times New Roman" w:cstheme="minorHAnsi"/>
                    <w:noProof/>
                    <w:lang w:eastAsia="ru-RU"/>
                  </w:rPr>
                  <w:t>The amount of the advance</w:t>
                </w:r>
                <w:r>
                  <w:rPr>
                    <w:rFonts w:eastAsia="Times New Roman" w:cstheme="minorHAnsi"/>
                    <w:noProof/>
                    <w:lang w:eastAsia="ru-RU"/>
                  </w:rPr>
                  <w:t xml:space="preserve"> payment</w:t>
                </w:r>
                <w:r w:rsidRPr="00706A4C">
                  <w:rPr>
                    <w:rFonts w:eastAsia="Times New Roman" w:cstheme="minorHAnsi"/>
                    <w:noProof/>
                    <w:lang w:eastAsia="ru-RU"/>
                  </w:rPr>
                  <w:t xml:space="preserve"> paid to the Supplier shall be deducted proportionally to the percentage of advance payment, indicated in Clause 3.4,  from the amount(s) payable to the Supplier.</w:t>
                </w:r>
              </w:p>
            </w:tc>
          </w:tr>
          <w:tr w:rsidR="00642A1C" w:rsidRPr="00837572" w14:paraId="3FB3F874" w14:textId="77777777" w:rsidTr="00503834">
            <w:trPr>
              <w:trHeight w:val="257"/>
            </w:trPr>
            <w:tc>
              <w:tcPr>
                <w:tcW w:w="245"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2575" w:type="pct"/>
                <w:vAlign w:val="center"/>
              </w:tcPr>
              <w:p w14:paraId="078D9A17" w14:textId="77777777" w:rsidR="00387145" w:rsidRPr="00387145" w:rsidRDefault="00387145" w:rsidP="00387145">
                <w:pPr>
                  <w:spacing w:after="0" w:line="240" w:lineRule="auto"/>
                  <w:jc w:val="both"/>
                  <w:rPr>
                    <w:rFonts w:cstheme="minorHAnsi"/>
                    <w:color w:val="000000"/>
                    <w:u w:val="single"/>
                    <w:lang w:val="en-GB"/>
                  </w:rPr>
                </w:pPr>
                <w:r w:rsidRPr="00387145">
                  <w:rPr>
                    <w:rFonts w:cstheme="minorHAnsi"/>
                    <w:color w:val="000000"/>
                    <w:u w:val="single"/>
                    <w:lang w:val="en-GB"/>
                  </w:rPr>
                  <w:t>Export procedures:</w:t>
                </w:r>
              </w:p>
              <w:p w14:paraId="5E5D0758" w14:textId="77777777" w:rsidR="00387145" w:rsidRPr="00C70936" w:rsidRDefault="00387145" w:rsidP="00387145">
                <w:pPr>
                  <w:spacing w:after="0" w:line="240" w:lineRule="auto"/>
                  <w:jc w:val="both"/>
                  <w:rPr>
                    <w:rFonts w:cstheme="minorHAnsi"/>
                    <w:color w:val="000000"/>
                    <w:lang w:val="en-GB"/>
                  </w:rPr>
                </w:pPr>
                <w:r w:rsidRPr="00C70936">
                  <w:rPr>
                    <w:rFonts w:cstheme="minorHAnsi"/>
                    <w:color w:val="000000"/>
                    <w:lang w:val="en-GB"/>
                  </w:rPr>
                  <w:t xml:space="preserve">If the purchased goods will be exported to </w:t>
                </w:r>
                <w:r w:rsidRPr="00C70936">
                  <w:rPr>
                    <w:rFonts w:eastAsia="Times New Roman" w:cstheme="minorHAnsi"/>
                    <w:color w:val="000000" w:themeColor="text1"/>
                    <w:spacing w:val="-8"/>
                    <w:lang w:val="en-GB"/>
                  </w:rPr>
                  <w:t>Ukraine,</w:t>
                </w:r>
                <w:r w:rsidRPr="00C70936">
                  <w:rPr>
                    <w:rFonts w:cstheme="minorHAnsi"/>
                    <w:color w:val="000000"/>
                    <w:lang w:val="en-GB"/>
                  </w:rPr>
                  <w:t xml:space="preserve"> all export procedures and documents relating to the export of the purchased goods are handled and signed by the Supplier. In this respect, the Supplier will issue an invoice at a 0% VAT rate.</w:t>
                </w:r>
              </w:p>
              <w:p w14:paraId="31EFB481" w14:textId="77777777" w:rsidR="00387145" w:rsidRPr="00C70936" w:rsidRDefault="00387145" w:rsidP="00387145">
                <w:pPr>
                  <w:spacing w:before="60" w:after="0"/>
                  <w:rPr>
                    <w:rFonts w:eastAsia="Times New Roman" w:cstheme="minorHAnsi"/>
                    <w:color w:val="000000" w:themeColor="text1"/>
                    <w:spacing w:val="-8"/>
                    <w:u w:val="single"/>
                    <w:lang w:val="en-GB"/>
                  </w:rPr>
                </w:pPr>
                <w:r w:rsidRPr="00C70936">
                  <w:rPr>
                    <w:rFonts w:eastAsia="Times New Roman" w:cstheme="minorHAnsi"/>
                    <w:color w:val="000000" w:themeColor="text1"/>
                    <w:spacing w:val="-8"/>
                    <w:u w:val="single"/>
                    <w:lang w:val="en-GB"/>
                  </w:rPr>
                  <w:t>Import procedures:</w:t>
                </w:r>
              </w:p>
              <w:p w14:paraId="53EC842A" w14:textId="77777777" w:rsidR="00387145" w:rsidRPr="00C70936" w:rsidRDefault="00387145" w:rsidP="00387145">
                <w:pPr>
                  <w:spacing w:after="0" w:line="240" w:lineRule="auto"/>
                  <w:jc w:val="both"/>
                  <w:rPr>
                    <w:rFonts w:eastAsia="Times New Roman" w:cstheme="minorHAnsi"/>
                    <w:color w:val="000000" w:themeColor="text1"/>
                    <w:spacing w:val="-8"/>
                    <w:lang w:val="en-GB"/>
                  </w:rPr>
                </w:pPr>
                <w:r w:rsidRPr="00C70936">
                  <w:rPr>
                    <w:rFonts w:eastAsia="Times New Roman" w:cstheme="minorHAnsi"/>
                    <w:color w:val="000000" w:themeColor="text1"/>
                    <w:spacing w:val="-8"/>
                    <w:lang w:val="en-GB"/>
                  </w:rPr>
                  <w:t>If the goods to be purchased will be imported into Ukraine, all import procedures and import-related documents are handled and signed by the Beneficiary. All taxes and costs related to the import shall be the responsibility of the Beneficiary.</w:t>
                </w:r>
              </w:p>
              <w:p w14:paraId="33972E27" w14:textId="77777777" w:rsidR="00387145" w:rsidRPr="00C70936" w:rsidRDefault="00387145" w:rsidP="00387145">
                <w:pPr>
                  <w:spacing w:after="0" w:line="240" w:lineRule="auto"/>
                  <w:jc w:val="both"/>
                  <w:rPr>
                    <w:rFonts w:eastAsia="Times New Roman" w:cstheme="minorHAnsi"/>
                    <w:color w:val="000000" w:themeColor="text1"/>
                    <w:spacing w:val="-8"/>
                    <w:lang w:val="en-GB"/>
                  </w:rPr>
                </w:pPr>
              </w:p>
              <w:p w14:paraId="024C2F01" w14:textId="49D2616A" w:rsidR="00ED2A41" w:rsidRPr="00E57893" w:rsidRDefault="00387145" w:rsidP="00387145">
                <w:pPr>
                  <w:spacing w:after="0" w:line="240" w:lineRule="auto"/>
                  <w:jc w:val="both"/>
                  <w:rPr>
                    <w:rFonts w:cstheme="minorHAnsi"/>
                    <w:color w:val="000000"/>
                    <w:lang w:val="en-US"/>
                  </w:rPr>
                </w:pPr>
                <w:r w:rsidRPr="00C70936">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5DCBDF74" w14:textId="77777777" w:rsidR="00503834" w:rsidRPr="00E82375" w:rsidRDefault="00503834" w:rsidP="00503834">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 Payments shall be made in euro in accordance with the following procedure:</w:t>
          </w:r>
        </w:p>
        <w:p w14:paraId="3EB12629" w14:textId="77777777"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1. When the Supplier has satisfactorily and timely delivered the Goods in accordance with the terms of the Contract, as specified in Clause 1.1 of the Special Conditions of the Contract, payment shall be made on the basis of the quantity of Goods actually delivered at the Goods rate specified in Clause 3.3 of the Special Conditions of the Contract;</w:t>
          </w:r>
        </w:p>
        <w:p w14:paraId="2D11C491" w14:textId="77777777"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 xml:space="preserve">4.1.2. In accordance with the delivery schedule referred to in Clause 2.3 of the Special Part of the Contract, once the Supplier has delivered some or all of the Goods and handed them over in accordance with the procedures set out in Section 3 of the General Conditions of the Contract, CPMA shall make the payment in accordance with the Supplier's invoice. Payments shall be made in accordance with the procedures set out in this Chapter and Chapter 2 of the General Part of the Contract. </w:t>
          </w:r>
        </w:p>
        <w:p w14:paraId="1DAEC811" w14:textId="18FA1F68"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 xml:space="preserve">4.1.3. </w:t>
          </w:r>
          <w:r w:rsidR="00387145" w:rsidRPr="00387145">
            <w:rPr>
              <w:rFonts w:eastAsia="Times New Roman" w:cstheme="minorHAnsi"/>
              <w:noProof/>
              <w:lang w:eastAsia="ru-RU"/>
            </w:rPr>
            <w:t>The actual quantity of Goods to be ordered, not exceeding the maximum quantity specified in the Technical Specification, shall be indicated in the Order referred to in Clause 2.4 of the Special Conditions of the Contract. However, the total value of the Goods to be purchased shall in no event exceed the maximum Contract price specified in Clause 3.3 of the Special Conditions of the Contract.</w:t>
          </w:r>
        </w:p>
        <w:p w14:paraId="62493955" w14:textId="77777777" w:rsidR="00722747" w:rsidRPr="00722747" w:rsidRDefault="00722747" w:rsidP="00CD5F65">
          <w:pPr>
            <w:tabs>
              <w:tab w:val="left" w:pos="284"/>
            </w:tabs>
            <w:spacing w:after="0" w:line="240" w:lineRule="auto"/>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7BD26A3B"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w:t>
                </w:r>
                <w:r w:rsidR="002E45CC" w:rsidRPr="00837572">
                  <w:rPr>
                    <w:rFonts w:eastAsia="Calibri" w:cstheme="minorHAnsi"/>
                    <w:lang w:val="en-US" w:eastAsia="lt-LT"/>
                  </w:rPr>
                  <w:t>pay</w:t>
                </w:r>
                <w:r w:rsidRPr="00837572">
                  <w:rPr>
                    <w:rFonts w:eastAsia="Calibri" w:cstheme="minorHAnsi"/>
                    <w:lang w:val="en-US" w:eastAsia="lt-LT"/>
                  </w:rPr>
                  <w:t xml:space="preserve">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74A1C2BA" w14:textId="3AB0B80F" w:rsidR="00ED2A41" w:rsidRPr="00722747" w:rsidRDefault="002E45CC" w:rsidP="009F6D4B">
                <w:pPr>
                  <w:spacing w:after="0" w:line="240" w:lineRule="auto"/>
                  <w:jc w:val="both"/>
                  <w:rPr>
                    <w:rFonts w:eastAsia="Calibri" w:cstheme="minorHAnsi"/>
                    <w:lang w:val="en-GB" w:eastAsia="lt-LT"/>
                  </w:rPr>
                </w:pPr>
                <w:r>
                  <w:rPr>
                    <w:rFonts w:eastAsia="Calibri" w:cstheme="minorHAnsi"/>
                    <w:i/>
                    <w:lang w:val="en-GB" w:eastAsia="lt-LT"/>
                  </w:rPr>
                  <w:t>-</w:t>
                </w:r>
                <w:r w:rsidRPr="00C70936">
                  <w:rPr>
                    <w:rFonts w:eastAsia="Calibri" w:cstheme="minorHAnsi"/>
                    <w:i/>
                    <w:lang w:val="en-GB" w:eastAsia="lt-LT"/>
                  </w:rPr>
                  <w:t xml:space="preserve">The Supplier shall be exempted from the interest referred to in this Clause if the delay in the delivery of the Goods has been caused by </w:t>
                </w:r>
                <w:r w:rsidRPr="00C70936">
                  <w:rPr>
                    <w:rFonts w:eastAsia="Calibri" w:cstheme="minorHAnsi"/>
                    <w:i/>
                    <w:lang w:val="en-GB" w:eastAsia="lt-LT"/>
                  </w:rPr>
                  <w:lastRenderedPageBreak/>
                  <w:t>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vAlign w:val="center"/>
              </w:tcPr>
              <w:p w14:paraId="7CB85A25" w14:textId="10D914F4"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lastRenderedPageBreak/>
                  <w:t>0,</w:t>
                </w:r>
                <w:r w:rsidR="00722747">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722747">
            <w:trPr>
              <w:trHeight w:val="1094"/>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9E262C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vAlign w:val="center"/>
              </w:tcPr>
              <w:p w14:paraId="3C15AF6B" w14:textId="1D5C32F0" w:rsidR="00CD5F65" w:rsidRPr="00722747"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vAlign w:val="center"/>
              </w:tcPr>
              <w:p w14:paraId="6C4A75A0" w14:textId="50F639E0"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08714130" w14:textId="7584053F" w:rsidR="00CE7DB6" w:rsidRPr="00837572" w:rsidRDefault="00722747" w:rsidP="00CE7DB6">
                <w:pPr>
                  <w:spacing w:after="0" w:line="240" w:lineRule="auto"/>
                  <w:jc w:val="both"/>
                  <w:rPr>
                    <w:rFonts w:eastAsia="Calibri" w:cstheme="minorHAnsi"/>
                    <w:lang w:val="en-US" w:eastAsia="lt-LT"/>
                  </w:rPr>
                </w:pPr>
                <w:r>
                  <w:rPr>
                    <w:lang w:val="en"/>
                  </w:rPr>
                  <w:t>If d</w:t>
                </w:r>
                <w:r w:rsidRPr="00CE7DB6">
                  <w:rPr>
                    <w:lang w:val="en"/>
                  </w:rPr>
                  <w:t xml:space="preserve">uring the performance of the </w:t>
                </w:r>
                <w:r>
                  <w:rPr>
                    <w:lang w:val="en"/>
                  </w:rPr>
                  <w:t>C</w:t>
                </w:r>
                <w:r w:rsidRPr="00CE7DB6">
                  <w:rPr>
                    <w:lang w:val="en"/>
                  </w:rPr>
                  <w:t xml:space="preserve">ontract, it is established that the </w:t>
                </w:r>
                <w:r w:rsidRPr="0008116D">
                  <w:rPr>
                    <w:rFonts w:cstheme="minorHAnsi"/>
                    <w:bCs/>
                    <w:iCs/>
                    <w:lang w:val="en-GB"/>
                  </w:rPr>
                  <w:t>supplier, its subcontractors, the economic entities whose capacities are relied upon, or persons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8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Procurement Conditions.</w:t>
                </w:r>
              </w:p>
            </w:tc>
            <w:tc>
              <w:tcPr>
                <w:tcW w:w="1319" w:type="pct"/>
                <w:vAlign w:val="center"/>
              </w:tcPr>
              <w:p w14:paraId="7BDE874E" w14:textId="3EFEA82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22747" w:rsidRPr="00837572" w14:paraId="174CCCA2" w14:textId="77777777" w:rsidTr="0080618B">
            <w:trPr>
              <w:trHeight w:val="257"/>
              <w:jc w:val="center"/>
            </w:trPr>
            <w:tc>
              <w:tcPr>
                <w:tcW w:w="292" w:type="pct"/>
                <w:shd w:val="clear" w:color="auto" w:fill="F2F2F2"/>
                <w:vAlign w:val="center"/>
              </w:tcPr>
              <w:p w14:paraId="174E249E"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2BDF82AA" w14:textId="77777777" w:rsidR="00722747" w:rsidRPr="00837572" w:rsidRDefault="00722747" w:rsidP="0080618B">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vAlign w:val="center"/>
              </w:tcPr>
              <w:p w14:paraId="38A46F40" w14:textId="77777777" w:rsidR="00722747" w:rsidRPr="00837572" w:rsidRDefault="00722747" w:rsidP="0080618B">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Contractor</w:t>
                </w:r>
                <w:r w:rsidRPr="00837572">
                  <w:rPr>
                    <w:rFonts w:eastAsia="Calibri" w:cstheme="minorHAnsi"/>
                    <w:lang w:val="en-US" w:eastAsia="lt-LT"/>
                  </w:rPr>
                  <w:t xml:space="preserve"> delays in </w:t>
                </w:r>
                <w:r>
                  <w:rPr>
                    <w:rFonts w:eastAsia="Calibri" w:cstheme="minorHAnsi"/>
                    <w:lang w:val="en-US" w:eastAsia="lt-LT"/>
                  </w:rPr>
                  <w:t>deliver</w:t>
                </w:r>
                <w:r w:rsidRPr="00837572">
                  <w:rPr>
                    <w:rFonts w:eastAsia="Calibri" w:cstheme="minorHAnsi"/>
                    <w:lang w:val="en-US" w:eastAsia="lt-LT"/>
                  </w:rPr>
                  <w:t>ing all Goods</w:t>
                </w:r>
                <w:r>
                  <w:rPr>
                    <w:rFonts w:eastAsia="Calibri" w:cstheme="minorHAnsi"/>
                    <w:lang w:val="en-US" w:eastAsia="lt-LT"/>
                  </w:rPr>
                  <w:t xml:space="preserve"> </w:t>
                </w:r>
                <w:r w:rsidRPr="006B7168">
                  <w:rPr>
                    <w:rFonts w:eastAsia="Calibri" w:cstheme="minorHAnsi"/>
                    <w:lang w:val="en-US" w:eastAsia="lt-LT"/>
                  </w:rPr>
                  <w:t>(</w:t>
                </w:r>
                <w:r>
                  <w:rPr>
                    <w:rFonts w:eastAsia="Calibri" w:cstheme="minorHAnsi"/>
                    <w:lang w:val="en-US" w:eastAsia="lt-LT"/>
                  </w:rPr>
                  <w:t>including</w:t>
                </w:r>
                <w:r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Pr>
                    <w:rFonts w:eastAsia="Calibri" w:cstheme="minorHAnsi"/>
                    <w:lang w:val="en-US" w:eastAsia="lt-LT"/>
                  </w:rPr>
                  <w:t>half of</w:t>
                </w:r>
                <w:r w:rsidRPr="00837572">
                  <w:rPr>
                    <w:rFonts w:eastAsia="Calibri" w:cstheme="minorHAnsi"/>
                    <w:lang w:val="en-US" w:eastAsia="lt-LT"/>
                  </w:rPr>
                  <w:t xml:space="preserve"> the</w:t>
                </w:r>
                <w:r>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Pr>
                    <w:rFonts w:eastAsia="Calibri" w:cstheme="minorHAnsi"/>
                    <w:lang w:val="en-US" w:eastAsia="lt-LT"/>
                  </w:rPr>
                  <w:t xml:space="preserve"> or t</w:t>
                </w:r>
                <w:r w:rsidRPr="00B22DFD">
                  <w:rPr>
                    <w:rFonts w:eastAsia="Calibri" w:cstheme="minorHAnsi"/>
                    <w:lang w:val="en-US" w:eastAsia="lt-LT"/>
                  </w:rPr>
                  <w:t>he Supplier violates the delivery deadlines of the Goods and due to the delay in the delivery of the Goods, the Goods become unnecessary</w:t>
                </w:r>
                <w:r>
                  <w:rPr>
                    <w:rFonts w:eastAsia="Calibri" w:cstheme="minorHAnsi"/>
                    <w:lang w:val="en-US" w:eastAsia="lt-LT"/>
                  </w:rPr>
                  <w:t xml:space="preserve">, e.g. Project ends. </w:t>
                </w:r>
              </w:p>
            </w:tc>
          </w:tr>
          <w:tr w:rsidR="00722747" w:rsidRPr="00837572" w14:paraId="32E86E6A" w14:textId="77777777" w:rsidTr="0080618B">
            <w:trPr>
              <w:trHeight w:val="257"/>
              <w:jc w:val="center"/>
            </w:trPr>
            <w:tc>
              <w:tcPr>
                <w:tcW w:w="292" w:type="pct"/>
                <w:shd w:val="clear" w:color="auto" w:fill="F2F2F2"/>
                <w:vAlign w:val="center"/>
              </w:tcPr>
              <w:p w14:paraId="78532948"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963A578" w14:textId="77777777" w:rsidR="00722747" w:rsidRPr="003E7210" w:rsidRDefault="00722747" w:rsidP="0080618B">
                <w:pPr>
                  <w:spacing w:after="0" w:line="240" w:lineRule="auto"/>
                  <w:jc w:val="both"/>
                  <w:rPr>
                    <w:rFonts w:eastAsia="Calibri" w:cstheme="minorHAnsi"/>
                    <w:lang w:val="en-US" w:eastAsia="lt-LT"/>
                  </w:rPr>
                </w:pPr>
              </w:p>
            </w:tc>
            <w:tc>
              <w:tcPr>
                <w:tcW w:w="3898" w:type="pct"/>
                <w:vAlign w:val="center"/>
              </w:tcPr>
              <w:p w14:paraId="6ECFBF3D" w14:textId="77777777" w:rsidR="00722747" w:rsidRPr="00837572" w:rsidRDefault="00722747" w:rsidP="0080618B">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 xml:space="preserve">Contractor </w:t>
                </w:r>
                <w:r w:rsidRPr="00837572">
                  <w:rPr>
                    <w:rFonts w:eastAsia="Calibri" w:cstheme="minorHAnsi"/>
                    <w:lang w:val="en-US" w:eastAsia="lt-LT"/>
                  </w:rPr>
                  <w:t xml:space="preserve">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22747" w:rsidRPr="00837572" w14:paraId="7821B727" w14:textId="77777777" w:rsidTr="0080618B">
            <w:trPr>
              <w:trHeight w:val="918"/>
              <w:jc w:val="center"/>
            </w:trPr>
            <w:tc>
              <w:tcPr>
                <w:tcW w:w="292" w:type="pct"/>
                <w:shd w:val="clear" w:color="auto" w:fill="F2F2F2"/>
                <w:vAlign w:val="center"/>
              </w:tcPr>
              <w:p w14:paraId="19E097AD"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827800B" w14:textId="77777777" w:rsidR="00722747" w:rsidRPr="00837572" w:rsidRDefault="00722747" w:rsidP="0080618B">
                <w:pPr>
                  <w:spacing w:after="0" w:line="240" w:lineRule="auto"/>
                  <w:jc w:val="both"/>
                  <w:rPr>
                    <w:rFonts w:eastAsia="Calibri" w:cstheme="minorHAnsi"/>
                    <w:lang w:val="en-US" w:eastAsia="lt-LT"/>
                  </w:rPr>
                </w:pPr>
              </w:p>
            </w:tc>
            <w:tc>
              <w:tcPr>
                <w:tcW w:w="3898" w:type="pct"/>
                <w:vAlign w:val="center"/>
              </w:tcPr>
              <w:p w14:paraId="7E6808AC" w14:textId="77777777" w:rsidR="00722747" w:rsidRPr="008B42F3" w:rsidRDefault="00722747" w:rsidP="0080618B">
                <w:pPr>
                  <w:tabs>
                    <w:tab w:val="left" w:pos="284"/>
                    <w:tab w:val="left" w:pos="459"/>
                  </w:tabs>
                  <w:spacing w:after="0" w:line="240" w:lineRule="auto"/>
                  <w:contextualSpacing/>
                  <w:jc w:val="both"/>
                  <w:rPr>
                    <w:rFonts w:cstheme="minorHAnsi"/>
                    <w:i/>
                    <w:color w:val="000000"/>
                    <w:lang w:val="en-US"/>
                  </w:rPr>
                </w:pPr>
                <w:r>
                  <w:rPr>
                    <w:rFonts w:eastAsia="Calibri" w:cstheme="minorHAnsi"/>
                    <w:lang w:val="en-US" w:eastAsia="lt-LT"/>
                  </w:rPr>
                  <w:t>When the Contractor</w:t>
                </w:r>
                <w:r w:rsidRPr="00427FB9">
                  <w:rPr>
                    <w:rFonts w:cstheme="minorHAnsi"/>
                    <w:color w:val="000000"/>
                    <w:lang w:val="en"/>
                  </w:rPr>
                  <w:t xml:space="preserve"> and </w:t>
                </w:r>
                <w:r w:rsidRPr="0008116D">
                  <w:rPr>
                    <w:rFonts w:cstheme="minorHAnsi"/>
                    <w:bCs/>
                    <w:iCs/>
                    <w:lang w:val="en-GB"/>
                  </w:rPr>
                  <w:t>its subcontractors, the economic entities whose capacities are relied upon, or persons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8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Procurement Conditions</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lastRenderedPageBreak/>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6634DE8B"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w:t>
          </w:r>
          <w:r w:rsidR="00C90066">
            <w:rPr>
              <w:rFonts w:eastAsia="Calibri" w:cstheme="minorHAnsi"/>
              <w:color w:val="000000"/>
              <w:spacing w:val="-8"/>
              <w:lang w:val="en-US" w:eastAsia="lt-LT"/>
            </w:rPr>
            <w:t>4</w:t>
          </w:r>
          <w:r w:rsidRPr="00837572">
            <w:rPr>
              <w:rFonts w:eastAsia="Calibri" w:cstheme="minorHAnsi"/>
              <w:color w:val="000000"/>
              <w:spacing w:val="-8"/>
              <w:lang w:val="en-US" w:eastAsia="lt-LT"/>
            </w:rPr>
            <w:t>. The representatives, responsible for the performance of the Contract, referred to in this Section shall not be entitled to sign amendments to the Contract by this reference.</w:t>
          </w:r>
        </w:p>
        <w:p w14:paraId="371E23C3" w14:textId="63358F03"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w:t>
          </w:r>
          <w:r w:rsidR="00C90066">
            <w:rPr>
              <w:rFonts w:eastAsia="Calibri" w:cstheme="minorHAnsi"/>
              <w:color w:val="000000"/>
              <w:spacing w:val="-8"/>
              <w:lang w:val="en-US" w:eastAsia="lt-LT"/>
            </w:rPr>
            <w:t>5</w:t>
          </w:r>
          <w:r w:rsidRPr="00837572">
            <w:rPr>
              <w:rFonts w:eastAsia="Calibri" w:cstheme="minorHAnsi"/>
              <w:color w:val="000000"/>
              <w:spacing w:val="-8"/>
              <w:lang w:val="en-US" w:eastAsia="lt-LT"/>
            </w:rPr>
            <w:t xml:space="preserve">.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18D8ADD1"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3823B1F"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0201908E"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EA05A8E"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540C61B8" w:rsidR="00CD5F65" w:rsidRPr="00837572" w:rsidRDefault="006D32B7" w:rsidP="006D32B7">
                <w:pPr>
                  <w:tabs>
                    <w:tab w:val="left" w:pos="308"/>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9.1</w:t>
                </w: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vAlign w:val="center"/>
              </w:tcPr>
              <w:p w14:paraId="426858D7" w14:textId="77777777" w:rsidR="007E7ACF" w:rsidRPr="0007558A" w:rsidRDefault="007E7ACF" w:rsidP="007E7ACF">
                <w:pPr>
                  <w:spacing w:after="0" w:line="240" w:lineRule="auto"/>
                  <w:jc w:val="both"/>
                  <w:rPr>
                    <w:rFonts w:cstheme="minorHAnsi"/>
                    <w:color w:val="000000"/>
                    <w:lang w:val="en-US"/>
                  </w:rPr>
                </w:pPr>
                <w:r w:rsidRPr="0007558A">
                  <w:rPr>
                    <w:rFonts w:cstheme="minorHAnsi"/>
                    <w:color w:val="000000"/>
                    <w:lang w:val="en-US"/>
                  </w:rPr>
                  <w:t xml:space="preserve">email, exchanging scanned versions of the Contract with the physical signatures. </w:t>
                </w:r>
              </w:p>
              <w:p w14:paraId="111BA0D6" w14:textId="321788F4" w:rsidR="00CD5F65" w:rsidRPr="0007558A" w:rsidRDefault="007E7ACF" w:rsidP="004F7166">
                <w:pPr>
                  <w:spacing w:after="0" w:line="240" w:lineRule="auto"/>
                  <w:jc w:val="both"/>
                  <w:rPr>
                    <w:rFonts w:cstheme="minorHAnsi"/>
                    <w:color w:val="000000"/>
                    <w:lang w:val="en-US"/>
                  </w:rPr>
                </w:pPr>
                <w:r w:rsidRPr="0007558A">
                  <w:rPr>
                    <w:rFonts w:cstheme="minorHAnsi"/>
                    <w:color w:val="000000"/>
                    <w:lang w:val="en-US"/>
                  </w:rPr>
                  <w:t xml:space="preserve">Scanned versions of the Contract with the physical signatures will be exchanged via-emails indicated in </w:t>
                </w:r>
                <w:r w:rsidR="0096637D" w:rsidRPr="0007558A">
                  <w:rPr>
                    <w:rFonts w:cstheme="minorHAnsi"/>
                    <w:color w:val="000000"/>
                    <w:lang w:val="en-US"/>
                  </w:rPr>
                  <w:t>Clause</w:t>
                </w:r>
                <w:r w:rsidRPr="0007558A">
                  <w:rPr>
                    <w:rFonts w:cstheme="minorHAnsi"/>
                    <w:color w:val="000000"/>
                    <w:lang w:val="en-US"/>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4375118A" w:rsidR="00CD5F65" w:rsidRPr="00837572" w:rsidRDefault="006D32B7" w:rsidP="006D32B7">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2.</w:t>
                </w: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vAlign w:val="center"/>
              </w:tcPr>
              <w:p w14:paraId="4C563EE4" w14:textId="77777777" w:rsidR="002E45CC" w:rsidRPr="002E45CC" w:rsidRDefault="002E45CC" w:rsidP="002E45CC">
                <w:pPr>
                  <w:spacing w:after="0" w:line="240" w:lineRule="auto"/>
                  <w:jc w:val="both"/>
                  <w:rPr>
                    <w:rFonts w:cstheme="minorHAnsi"/>
                    <w:color w:val="000000"/>
                    <w:lang w:val="en-US"/>
                  </w:rPr>
                </w:pPr>
                <w:r w:rsidRPr="002E45CC">
                  <w:rPr>
                    <w:rFonts w:cstheme="minorHAnsi"/>
                    <w:color w:val="000000"/>
                    <w:lang w:val="en-US"/>
                  </w:rPr>
                  <w:t xml:space="preserve">on the date of its signing by all Parties. </w:t>
                </w:r>
              </w:p>
              <w:p w14:paraId="23B79D8D" w14:textId="77777777" w:rsidR="002E45CC" w:rsidRPr="002E45CC" w:rsidRDefault="002E45CC" w:rsidP="002E45CC">
                <w:pPr>
                  <w:spacing w:after="0" w:line="240" w:lineRule="auto"/>
                  <w:jc w:val="both"/>
                  <w:rPr>
                    <w:rFonts w:cstheme="minorHAnsi"/>
                    <w:color w:val="000000"/>
                    <w:lang w:val="en-US"/>
                  </w:rPr>
                </w:pPr>
                <w:r w:rsidRPr="002E45CC">
                  <w:rPr>
                    <w:rFonts w:cstheme="minorHAnsi"/>
                    <w:color w:val="000000"/>
                    <w:lang w:val="en-US"/>
                  </w:rPr>
                  <w:t>The date of entry into force of the Contract shall be the date specified in the details of the Contract on the first page of the Contract or the date of the last signature depending which is the latest.</w:t>
                </w:r>
              </w:p>
              <w:p w14:paraId="7B287C09" w14:textId="77777777" w:rsidR="002E45CC" w:rsidRDefault="002E45CC" w:rsidP="002E45CC">
                <w:pPr>
                  <w:spacing w:after="0" w:line="240" w:lineRule="auto"/>
                  <w:jc w:val="both"/>
                  <w:rPr>
                    <w:rFonts w:cstheme="minorHAnsi"/>
                    <w:color w:val="000000"/>
                    <w:lang w:val="en-US"/>
                  </w:rPr>
                </w:pPr>
                <w:r w:rsidRPr="002E45CC">
                  <w:rPr>
                    <w:rFonts w:cstheme="minorHAnsi"/>
                    <w:color w:val="000000"/>
                    <w:lang w:val="en-US"/>
                  </w:rPr>
                  <w:t>Parties agree that they shall receive a copy of the Contract with the original signatures within one month from the moment the need was expressed.</w:t>
                </w:r>
              </w:p>
              <w:p w14:paraId="166CC78E" w14:textId="3C35E895" w:rsidR="00800FDD" w:rsidRPr="0007558A" w:rsidRDefault="00800FDD" w:rsidP="002E45CC">
                <w:pPr>
                  <w:spacing w:after="0" w:line="240" w:lineRule="auto"/>
                  <w:jc w:val="both"/>
                  <w:rPr>
                    <w:rFonts w:cstheme="minorHAnsi"/>
                    <w:color w:val="000000"/>
                    <w:lang w:val="en-US"/>
                  </w:rPr>
                </w:pPr>
                <w:r w:rsidRPr="0007558A">
                  <w:rPr>
                    <w:rFonts w:cstheme="minorHAnsi"/>
                    <w:color w:val="000000"/>
                    <w:lang w:val="en-US"/>
                  </w:rPr>
                  <w:t xml:space="preserve">Scanned copies of the Contract signed by all Parties shall have full legal force prior to the exchange of the originals of the Contract, give rise to rights and </w:t>
                </w:r>
                <w:r w:rsidRPr="0007558A">
                  <w:rPr>
                    <w:rFonts w:cstheme="minorHAnsi"/>
                    <w:color w:val="000000"/>
                    <w:lang w:val="en-US"/>
                  </w:rPr>
                  <w:lastRenderedPageBreak/>
                  <w:t>obligations for the Parties, and may not be disputed by the Party on whose behalf they were signed and sent.</w:t>
                </w:r>
              </w:p>
              <w:p w14:paraId="66304BD4"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The Contract signed in this way is considered by the Parties to be the original of the Contract, which is kept by the Beneficiary.</w:t>
                </w:r>
              </w:p>
              <w:p w14:paraId="104E0FF2" w14:textId="6DF63058" w:rsidR="00C6776A" w:rsidRPr="0007558A" w:rsidRDefault="00C6776A" w:rsidP="0072509C">
                <w:pPr>
                  <w:spacing w:after="0" w:line="240" w:lineRule="auto"/>
                  <w:jc w:val="both"/>
                  <w:rPr>
                    <w:rFonts w:cstheme="minorHAnsi"/>
                    <w:color w:val="000000"/>
                    <w:lang w:val="en-US"/>
                  </w:rPr>
                </w:pPr>
                <w:r>
                  <w:rPr>
                    <w:rFonts w:cstheme="minorHAnsi"/>
                    <w:color w:val="000000"/>
                    <w:lang w:val="en-US"/>
                  </w:rPr>
                  <w:t xml:space="preserve">In </w:t>
                </w:r>
                <w:r w:rsidRPr="008B42F3">
                  <w:rPr>
                    <w:rFonts w:cstheme="minorHAnsi"/>
                    <w:color w:val="000000"/>
                    <w:lang w:val="en-US"/>
                  </w:rPr>
                  <w:t>cases when it is established that the</w:t>
                </w:r>
                <w:r w:rsidRPr="0007558A">
                  <w:rPr>
                    <w:rFonts w:cstheme="minorHAnsi"/>
                    <w:color w:val="000000"/>
                    <w:lang w:val="en-US"/>
                  </w:rPr>
                  <w:t xml:space="preserve"> S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529D471E" w:rsidR="00CD5F65" w:rsidRPr="00837572" w:rsidRDefault="006D32B7" w:rsidP="006D32B7">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lastRenderedPageBreak/>
                  <w:t>9.3.</w:t>
                </w: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837572" w14:paraId="44D2C3E4" w14:textId="77777777" w:rsidTr="004F7166">
            <w:trPr>
              <w:trHeight w:val="257"/>
            </w:trPr>
            <w:tc>
              <w:tcPr>
                <w:tcW w:w="282" w:type="pct"/>
                <w:shd w:val="clear" w:color="auto" w:fill="F2F2F2"/>
                <w:vAlign w:val="center"/>
              </w:tcPr>
              <w:p w14:paraId="077A2DE9" w14:textId="0C756655" w:rsidR="00CD5F65" w:rsidRPr="00800FDD" w:rsidRDefault="006D32B7" w:rsidP="006D32B7">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4.</w:t>
                </w: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00CD5F65" w:rsidRPr="00EF7D2F">
                  <w:rPr>
                    <w:rFonts w:eastAsia="Calibri" w:cstheme="minorHAnsi"/>
                    <w:color w:val="000000"/>
                    <w:spacing w:val="-8"/>
                    <w:lang w:val="en-US" w:eastAsia="lt-LT"/>
                  </w:rPr>
                  <w:t>;</w:t>
                </w:r>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Procurement documents;</w:t>
                </w:r>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2F4352F8" w14:textId="7F4753F8" w:rsidR="00CD5F65" w:rsidRPr="0080618B"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0618B"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lastRenderedPageBreak/>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Financ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the</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Republic</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85FF3E1" w:rsidR="00846987" w:rsidRDefault="008B5770" w:rsidP="00675476">
            <w:pPr>
              <w:spacing w:after="0" w:line="240" w:lineRule="auto"/>
              <w:jc w:val="both"/>
              <w:rPr>
                <w:rFonts w:eastAsia="Times New Roman" w:cstheme="minorHAnsi"/>
                <w:noProof/>
                <w:lang w:eastAsia="ru-RU"/>
              </w:rPr>
            </w:pPr>
            <w:r w:rsidRPr="0080618B">
              <w:rPr>
                <w:rFonts w:eastAsia="Times New Roman" w:cstheme="minorHAnsi"/>
                <w:noProof/>
                <w:lang w:eastAsia="ru-RU"/>
              </w:rPr>
              <w:t xml:space="preserve">1.3. </w:t>
            </w:r>
            <w:r w:rsidRPr="0080618B">
              <w:t xml:space="preserve"> </w:t>
            </w:r>
            <w:r w:rsidRPr="0080618B">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80618B">
              <w:rPr>
                <w:rFonts w:eastAsia="Times New Roman" w:cstheme="minorHAnsi"/>
                <w:noProof/>
                <w:lang w:eastAsia="ru-RU"/>
              </w:rPr>
              <w:t>G</w:t>
            </w:r>
            <w:r w:rsidRPr="0080618B">
              <w:rPr>
                <w:rFonts w:eastAsia="Times New Roman" w:cstheme="minorHAnsi"/>
                <w:noProof/>
                <w:lang w:eastAsia="ru-RU"/>
              </w:rPr>
              <w:t>oods received.</w:t>
            </w:r>
          </w:p>
          <w:p w14:paraId="07E40346" w14:textId="77777777" w:rsidR="0080618B" w:rsidRPr="00837572" w:rsidRDefault="0080618B"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7012C405"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Pr>
                <w:rFonts w:eastAsia="Times New Roman" w:cstheme="minorHAnsi"/>
                <w:noProof/>
                <w:lang w:eastAsia="ru-RU"/>
              </w:rPr>
              <w:t xml:space="preserve"> </w:t>
            </w:r>
            <w:r>
              <w:rPr>
                <w:rFonts w:eastAsia="Calibri" w:cstheme="minorHAnsi"/>
                <w:lang w:val="en-GB"/>
              </w:rPr>
              <w:t>(</w:t>
            </w:r>
            <w:r w:rsidRPr="00B81F89">
              <w:rPr>
                <w:rFonts w:eastAsia="Calibri" w:cstheme="minorHAnsi"/>
                <w:lang w:val="en-GB"/>
              </w:rPr>
              <w:t>excluding costs and/or taxes related to the importation of goods</w:t>
            </w:r>
            <w:r>
              <w:rPr>
                <w:rFonts w:eastAsia="Calibri" w:cstheme="minorHAnsi"/>
                <w:lang w:val="en-GB"/>
              </w:rPr>
              <w:t>)</w:t>
            </w:r>
            <w:r>
              <w:rPr>
                <w:rFonts w:eastAsia="Times New Roman" w:cstheme="minorHAnsi"/>
                <w:noProof/>
                <w:lang w:eastAsia="ru-RU"/>
              </w:rPr>
              <w:t xml:space="preserve">, </w:t>
            </w:r>
            <w:r>
              <w:t xml:space="preserve"> </w:t>
            </w:r>
            <w:r w:rsidRPr="00166FD2">
              <w:rPr>
                <w:rFonts w:eastAsia="Times New Roman" w:cstheme="minorHAnsi"/>
                <w:noProof/>
                <w:lang w:eastAsia="ru-RU"/>
              </w:rPr>
              <w:t>delivery costs, costs of exporting the goods and the cost of providing documents for payment, if any</w:t>
            </w:r>
            <w:r>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1AF6E7CF" w14:textId="77777777" w:rsidR="0080618B"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0D27AA92" w14:textId="77777777" w:rsidR="0080618B" w:rsidRPr="002D4497" w:rsidRDefault="0080618B" w:rsidP="0080618B">
            <w:pPr>
              <w:tabs>
                <w:tab w:val="left" w:pos="434"/>
              </w:tabs>
              <w:spacing w:after="0" w:line="240" w:lineRule="auto"/>
              <w:jc w:val="both"/>
              <w:rPr>
                <w:rFonts w:eastAsia="Times New Roman" w:cstheme="minorHAnsi"/>
                <w:noProof/>
                <w:lang w:val="uk-UA"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Pr>
                <w:rFonts w:eastAsia="Times New Roman" w:cstheme="minorHAnsi"/>
                <w:noProof/>
                <w:lang w:eastAsia="ru-RU"/>
              </w:rPr>
              <w:t xml:space="preserve">If the </w:t>
            </w:r>
            <w:r w:rsidRPr="002D4497">
              <w:rPr>
                <w:rFonts w:eastAsia="Times New Roman" w:cstheme="minorHAnsi"/>
                <w:noProof/>
                <w:lang w:val="uk-UA" w:eastAsia="ru-RU"/>
              </w:rPr>
              <w:t xml:space="preserve">advance payment is foreseen in Clause 3.4 of Special Conditions </w:t>
            </w:r>
            <w:r w:rsidRPr="00837572">
              <w:rPr>
                <w:rFonts w:eastAsia="Times New Roman" w:cstheme="minorHAnsi"/>
                <w:noProof/>
                <w:lang w:val="uk-UA" w:eastAsia="ru-RU"/>
              </w:rPr>
              <w:t>of the Contract</w:t>
            </w:r>
            <w:r w:rsidRPr="002D4497">
              <w:rPr>
                <w:rFonts w:eastAsia="Times New Roman" w:cstheme="minorHAnsi"/>
                <w:noProof/>
                <w:lang w:val="uk-UA" w:eastAsia="ru-RU"/>
              </w:rPr>
              <w:t xml:space="preserve">, </w:t>
            </w:r>
            <w:r>
              <w:rPr>
                <w:rFonts w:eastAsia="Times New Roman" w:cstheme="minorHAnsi"/>
                <w:noProof/>
                <w:lang w:val="uk-UA" w:eastAsia="ru-RU"/>
              </w:rPr>
              <w:t>CPVA</w:t>
            </w:r>
            <w:r w:rsidRPr="0046281B">
              <w:rPr>
                <w:rFonts w:eastAsia="Times New Roman" w:cstheme="minorHAnsi"/>
                <w:noProof/>
                <w:lang w:val="uk-UA" w:eastAsia="ru-RU"/>
              </w:rPr>
              <w:t xml:space="preserve"> shall pay an advance</w:t>
            </w:r>
            <w:r w:rsidRPr="002D4497">
              <w:rPr>
                <w:rFonts w:eastAsia="Times New Roman" w:cstheme="minorHAnsi"/>
                <w:noProof/>
                <w:lang w:val="uk-UA" w:eastAsia="ru-RU"/>
              </w:rPr>
              <w:t xml:space="preserve"> payment</w:t>
            </w:r>
            <w:r w:rsidRPr="0046281B">
              <w:rPr>
                <w:rFonts w:eastAsia="Times New Roman" w:cstheme="minorHAnsi"/>
                <w:noProof/>
                <w:lang w:val="uk-UA" w:eastAsia="ru-RU"/>
              </w:rPr>
              <w:t xml:space="preserve"> to the Supplier </w:t>
            </w:r>
            <w:r w:rsidRPr="002D4497">
              <w:rPr>
                <w:rFonts w:eastAsia="Times New Roman" w:cstheme="minorHAnsi"/>
                <w:noProof/>
                <w:lang w:val="uk-UA" w:eastAsia="ru-RU"/>
              </w:rPr>
              <w:t xml:space="preserve">under conditions specified in Clauses 3.4-3.5. of Special Conditions </w:t>
            </w:r>
            <w:r w:rsidRPr="00837572">
              <w:rPr>
                <w:rFonts w:eastAsia="Times New Roman" w:cstheme="minorHAnsi"/>
                <w:noProof/>
                <w:lang w:val="uk-UA" w:eastAsia="ru-RU"/>
              </w:rPr>
              <w:t>of the Contract</w:t>
            </w:r>
            <w:r w:rsidRPr="002D4497">
              <w:rPr>
                <w:rFonts w:eastAsia="Times New Roman" w:cstheme="minorHAnsi"/>
                <w:noProof/>
                <w:lang w:val="uk-UA" w:eastAsia="ru-RU"/>
              </w:rPr>
              <w:t xml:space="preserve"> and specified below:</w:t>
            </w:r>
          </w:p>
          <w:p w14:paraId="45C7699F" w14:textId="77777777" w:rsidR="0080618B" w:rsidRDefault="0080618B" w:rsidP="0080618B">
            <w:pPr>
              <w:pStyle w:val="NormalWeb"/>
              <w:spacing w:before="0" w:beforeAutospacing="0" w:after="0" w:afterAutospacing="0"/>
              <w:jc w:val="both"/>
            </w:pPr>
            <w:r w:rsidRPr="002D4497">
              <w:rPr>
                <w:rFonts w:asciiTheme="minorHAnsi" w:hAnsiTheme="minorHAnsi" w:cstheme="minorHAnsi"/>
                <w:noProof/>
                <w:sz w:val="22"/>
                <w:szCs w:val="22"/>
                <w:lang w:val="uk-UA" w:eastAsia="ru-RU"/>
              </w:rPr>
              <w:t xml:space="preserve">2.3.1.  </w:t>
            </w:r>
            <w:r>
              <w:t xml:space="preserve"> </w:t>
            </w:r>
            <w:r w:rsidRPr="004D186E">
              <w:rPr>
                <w:rFonts w:asciiTheme="minorHAnsi" w:hAnsiTheme="minorHAnsi" w:cstheme="minorHAnsi"/>
                <w:noProof/>
                <w:sz w:val="22"/>
                <w:szCs w:val="22"/>
                <w:lang w:val="lt-LT" w:eastAsia="ru-RU"/>
              </w:rPr>
              <w:t>In order to receive an advance payment, when applying for an advance payment, together with the advance payment invoice, the Supplier must provide CPVA with an advance payment repayment guarantee for at least the amount of the requested advance payment – a financial guarantee,  issued by a bank or a financial institution.  The period of validity of the guarantee for the repayment of the advance  payment shall be at least 30 days after the fulfilment of all the contractual obligations of the supplier, including the duration of personnel training, if required by the Technical Specification</w:t>
            </w:r>
            <w:r>
              <w:rPr>
                <w:rFonts w:asciiTheme="minorHAnsi" w:hAnsiTheme="minorHAnsi" w:cstheme="minorHAnsi"/>
                <w:noProof/>
                <w:sz w:val="22"/>
                <w:szCs w:val="22"/>
                <w:lang w:val="lt-LT" w:eastAsia="ru-RU"/>
              </w:rPr>
              <w:t>.</w:t>
            </w:r>
          </w:p>
          <w:p w14:paraId="0E2BD6A6" w14:textId="7AFBCED3" w:rsidR="0080618B" w:rsidRDefault="0080618B" w:rsidP="0080618B">
            <w:pPr>
              <w:pStyle w:val="NormalWeb"/>
              <w:spacing w:before="0" w:beforeAutospacing="0" w:after="0" w:afterAutospacing="0"/>
              <w:jc w:val="both"/>
              <w:rPr>
                <w:rFonts w:asciiTheme="minorHAnsi" w:hAnsiTheme="minorHAnsi" w:cstheme="minorHAnsi"/>
                <w:noProof/>
                <w:sz w:val="22"/>
                <w:szCs w:val="22"/>
                <w:lang w:val="lt-LT" w:eastAsia="ru-RU"/>
              </w:rPr>
            </w:pPr>
            <w:r>
              <w:rPr>
                <w:rFonts w:asciiTheme="minorHAnsi" w:hAnsiTheme="minorHAnsi" w:cstheme="minorHAnsi"/>
                <w:noProof/>
                <w:sz w:val="22"/>
                <w:szCs w:val="22"/>
                <w:lang w:val="lt-LT" w:eastAsia="ru-RU"/>
              </w:rPr>
              <w:t xml:space="preserve">2.3.2. </w:t>
            </w:r>
            <w:r w:rsidR="00B845BB" w:rsidRPr="00B845BB">
              <w:rPr>
                <w:rFonts w:asciiTheme="minorHAnsi" w:eastAsiaTheme="minorHAnsi" w:hAnsiTheme="minorHAnsi" w:cstheme="minorBidi"/>
                <w:sz w:val="22"/>
                <w:szCs w:val="22"/>
                <w:lang w:val="lt-LT" w:eastAsia="en-US"/>
              </w:rPr>
              <w:t xml:space="preserve"> </w:t>
            </w:r>
            <w:r w:rsidR="00B845BB" w:rsidRPr="00B845BB">
              <w:rPr>
                <w:rFonts w:asciiTheme="minorHAnsi" w:hAnsiTheme="minorHAnsi" w:cstheme="minorHAnsi"/>
                <w:noProof/>
                <w:sz w:val="22"/>
                <w:szCs w:val="22"/>
                <w:lang w:val="lt-LT" w:eastAsia="ru-RU"/>
              </w:rPr>
              <w:t>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BBB’ by Standard &amp; Poor’s, ‘BBB’ by Fitch, ‘Baa2’ by Moody’, or (c) a bank licensed in Ukraine that, at the date of issue of the Guarantee, must be registered among the systemically important banks of the National Bank of Ukraine</w:t>
            </w:r>
            <w:r w:rsidR="001E44F5">
              <w:rPr>
                <w:rStyle w:val="FootnoteReference"/>
                <w:noProof/>
                <w:lang w:val="lt-LT" w:eastAsia="ru-RU"/>
              </w:rPr>
              <w:footnoteReference w:id="1"/>
            </w:r>
            <w:r w:rsidR="00B845BB" w:rsidRPr="00B845BB">
              <w:rPr>
                <w:rFonts w:asciiTheme="minorHAnsi" w:hAnsiTheme="minorHAnsi" w:cstheme="minorHAnsi"/>
                <w:noProof/>
                <w:sz w:val="22"/>
                <w:szCs w:val="22"/>
                <w:lang w:val="lt-LT" w:eastAsia="ru-RU"/>
              </w:rPr>
              <w:t>.</w:t>
            </w:r>
          </w:p>
          <w:p w14:paraId="42D668A2" w14:textId="77777777" w:rsidR="0080618B" w:rsidRPr="008350CF" w:rsidRDefault="0080618B" w:rsidP="0080618B">
            <w:pPr>
              <w:pStyle w:val="NormalWeb"/>
              <w:spacing w:before="0" w:beforeAutospacing="0" w:after="0" w:afterAutospacing="0"/>
              <w:jc w:val="both"/>
              <w:rPr>
                <w:rFonts w:asciiTheme="minorHAnsi" w:hAnsiTheme="minorHAnsi" w:cstheme="minorHAnsi"/>
                <w:noProof/>
                <w:sz w:val="22"/>
                <w:szCs w:val="22"/>
                <w:lang w:val="lt-LT" w:eastAsia="ru-RU"/>
              </w:rPr>
            </w:pPr>
            <w:r w:rsidRPr="008350CF">
              <w:rPr>
                <w:rFonts w:asciiTheme="minorHAnsi" w:hAnsiTheme="minorHAnsi" w:cstheme="minorHAnsi"/>
                <w:noProof/>
                <w:sz w:val="22"/>
                <w:szCs w:val="22"/>
                <w:lang w:val="lt-LT" w:eastAsia="ru-RU"/>
              </w:rPr>
              <w:t>The Supplier must provide a document proving that the bank or financial institution which issued the advance payment guarantee has, at the date of issue of the guarantee, the ratings provided for in this tender/contract conditions.</w:t>
            </w:r>
          </w:p>
          <w:p w14:paraId="3678EFE2" w14:textId="77777777" w:rsidR="0080618B" w:rsidRDefault="0080618B" w:rsidP="0080618B">
            <w:pPr>
              <w:tabs>
                <w:tab w:val="left" w:pos="434"/>
              </w:tabs>
              <w:spacing w:after="0" w:line="240" w:lineRule="auto"/>
              <w:jc w:val="both"/>
              <w:rPr>
                <w:rFonts w:eastAsia="Times New Roman" w:cstheme="minorHAnsi"/>
                <w:noProof/>
                <w:lang w:eastAsia="ru-RU"/>
              </w:rPr>
            </w:pPr>
            <w:r w:rsidRPr="002D4497">
              <w:rPr>
                <w:rFonts w:eastAsia="Times New Roman" w:cstheme="minorHAnsi"/>
                <w:noProof/>
                <w:lang w:val="uk-UA" w:eastAsia="ru-RU"/>
              </w:rPr>
              <w:t xml:space="preserve">2.3.3. In order to secure the advance payment, the guarantor must make an irrevocable and unconditional commitment not later than within 15 calendar days from the receipt of written notification from the CPVA about the improper performance of the obligations established in the Contract or termination of the Contract due to </w:t>
            </w:r>
            <w:r w:rsidRPr="002D4497">
              <w:rPr>
                <w:rFonts w:eastAsia="Times New Roman" w:cstheme="minorHAnsi"/>
                <w:noProof/>
                <w:lang w:val="uk-UA" w:eastAsia="ru-RU"/>
              </w:rPr>
              <w:lastRenderedPageBreak/>
              <w:t>the fault of the Supplier, to pay the CPVA the amount not exceeding the amount of the paid advance  payment</w:t>
            </w:r>
            <w:r w:rsidRPr="0046281B">
              <w:rPr>
                <w:rFonts w:eastAsia="Times New Roman" w:cstheme="minorHAnsi"/>
                <w:noProof/>
                <w:lang w:val="uk-UA" w:eastAsia="ru-RU"/>
              </w:rPr>
              <w:t xml:space="preserve"> </w:t>
            </w:r>
            <w:r w:rsidRPr="002D4497">
              <w:rPr>
                <w:rFonts w:eastAsia="Times New Roman" w:cstheme="minorHAnsi"/>
                <w:noProof/>
                <w:lang w:val="uk-UA" w:eastAsia="ru-RU"/>
              </w:rPr>
              <w:t>and the amount of the guarantee, transferring the money to the account specified by the CPVA. The guarantor does not have the right to demand that the CPVA substantiate</w:t>
            </w:r>
            <w:r w:rsidRPr="00515A66">
              <w:rPr>
                <w:rFonts w:eastAsia="Times New Roman" w:cstheme="minorHAnsi"/>
                <w:noProof/>
                <w:lang w:eastAsia="ru-RU"/>
              </w:rPr>
              <w:t xml:space="preserve"> his claim. The </w:t>
            </w:r>
            <w:r>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Pr="00BA1C7C">
              <w:t xml:space="preserve"> </w:t>
            </w:r>
            <w:r w:rsidRPr="00BA1C7C">
              <w:rPr>
                <w:rFonts w:eastAsia="Times New Roman" w:cstheme="minorHAnsi"/>
                <w:noProof/>
                <w:lang w:eastAsia="ru-RU"/>
              </w:rPr>
              <w:t>and the Supplier has not returned the advance</w:t>
            </w:r>
            <w:r>
              <w:rPr>
                <w:rFonts w:eastAsia="Times New Roman" w:cstheme="minorHAnsi"/>
                <w:noProof/>
                <w:lang w:eastAsia="ru-RU"/>
              </w:rPr>
              <w:t xml:space="preserve">  payment</w:t>
            </w:r>
            <w:r w:rsidRPr="00BA1C7C">
              <w:rPr>
                <w:rFonts w:eastAsia="Times New Roman" w:cstheme="minorHAnsi"/>
                <w:noProof/>
                <w:lang w:eastAsia="ru-RU"/>
              </w:rPr>
              <w:t xml:space="preserve">. </w:t>
            </w:r>
            <w:r w:rsidRPr="00BA1C7C">
              <w:t xml:space="preserve"> </w:t>
            </w:r>
            <w:r w:rsidRPr="00BA1C7C">
              <w:rPr>
                <w:rFonts w:eastAsia="Times New Roman" w:cstheme="minorHAnsi"/>
                <w:noProof/>
                <w:lang w:eastAsia="ru-RU"/>
              </w:rPr>
              <w:t>The guarantee that does not meet the requirements set out in Cl</w:t>
            </w:r>
            <w:r>
              <w:rPr>
                <w:rFonts w:eastAsia="Times New Roman" w:cstheme="minorHAnsi"/>
                <w:noProof/>
                <w:lang w:eastAsia="ru-RU"/>
              </w:rPr>
              <w:t>ause 2.3</w:t>
            </w:r>
            <w:r w:rsidRPr="00515A66">
              <w:rPr>
                <w:rFonts w:eastAsia="Times New Roman" w:cstheme="minorHAnsi"/>
                <w:noProof/>
                <w:lang w:eastAsia="ru-RU"/>
              </w:rPr>
              <w:t xml:space="preserve"> of </w:t>
            </w:r>
            <w:r>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Pr>
                <w:rFonts w:eastAsia="Times New Roman" w:cstheme="minorHAnsi"/>
                <w:noProof/>
                <w:lang w:eastAsia="ru-RU"/>
              </w:rPr>
              <w:t>.</w:t>
            </w:r>
          </w:p>
          <w:p w14:paraId="5897938E"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4. CPVA will pay the requested advance  payment</w:t>
            </w:r>
            <w:r w:rsidRPr="0046281B">
              <w:rPr>
                <w:rFonts w:eastAsia="Times New Roman" w:cstheme="minorHAnsi"/>
                <w:noProof/>
                <w:lang w:val="uk-UA" w:eastAsia="ru-RU"/>
              </w:rPr>
              <w:t xml:space="preserve"> </w:t>
            </w:r>
            <w:r>
              <w:rPr>
                <w:rFonts w:eastAsia="Times New Roman" w:cstheme="minorHAnsi"/>
                <w:noProof/>
                <w:lang w:eastAsia="ru-RU"/>
              </w:rPr>
              <w:t xml:space="preserve"> within 15 working days </w:t>
            </w:r>
            <w:r w:rsidRPr="00120533">
              <w:rPr>
                <w:rFonts w:eastAsia="Times New Roman" w:cstheme="minorHAnsi"/>
                <w:noProof/>
                <w:lang w:val="uk-UA" w:eastAsia="ru-RU"/>
              </w:rPr>
              <w:t xml:space="preserve">from the date of receipt of the advance payment </w:t>
            </w:r>
            <w:r>
              <w:rPr>
                <w:rFonts w:eastAsia="Times New Roman" w:cstheme="minorHAnsi"/>
                <w:noProof/>
                <w:lang w:eastAsia="ru-RU"/>
              </w:rPr>
              <w:t xml:space="preserve"> invoice</w:t>
            </w:r>
            <w:r w:rsidRPr="00120533" w:rsidDel="006E5B71">
              <w:rPr>
                <w:rFonts w:eastAsia="Times New Roman" w:cstheme="minorHAnsi"/>
                <w:noProof/>
                <w:lang w:val="uk-UA" w:eastAsia="ru-RU"/>
              </w:rPr>
              <w:t xml:space="preserve"> </w:t>
            </w:r>
            <w:r w:rsidRPr="00120533">
              <w:rPr>
                <w:rFonts w:eastAsia="Times New Roman" w:cstheme="minorHAnsi"/>
                <w:noProof/>
                <w:lang w:val="uk-UA" w:eastAsia="ru-RU"/>
              </w:rPr>
              <w:t xml:space="preserve">and the advance repayment guarantee, which meets </w:t>
            </w:r>
            <w:r>
              <w:rPr>
                <w:rFonts w:eastAsia="Times New Roman" w:cstheme="minorHAnsi"/>
                <w:noProof/>
                <w:lang w:eastAsia="ru-RU"/>
              </w:rPr>
              <w:t xml:space="preserve">the </w:t>
            </w:r>
            <w:r w:rsidRPr="00120533">
              <w:rPr>
                <w:rFonts w:eastAsia="Times New Roman" w:cstheme="minorHAnsi"/>
                <w:noProof/>
                <w:lang w:val="uk-UA" w:eastAsia="ru-RU"/>
              </w:rPr>
              <w:t xml:space="preserve">requirements of </w:t>
            </w:r>
            <w:r>
              <w:rPr>
                <w:rFonts w:eastAsia="Times New Roman" w:cstheme="minorHAnsi"/>
                <w:noProof/>
                <w:lang w:eastAsia="ru-RU"/>
              </w:rPr>
              <w:t xml:space="preserve">Clauses 3.4 and 3.5 </w:t>
            </w:r>
            <w:r w:rsidRPr="00120533">
              <w:rPr>
                <w:rFonts w:eastAsia="Times New Roman" w:cstheme="minorHAnsi"/>
                <w:noProof/>
                <w:lang w:eastAsia="ru-RU"/>
              </w:rPr>
              <w:t xml:space="preserve"> of </w:t>
            </w:r>
            <w:r>
              <w:rPr>
                <w:rFonts w:eastAsia="Times New Roman" w:cstheme="minorHAnsi"/>
                <w:noProof/>
                <w:lang w:eastAsia="ru-RU"/>
              </w:rPr>
              <w:t>Special</w:t>
            </w:r>
            <w:r w:rsidRPr="00120533">
              <w:rPr>
                <w:rFonts w:eastAsia="Times New Roman" w:cstheme="minorHAnsi"/>
                <w:noProof/>
                <w:lang w:eastAsia="ru-RU"/>
              </w:rPr>
              <w:t xml:space="preserve"> Conditions</w:t>
            </w:r>
            <w:r>
              <w:rPr>
                <w:rFonts w:eastAsia="Times New Roman" w:cstheme="minorHAnsi"/>
                <w:noProof/>
                <w:lang w:eastAsia="ru-RU"/>
              </w:rPr>
              <w:t xml:space="preserve"> and Clause 2</w:t>
            </w:r>
            <w:r w:rsidRPr="00120533">
              <w:rPr>
                <w:rFonts w:eastAsia="Times New Roman" w:cstheme="minorHAnsi"/>
                <w:noProof/>
                <w:lang w:eastAsia="ru-RU"/>
              </w:rPr>
              <w:t>.</w:t>
            </w:r>
            <w:r>
              <w:rPr>
                <w:rFonts w:eastAsia="Times New Roman" w:cstheme="minorHAnsi"/>
                <w:noProof/>
                <w:lang w:eastAsia="ru-RU"/>
              </w:rPr>
              <w:t>3</w:t>
            </w:r>
            <w:r w:rsidRPr="00120533">
              <w:rPr>
                <w:rFonts w:eastAsia="Times New Roman" w:cstheme="minorHAnsi"/>
                <w:noProof/>
                <w:lang w:eastAsia="ru-RU"/>
              </w:rPr>
              <w:t xml:space="preserve"> of </w:t>
            </w:r>
            <w:r>
              <w:rPr>
                <w:rFonts w:eastAsia="Times New Roman" w:cstheme="minorHAnsi"/>
                <w:noProof/>
                <w:lang w:eastAsia="ru-RU"/>
              </w:rPr>
              <w:t>General</w:t>
            </w:r>
            <w:r w:rsidRPr="00120533">
              <w:rPr>
                <w:rFonts w:eastAsia="Times New Roman" w:cstheme="minorHAnsi"/>
                <w:noProof/>
                <w:lang w:eastAsia="ru-RU"/>
              </w:rPr>
              <w:t xml:space="preserve"> Conditions</w:t>
            </w:r>
            <w:r>
              <w:rPr>
                <w:rFonts w:eastAsia="Times New Roman" w:cstheme="minorHAnsi"/>
                <w:noProof/>
                <w:lang w:eastAsia="ru-RU"/>
              </w:rPr>
              <w:t>.</w:t>
            </w:r>
          </w:p>
          <w:p w14:paraId="4A04A25A"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5. I</w:t>
            </w:r>
            <w:r w:rsidRPr="00515A66">
              <w:rPr>
                <w:rFonts w:eastAsia="Times New Roman" w:cstheme="minorHAnsi"/>
                <w:noProof/>
                <w:lang w:eastAsia="ru-RU"/>
              </w:rPr>
              <w:t xml:space="preserve">f, during the performance of the Contract, the legal entity (guarantor) is unable to fulfil its obligations, the Supplier </w:t>
            </w:r>
            <w:r>
              <w:rPr>
                <w:rFonts w:eastAsia="Times New Roman" w:cstheme="minorHAnsi"/>
                <w:noProof/>
                <w:lang w:eastAsia="ru-RU"/>
              </w:rPr>
              <w:t>must</w:t>
            </w:r>
            <w:r w:rsidRPr="00515A66">
              <w:rPr>
                <w:rFonts w:eastAsia="Times New Roman" w:cstheme="minorHAnsi"/>
                <w:noProof/>
                <w:lang w:eastAsia="ru-RU"/>
              </w:rPr>
              <w:t xml:space="preserve"> submit a new guarantee under the same conditions as the previous one</w:t>
            </w:r>
            <w:r>
              <w:rPr>
                <w:rFonts w:eastAsia="Times New Roman" w:cstheme="minorHAnsi"/>
                <w:noProof/>
                <w:lang w:eastAsia="ru-RU"/>
              </w:rPr>
              <w:t xml:space="preserve"> or repay the advance.</w:t>
            </w:r>
          </w:p>
          <w:p w14:paraId="2ED52286" w14:textId="77777777" w:rsidR="0080618B"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6. T</w:t>
            </w:r>
            <w:r w:rsidRPr="00515A66">
              <w:rPr>
                <w:rFonts w:eastAsia="Times New Roman" w:cstheme="minorHAnsi"/>
                <w:noProof/>
                <w:lang w:eastAsia="ru-RU"/>
              </w:rPr>
              <w:t xml:space="preserve">he </w:t>
            </w:r>
            <w:r>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Pr>
                <w:rFonts w:eastAsia="Times New Roman" w:cstheme="minorHAnsi"/>
                <w:noProof/>
                <w:lang w:eastAsia="ru-RU"/>
              </w:rPr>
              <w:t xml:space="preserve"> payment</w:t>
            </w:r>
            <w:r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Pr>
                <w:rFonts w:eastAsia="Times New Roman" w:cstheme="minorHAnsi"/>
                <w:noProof/>
                <w:lang w:eastAsia="ru-RU"/>
              </w:rPr>
              <w:t>CPVA</w:t>
            </w:r>
            <w:r w:rsidRPr="00515A66">
              <w:rPr>
                <w:rFonts w:eastAsia="Times New Roman" w:cstheme="minorHAnsi"/>
                <w:noProof/>
                <w:lang w:eastAsia="ru-RU"/>
              </w:rPr>
              <w:t xml:space="preserve"> (if applicable)</w:t>
            </w:r>
            <w:r>
              <w:rPr>
                <w:rFonts w:eastAsia="Times New Roman" w:cstheme="minorHAnsi"/>
                <w:noProof/>
                <w:lang w:eastAsia="ru-RU"/>
              </w:rPr>
              <w:t>.</w:t>
            </w:r>
            <w:r w:rsidRPr="00F81FB9">
              <w:rPr>
                <w:rFonts w:eastAsia="Times New Roman" w:cstheme="minorHAnsi"/>
                <w:noProof/>
                <w:lang w:eastAsia="ru-RU"/>
              </w:rPr>
              <w:t xml:space="preserve"> </w:t>
            </w:r>
          </w:p>
          <w:p w14:paraId="419A41A0"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Pr>
                <w:rFonts w:eastAsia="Times New Roman" w:cstheme="minorHAnsi"/>
                <w:noProof/>
                <w:lang w:eastAsia="ru-RU"/>
              </w:rPr>
              <w:t xml:space="preserve">  payment</w:t>
            </w:r>
            <w:r w:rsidRPr="00F81FB9">
              <w:rPr>
                <w:rFonts w:eastAsia="Times New Roman" w:cstheme="minorHAnsi"/>
                <w:noProof/>
                <w:lang w:eastAsia="ru-RU"/>
              </w:rPr>
              <w:t xml:space="preserve"> received to </w:t>
            </w:r>
            <w:r>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Pr>
                <w:rFonts w:eastAsia="Times New Roman" w:cstheme="minorHAnsi"/>
                <w:noProof/>
                <w:lang w:eastAsia="ru-RU"/>
              </w:rPr>
              <w:t xml:space="preserve">  payment</w:t>
            </w:r>
            <w:r w:rsidRPr="00F81FB9">
              <w:rPr>
                <w:rFonts w:eastAsia="Times New Roman" w:cstheme="minorHAnsi"/>
                <w:noProof/>
                <w:lang w:eastAsia="ru-RU"/>
              </w:rPr>
              <w:t xml:space="preserve">, </w:t>
            </w:r>
            <w:r>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Pr>
                <w:rFonts w:eastAsia="Times New Roman" w:cstheme="minorHAnsi"/>
                <w:noProof/>
                <w:lang w:eastAsia="ru-RU"/>
              </w:rPr>
              <w:t xml:space="preserve">  payment</w:t>
            </w:r>
            <w:r w:rsidRPr="00F81FB9">
              <w:rPr>
                <w:rFonts w:eastAsia="Times New Roman" w:cstheme="minorHAnsi"/>
                <w:noProof/>
                <w:lang w:eastAsia="ru-RU"/>
              </w:rPr>
              <w:t>.</w:t>
            </w:r>
          </w:p>
          <w:p w14:paraId="55D473E3" w14:textId="77777777" w:rsidR="0080618B"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7. 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Pr>
                <w:rFonts w:eastAsia="Times New Roman" w:cstheme="minorHAnsi"/>
                <w:noProof/>
                <w:lang w:eastAsia="ru-RU"/>
              </w:rPr>
              <w:t xml:space="preserve"> </w:t>
            </w:r>
          </w:p>
          <w:p w14:paraId="526EA05C" w14:textId="77777777" w:rsidR="0080618B" w:rsidRPr="002D4497" w:rsidRDefault="0080618B" w:rsidP="0080618B">
            <w:pPr>
              <w:tabs>
                <w:tab w:val="left" w:pos="434"/>
              </w:tabs>
              <w:spacing w:after="0" w:line="240" w:lineRule="auto"/>
              <w:jc w:val="both"/>
              <w:rPr>
                <w:rFonts w:eastAsia="Times New Roman" w:cstheme="minorHAnsi"/>
                <w:noProof/>
                <w:lang w:val="en-GB" w:eastAsia="ru-RU"/>
              </w:rPr>
            </w:pPr>
            <w:r w:rsidRPr="002D4497">
              <w:rPr>
                <w:lang w:val="en-GB"/>
              </w:rPr>
              <w:t xml:space="preserve">2.3.8. The amount of the guarantee for the repayment of the advance </w:t>
            </w:r>
            <w:r w:rsidRPr="002D4497">
              <w:rPr>
                <w:rFonts w:eastAsia="Times New Roman" w:cstheme="minorHAnsi"/>
                <w:noProof/>
                <w:lang w:val="en-GB" w:eastAsia="ru-RU"/>
              </w:rPr>
              <w:t xml:space="preserve">payment </w:t>
            </w:r>
            <w:r w:rsidRPr="002D4497">
              <w:rPr>
                <w:lang w:val="en-GB"/>
              </w:rPr>
              <w:t>may be reduced by the amount of the advance</w:t>
            </w:r>
            <w:r w:rsidRPr="002D4497">
              <w:rPr>
                <w:rFonts w:eastAsia="Times New Roman" w:cstheme="minorHAnsi"/>
                <w:noProof/>
                <w:lang w:val="en-GB" w:eastAsia="ru-RU"/>
              </w:rPr>
              <w:t xml:space="preserve"> payment</w:t>
            </w:r>
            <w:r w:rsidRPr="002D4497">
              <w:rPr>
                <w:lang w:val="en-GB"/>
              </w:rPr>
              <w:t xml:space="preserve"> returned by the supplier. </w:t>
            </w:r>
          </w:p>
          <w:bookmarkEnd w:id="0"/>
          <w:p w14:paraId="790ABB8A" w14:textId="77777777" w:rsidR="0080618B" w:rsidRPr="002D4497" w:rsidRDefault="0080618B" w:rsidP="0080618B">
            <w:pPr>
              <w:tabs>
                <w:tab w:val="left" w:pos="434"/>
              </w:tabs>
              <w:spacing w:after="0" w:line="240" w:lineRule="auto"/>
              <w:jc w:val="both"/>
              <w:rPr>
                <w:rFonts w:eastAsia="Times New Roman" w:cstheme="minorHAnsi"/>
                <w:noProof/>
                <w:lang w:val="en-GB" w:eastAsia="ru-RU"/>
              </w:rPr>
            </w:pPr>
            <w:r w:rsidRPr="002D4497">
              <w:rPr>
                <w:rFonts w:eastAsia="Times New Roman" w:cstheme="minorHAnsi"/>
                <w:noProof/>
                <w:lang w:val="en-GB" w:eastAsia="ru-RU"/>
              </w:rPr>
              <w:t>2.4.</w:t>
            </w:r>
            <w:r w:rsidRPr="002D4497">
              <w:rPr>
                <w:rFonts w:eastAsia="Times New Roman" w:cstheme="minorHAnsi"/>
                <w:noProof/>
                <w:lang w:val="en-GB" w:eastAsia="ru-RU"/>
              </w:rPr>
              <w:tab/>
            </w:r>
            <w:r w:rsidRPr="002D4497">
              <w:rPr>
                <w:lang w:val="en-GB"/>
              </w:rPr>
              <w:t xml:space="preserve"> </w:t>
            </w:r>
            <w:r w:rsidRPr="002D4497">
              <w:rPr>
                <w:rFonts w:eastAsia="Times New Roman" w:cstheme="minorHAnsi"/>
                <w:noProof/>
                <w:lang w:val="en-GB" w:eastAsia="ru-RU"/>
              </w:rPr>
              <w:t xml:space="preserve">All export procedures for the procured Goods and export-related documents are handled and signed by the Supplier. </w:t>
            </w:r>
            <w:r w:rsidRPr="002D4497">
              <w:rPr>
                <w:rFonts w:eastAsia="Times New Roman" w:cstheme="minorHAnsi"/>
                <w:color w:val="000000" w:themeColor="text1"/>
                <w:spacing w:val="-8"/>
                <w:lang w:val="en-GB"/>
              </w:rPr>
              <w:t xml:space="preserve"> A</w:t>
            </w:r>
            <w:r w:rsidRPr="002D4497">
              <w:rPr>
                <w:rFonts w:eastAsia="Times New Roman" w:cstheme="minorHAnsi"/>
                <w:noProof/>
                <w:lang w:val="en-GB" w:eastAsia="ru-RU"/>
              </w:rPr>
              <w:t>ll import procedures for the procured Goods and import-related documents are handled and signed by the Beneficiary.</w:t>
            </w:r>
          </w:p>
          <w:p w14:paraId="2BC9A055"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7118B8D0"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t xml:space="preserve"> </w:t>
            </w:r>
            <w:r w:rsidRPr="00D15226">
              <w:rPr>
                <w:rFonts w:eastAsia="Times New Roman" w:cstheme="minorHAnsi"/>
                <w:noProof/>
                <w:lang w:val="uk-UA" w:eastAsia="ru-RU"/>
              </w:rPr>
              <w:t>Payments shall be performed based on the In</w:t>
            </w:r>
            <w:r>
              <w:rPr>
                <w:rFonts w:eastAsia="Times New Roman" w:cstheme="minorHAnsi"/>
                <w:noProof/>
                <w:lang w:val="uk-UA" w:eastAsia="ru-RU"/>
              </w:rPr>
              <w:t>voices</w:t>
            </w:r>
            <w:r w:rsidRPr="00D15226">
              <w:rPr>
                <w:rFonts w:eastAsia="Times New Roman" w:cstheme="minorHAnsi"/>
                <w:noProof/>
                <w:lang w:val="uk-UA" w:eastAsia="ru-RU"/>
              </w:rPr>
              <w:t xml:space="preserve">, signed by the </w:t>
            </w:r>
            <w:r>
              <w:rPr>
                <w:rFonts w:eastAsia="Times New Roman" w:cstheme="minorHAnsi"/>
                <w:noProof/>
                <w:lang w:eastAsia="ru-RU"/>
              </w:rPr>
              <w:t>Supplie</w:t>
            </w:r>
            <w:r w:rsidRPr="00D15226">
              <w:rPr>
                <w:rFonts w:eastAsia="Times New Roman" w:cstheme="minorHAnsi"/>
                <w:noProof/>
                <w:lang w:val="uk-UA" w:eastAsia="ru-RU"/>
              </w:rPr>
              <w:t xml:space="preserve">r and approved by </w:t>
            </w:r>
            <w:r>
              <w:rPr>
                <w:rFonts w:eastAsia="Times New Roman" w:cstheme="minorHAnsi"/>
                <w:noProof/>
                <w:lang w:val="uk-UA" w:eastAsia="ru-RU"/>
              </w:rPr>
              <w:t>CPVA</w:t>
            </w:r>
            <w:r w:rsidRPr="00D15226">
              <w:rPr>
                <w:rFonts w:eastAsia="Times New Roman" w:cstheme="minorHAnsi"/>
                <w:noProof/>
                <w:lang w:val="uk-UA" w:eastAsia="ru-RU"/>
              </w:rPr>
              <w:t xml:space="preserve">. The Invoices must be issued after the Act(s) of Transfer-Acceptance of </w:t>
            </w:r>
            <w:r>
              <w:rPr>
                <w:rFonts w:eastAsia="Times New Roman" w:cstheme="minorHAnsi"/>
                <w:noProof/>
                <w:lang w:eastAsia="ru-RU"/>
              </w:rPr>
              <w:t>Goods</w:t>
            </w:r>
            <w:r w:rsidRPr="00D15226">
              <w:rPr>
                <w:rFonts w:eastAsia="Times New Roman" w:cstheme="minorHAnsi"/>
                <w:noProof/>
                <w:lang w:val="uk-UA" w:eastAsia="ru-RU"/>
              </w:rPr>
              <w:t xml:space="preserve"> are signed by Parties.</w:t>
            </w:r>
          </w:p>
          <w:p w14:paraId="5C76FEE5" w14:textId="77777777" w:rsidR="0080618B" w:rsidRPr="00446889" w:rsidRDefault="0080618B" w:rsidP="0080618B">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Pr>
                <w:rFonts w:eastAsia="Times New Roman" w:cstheme="minorHAnsi"/>
                <w:noProof/>
                <w:lang w:eastAsia="ru-RU"/>
              </w:rPr>
              <w:t>.</w:t>
            </w:r>
          </w:p>
          <w:p w14:paraId="5C1D706E"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Pr>
                <w:rFonts w:eastAsia="Times New Roman" w:cstheme="minorHAnsi"/>
                <w:noProof/>
                <w:lang w:val="uk-UA" w:eastAsia="ru-RU"/>
              </w:rPr>
              <w:t xml:space="preserve">consistencies/ deviancies).    </w:t>
            </w:r>
          </w:p>
          <w:p w14:paraId="706F129C"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urrency of the Contract shall be euro. The Invoice(s) shall be issued, and payment(s) made in euro. </w:t>
            </w:r>
          </w:p>
          <w:p w14:paraId="7029E507"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12442F36"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Pr>
                <w:rFonts w:eastAsia="Times New Roman" w:cstheme="minorHAnsi"/>
                <w:noProof/>
                <w:lang w:val="uk-UA" w:eastAsia="ru-RU"/>
              </w:rPr>
              <w:t>CPVA</w:t>
            </w:r>
            <w:r w:rsidRPr="00837572">
              <w:rPr>
                <w:rFonts w:eastAsia="Times New Roman" w:cstheme="minorHAnsi"/>
                <w:noProof/>
                <w:lang w:val="uk-UA" w:eastAsia="ru-RU"/>
              </w:rPr>
              <w:t>;</w:t>
            </w:r>
          </w:p>
          <w:p w14:paraId="5CD3F339"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4A26ABEC"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489E4AE2" w14:textId="77777777" w:rsidR="0080618B" w:rsidRPr="00837572" w:rsidRDefault="0080618B" w:rsidP="0080618B">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Pr>
                <w:rFonts w:eastAsia="Times New Roman" w:cstheme="minorHAnsi"/>
                <w:noProof/>
                <w:lang w:eastAsia="ru-RU"/>
              </w:rPr>
              <w:t>a</w:t>
            </w:r>
            <w:r w:rsidRPr="00837572">
              <w:rPr>
                <w:rFonts w:eastAsia="Times New Roman" w:cstheme="minorHAnsi"/>
                <w:noProof/>
                <w:lang w:val="uk-UA" w:eastAsia="ru-RU"/>
              </w:rPr>
              <w:t xml:space="preserve"> change of bank account data, the Supplier shall immediately inform the </w:t>
            </w:r>
            <w:r>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7BABAB3F" w14:textId="77777777" w:rsidR="0080618B" w:rsidRPr="00837572" w:rsidRDefault="0080618B" w:rsidP="0080618B">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1</w:t>
            </w:r>
            <w:r>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03D5865A" w14:textId="77777777" w:rsidR="0080618B" w:rsidRPr="00D85905" w:rsidRDefault="0080618B" w:rsidP="0080618B">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1</w:t>
            </w:r>
            <w:r>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Pr>
                <w:rFonts w:eastAsia="Times New Roman" w:cstheme="minorHAnsi"/>
                <w:noProof/>
                <w:lang w:eastAsia="ru-RU"/>
              </w:rPr>
              <w:t>SABIS</w:t>
            </w:r>
            <w:r w:rsidRPr="00837572">
              <w:rPr>
                <w:rFonts w:eastAsia="Times New Roman" w:cstheme="minorHAnsi"/>
                <w:noProof/>
                <w:lang w:val="uk-UA" w:eastAsia="ru-RU"/>
              </w:rPr>
              <w:t xml:space="preserve"> information system. CPVA accepts the electronic invoices and processes them using the means of </w:t>
            </w:r>
            <w:r>
              <w:rPr>
                <w:rFonts w:eastAsia="Times New Roman" w:cstheme="minorHAnsi"/>
                <w:noProof/>
                <w:lang w:eastAsia="ru-RU"/>
              </w:rPr>
              <w:t>SABIS</w:t>
            </w:r>
            <w:r w:rsidRPr="00837572">
              <w:rPr>
                <w:rFonts w:eastAsia="Times New Roman" w:cstheme="minorHAnsi"/>
                <w:noProof/>
                <w:lang w:val="uk-UA" w:eastAsia="ru-RU"/>
              </w:rPr>
              <w:t xml:space="preserve"> information </w:t>
            </w:r>
            <w:r w:rsidRPr="00D85905">
              <w:rPr>
                <w:rFonts w:eastAsia="Times New Roman" w:cstheme="minorHAnsi"/>
                <w:noProof/>
                <w:lang w:val="en-GB" w:eastAsia="ru-RU"/>
              </w:rPr>
              <w:t>system</w:t>
            </w:r>
            <w:r w:rsidRPr="00D85905">
              <w:rPr>
                <w:rStyle w:val="Heading1Char"/>
                <w:rFonts w:eastAsiaTheme="minorHAnsi"/>
                <w:lang w:val="en-GB"/>
              </w:rPr>
              <w:t xml:space="preserve"> </w:t>
            </w:r>
            <w:r w:rsidRPr="00D85905">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Pr="00D85905">
              <w:rPr>
                <w:rFonts w:eastAsia="Times New Roman" w:cstheme="minorHAnsi"/>
                <w:noProof/>
                <w:lang w:val="en-GB" w:eastAsia="ru-RU"/>
              </w:rPr>
              <w:t xml:space="preserve">. </w:t>
            </w:r>
          </w:p>
          <w:p w14:paraId="318FE4EA" w14:textId="77777777" w:rsidR="0080618B" w:rsidRPr="00837572" w:rsidRDefault="0080618B" w:rsidP="0080618B">
            <w:pPr>
              <w:tabs>
                <w:tab w:val="left" w:pos="434"/>
                <w:tab w:val="left" w:pos="604"/>
              </w:tabs>
              <w:spacing w:after="0" w:line="240" w:lineRule="auto"/>
              <w:jc w:val="both"/>
              <w:rPr>
                <w:rFonts w:eastAsia="Times New Roman" w:cstheme="minorHAnsi"/>
                <w:noProof/>
                <w:lang w:val="uk-UA" w:eastAsia="ru-RU"/>
              </w:rPr>
            </w:pPr>
            <w:r w:rsidRPr="00D85905">
              <w:rPr>
                <w:rFonts w:eastAsia="Times New Roman" w:cstheme="minorHAnsi"/>
                <w:noProof/>
                <w:lang w:val="en-GB" w:eastAsia="ru-RU"/>
              </w:rPr>
              <w:t>2.14.</w:t>
            </w:r>
            <w:r w:rsidRPr="00D85905">
              <w:rPr>
                <w:rFonts w:eastAsia="Times New Roman" w:cstheme="minorHAnsi"/>
                <w:noProof/>
                <w:lang w:val="en-GB" w:eastAsia="ru-RU"/>
              </w:rPr>
              <w:tab/>
              <w:t>The CPVA shall also establish</w:t>
            </w:r>
            <w:r w:rsidRPr="00837572">
              <w:rPr>
                <w:rFonts w:eastAsia="Times New Roman" w:cstheme="minorHAnsi"/>
                <w:noProof/>
                <w:lang w:val="uk-UA" w:eastAsia="ru-RU"/>
              </w:rPr>
              <w:t xml:space="preserve"> the option of direct settlement of </w:t>
            </w:r>
            <w:r>
              <w:rPr>
                <w:rFonts w:eastAsia="Times New Roman" w:cstheme="minorHAnsi"/>
                <w:noProof/>
                <w:lang w:eastAsia="ru-RU"/>
              </w:rPr>
              <w:t xml:space="preserve"> invoices</w:t>
            </w:r>
            <w:r w:rsidRPr="00837572">
              <w:rPr>
                <w:rFonts w:eastAsia="Times New Roman" w:cstheme="minorHAnsi"/>
                <w:noProof/>
                <w:lang w:val="uk-UA" w:eastAsia="ru-RU"/>
              </w:rPr>
              <w:t xml:space="preserve"> with subcontractors. After giving a notice on the subcontractor replacement or attraction of </w:t>
            </w:r>
            <w:r>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784DC404" w14:textId="77777777" w:rsidR="0080618B" w:rsidRPr="00837572" w:rsidRDefault="0080618B" w:rsidP="0080618B">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Pr>
                <w:rFonts w:eastAsia="Times New Roman" w:cstheme="minorHAnsi"/>
                <w:noProof/>
                <w:lang w:eastAsia="ru-RU"/>
              </w:rPr>
              <w:t>g</w:t>
            </w:r>
            <w:r w:rsidRPr="00837572">
              <w:rPr>
                <w:rFonts w:eastAsia="Times New Roman" w:cstheme="minorHAnsi"/>
                <w:noProof/>
                <w:lang w:val="uk-UA" w:eastAsia="ru-RU"/>
              </w:rPr>
              <w:t>oods</w:t>
            </w:r>
            <w:r>
              <w:rPr>
                <w:rFonts w:eastAsia="Times New Roman" w:cstheme="minorHAnsi"/>
                <w:noProof/>
                <w:lang w:eastAsia="ru-RU"/>
              </w:rPr>
              <w:t xml:space="preserve"> or s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06EDE4FA"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Pr>
                <w:rFonts w:eastAsia="Times New Roman" w:cstheme="minorHAnsi"/>
                <w:noProof/>
                <w:lang w:eastAsia="ru-RU"/>
              </w:rPr>
              <w:t xml:space="preserve"> </w:t>
            </w:r>
            <w:r>
              <w:t xml:space="preserve">  </w:t>
            </w:r>
            <w:r w:rsidRPr="00BD694A">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r w:rsidRPr="00837572">
              <w:rPr>
                <w:rFonts w:eastAsia="Times New Roman" w:cstheme="minorHAnsi"/>
                <w:noProof/>
                <w:lang w:val="uk-UA" w:eastAsia="ru-RU"/>
              </w:rPr>
              <w:tab/>
            </w:r>
          </w:p>
          <w:p w14:paraId="6F75FCA5" w14:textId="77777777" w:rsidR="0080618B" w:rsidRDefault="0080618B" w:rsidP="0080618B">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Pr="00837572">
              <w:rPr>
                <w:rFonts w:eastAsia="Times New Roman" w:cstheme="minorHAnsi"/>
                <w:noProof/>
                <w:lang w:val="uk-UA" w:eastAsia="ru-RU"/>
              </w:rPr>
              <w:t xml:space="preserve">The Beneficiary and </w:t>
            </w:r>
            <w:r>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w:t>
            </w:r>
          </w:p>
          <w:p w14:paraId="1C6A3E21" w14:textId="77777777" w:rsidR="0080618B" w:rsidRPr="00D15226"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3.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32DE38F4" w14:textId="77777777" w:rsidR="0080618B"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t xml:space="preserve"> </w:t>
            </w:r>
            <w:r w:rsidRPr="00D15226">
              <w:rPr>
                <w:rFonts w:eastAsia="Times New Roman" w:cstheme="minorHAnsi"/>
                <w:noProof/>
                <w:lang w:val="en-US" w:eastAsia="ru-RU"/>
              </w:rPr>
              <w:t xml:space="preserve">The term “Act of Transfer-Acceptance of </w:t>
            </w:r>
            <w:r>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Pr>
                <w:rFonts w:eastAsia="Times New Roman" w:cstheme="minorHAnsi"/>
                <w:noProof/>
                <w:lang w:val="en-US" w:eastAsia="ru-RU"/>
              </w:rPr>
              <w:t>ce of Goods in this Contract.</w:t>
            </w:r>
          </w:p>
          <w:p w14:paraId="123BAEA0" w14:textId="77777777" w:rsidR="0080618B" w:rsidRPr="00837572"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5. </w:t>
            </w:r>
            <w:r w:rsidRPr="00837572">
              <w:rPr>
                <w:rFonts w:eastAsia="Times New Roman" w:cstheme="minorHAnsi"/>
                <w:noProof/>
                <w:lang w:val="en-US" w:eastAsia="ru-RU"/>
              </w:rPr>
              <w:t>Act of Transfer-Acceptance must contain information separately for each Goods, indicating the value of each individual Goods.</w:t>
            </w:r>
          </w:p>
          <w:p w14:paraId="16A6FCA1" w14:textId="77777777" w:rsidR="0080618B" w:rsidRPr="004A4A05"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6. </w:t>
            </w:r>
            <w:r w:rsidRPr="00837572">
              <w:rPr>
                <w:rFonts w:eastAsia="Times New Roman" w:cstheme="minorHAnsi"/>
                <w:noProof/>
                <w:lang w:val="uk-UA" w:eastAsia="ru-RU"/>
              </w:rPr>
              <w:t xml:space="preserve">If the Beneficiary or </w:t>
            </w:r>
            <w:r>
              <w:rPr>
                <w:rFonts w:eastAsia="Times New Roman" w:cstheme="minorHAnsi"/>
                <w:noProof/>
                <w:lang w:val="uk-UA" w:eastAsia="ru-RU"/>
              </w:rPr>
              <w:t>CPVA</w:t>
            </w:r>
            <w:r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1F36716D"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06AA1A46"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val="uk-UA" w:eastAsia="ru-RU"/>
              </w:rPr>
              <w:lastRenderedPageBreak/>
              <w:t>3.</w:t>
            </w:r>
            <w:r>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If at the time of acceptance of Goods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w:t>
            </w:r>
            <w:r>
              <w:rPr>
                <w:rFonts w:eastAsia="Times New Roman" w:cstheme="minorHAnsi"/>
                <w:noProof/>
                <w:lang w:eastAsia="ru-RU"/>
              </w:rPr>
              <w:t>have</w:t>
            </w:r>
            <w:r w:rsidRPr="00837572">
              <w:rPr>
                <w:rFonts w:eastAsia="Times New Roman" w:cstheme="minorHAnsi"/>
                <w:noProof/>
                <w:lang w:val="uk-UA" w:eastAsia="ru-RU"/>
              </w:rPr>
              <w:t xml:space="preserve"> </w:t>
            </w:r>
            <w:r>
              <w:rPr>
                <w:rFonts w:eastAsia="Times New Roman" w:cstheme="minorHAnsi"/>
                <w:noProof/>
                <w:lang w:eastAsia="ru-RU"/>
              </w:rPr>
              <w:t>remarked</w:t>
            </w:r>
            <w:r w:rsidRPr="00837572">
              <w:rPr>
                <w:rFonts w:eastAsia="Times New Roman" w:cstheme="minorHAnsi"/>
                <w:noProof/>
                <w:lang w:val="uk-UA" w:eastAsia="ru-RU"/>
              </w:rPr>
              <w:t xml:space="preserve"> on the quantity and/or quality of Goods provided and/or </w:t>
            </w:r>
            <w:r>
              <w:rPr>
                <w:rFonts w:eastAsia="Times New Roman" w:cstheme="minorHAnsi"/>
                <w:noProof/>
                <w:lang w:eastAsia="ru-RU"/>
              </w:rPr>
              <w:t>detect</w:t>
            </w:r>
            <w:r w:rsidRPr="00837572">
              <w:rPr>
                <w:rFonts w:eastAsia="Times New Roman" w:cstheme="minorHAnsi"/>
                <w:noProof/>
                <w:lang w:val="uk-UA" w:eastAsia="ru-RU"/>
              </w:rPr>
              <w:t xml:space="preserve"> </w:t>
            </w:r>
            <w:r>
              <w:rPr>
                <w:rFonts w:eastAsia="Times New Roman" w:cstheme="minorHAnsi"/>
                <w:noProof/>
                <w:lang w:eastAsia="ru-RU"/>
              </w:rPr>
              <w:t xml:space="preserve">a </w:t>
            </w:r>
            <w:r w:rsidRPr="00837572">
              <w:rPr>
                <w:rFonts w:eastAsia="Times New Roman" w:cstheme="minorHAnsi"/>
                <w:noProof/>
                <w:lang w:val="uk-UA" w:eastAsia="ru-RU"/>
              </w:rPr>
              <w:t xml:space="preserve">deficiency in the quality of the Goods provided and/or deviations from the requirements set </w:t>
            </w:r>
            <w:r>
              <w:rPr>
                <w:rFonts w:eastAsia="Times New Roman" w:cstheme="minorHAnsi"/>
                <w:noProof/>
                <w:lang w:val="uk-UA" w:eastAsia="ru-RU"/>
              </w:rPr>
              <w:t xml:space="preserve">in the Technical Specification </w:t>
            </w:r>
            <w:r>
              <w:rPr>
                <w:rFonts w:eastAsia="Times New Roman" w:cstheme="minorHAnsi"/>
                <w:noProof/>
                <w:lang w:val="en-US" w:eastAsia="ru-RU"/>
              </w:rPr>
              <w:t>based</w:t>
            </w:r>
            <w:r w:rsidRPr="00837572">
              <w:rPr>
                <w:rFonts w:eastAsia="Times New Roman" w:cstheme="minorHAnsi"/>
                <w:noProof/>
                <w:lang w:val="uk-UA" w:eastAsia="ru-RU"/>
              </w:rPr>
              <w:t xml:space="preserve"> on the nature, quantity and complexity of </w:t>
            </w:r>
            <w:r w:rsidRPr="00837572">
              <w:rPr>
                <w:rFonts w:eastAsia="Times New Roman" w:cstheme="minorHAnsi"/>
                <w:noProof/>
                <w:lang w:val="en-US" w:eastAsia="ru-RU"/>
              </w:rPr>
              <w:t xml:space="preserve">such </w:t>
            </w:r>
            <w:r w:rsidRPr="00837572">
              <w:rPr>
                <w:rFonts w:eastAsia="Times New Roman" w:cstheme="minorHAnsi"/>
                <w:noProof/>
                <w:lang w:val="uk-UA" w:eastAsia="ru-RU"/>
              </w:rPr>
              <w:t>deficiency detected, the Beneficiary and</w:t>
            </w:r>
            <w:r>
              <w:rPr>
                <w:rFonts w:eastAsia="Times New Roman" w:cstheme="minorHAnsi"/>
                <w:noProof/>
                <w:lang w:val="en-US" w:eastAsia="ru-RU"/>
              </w:rPr>
              <w:t xml:space="preserve"> (or)</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shall determine a reasonable time limit for rectification of the shortcomings/ inconsistencies of Goods</w:t>
            </w:r>
            <w:r w:rsidRPr="00837572">
              <w:rPr>
                <w:rFonts w:eastAsia="Times New Roman" w:cstheme="minorHAnsi"/>
                <w:noProof/>
                <w:lang w:val="en-US" w:eastAsia="ru-RU"/>
              </w:rPr>
              <w:t>,</w:t>
            </w:r>
            <w:r w:rsidRPr="00837572">
              <w:rPr>
                <w:rFonts w:cstheme="minorHAnsi"/>
              </w:rPr>
              <w:t xml:space="preserve"> </w:t>
            </w:r>
            <w:r w:rsidRPr="00837572">
              <w:rPr>
                <w:rFonts w:eastAsia="Times New Roman" w:cstheme="minorHAnsi"/>
                <w:noProof/>
                <w:lang w:val="en-US" w:eastAsia="ru-RU"/>
              </w:rPr>
              <w:t>of which the Supplier shall be notified accordingly.</w:t>
            </w:r>
            <w:r w:rsidRPr="00837572">
              <w:rPr>
                <w:rFonts w:eastAsia="Times New Roman" w:cstheme="minorHAnsi"/>
                <w:noProof/>
                <w:lang w:val="uk-UA" w:eastAsia="ru-RU"/>
              </w:rPr>
              <w:t xml:space="preserve"> </w:t>
            </w:r>
          </w:p>
          <w:p w14:paraId="46BEA155"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9. The Buyer and the CPVA may refuse to accept the Goods or part thereof and serve (or send) the Defects Act to the Supplier due to improper Goods or part thereof.</w:t>
            </w:r>
          </w:p>
          <w:p w14:paraId="1A4012AC"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0. 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27190D54"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1. 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072115E1"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B50FB5C"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3</w:t>
            </w:r>
            <w:r w:rsidRPr="00837572">
              <w:rPr>
                <w:rFonts w:eastAsia="Times New Roman" w:cstheme="minorHAnsi"/>
                <w:noProof/>
                <w:lang w:val="uk-UA" w:eastAsia="ru-RU"/>
              </w:rPr>
              <w:t>.</w:t>
            </w:r>
            <w:r w:rsidRPr="00837572">
              <w:rPr>
                <w:rFonts w:eastAsia="Times New Roman" w:cstheme="minorHAnsi"/>
                <w:noProof/>
                <w:lang w:val="uk-UA" w:eastAsia="ru-RU"/>
              </w:rPr>
              <w:tab/>
            </w:r>
            <w:r>
              <w:t>A</w:t>
            </w:r>
            <w:r w:rsidRPr="00903437">
              <w:rPr>
                <w:rFonts w:eastAsia="Times New Roman" w:cstheme="minorHAnsi"/>
                <w:noProof/>
                <w:lang w:val="uk-UA" w:eastAsia="ru-RU"/>
              </w:rPr>
              <w:t>fter the delivery of the Goods</w:t>
            </w:r>
            <w:r>
              <w:rPr>
                <w:rFonts w:eastAsia="Times New Roman" w:cstheme="minorHAnsi"/>
                <w:noProof/>
                <w:lang w:eastAsia="ru-RU"/>
              </w:rPr>
              <w:t xml:space="preserve"> </w:t>
            </w:r>
            <w:r w:rsidRPr="0012611B">
              <w:rPr>
                <w:rFonts w:eastAsia="Times New Roman" w:cstheme="minorHAnsi"/>
                <w:noProof/>
                <w:lang w:eastAsia="ru-RU"/>
              </w:rPr>
              <w:t>the</w:t>
            </w:r>
            <w:r w:rsidRPr="00837572">
              <w:rPr>
                <w:rFonts w:eastAsia="Times New Roman" w:cstheme="minorHAnsi"/>
                <w:noProof/>
                <w:lang w:val="uk-UA" w:eastAsia="ru-RU"/>
              </w:rPr>
              <w:t xml:space="preserve"> </w:t>
            </w:r>
            <w:r>
              <w:rPr>
                <w:rFonts w:eastAsia="Times New Roman" w:cstheme="minorHAnsi"/>
                <w:noProof/>
                <w:lang w:eastAsia="ru-RU"/>
              </w:rPr>
              <w:t>t</w:t>
            </w:r>
            <w:r w:rsidRPr="00837572">
              <w:rPr>
                <w:rFonts w:eastAsia="Times New Roman" w:cstheme="minorHAnsi"/>
                <w:noProof/>
                <w:lang w:val="uk-UA" w:eastAsia="ru-RU"/>
              </w:rPr>
              <w:t xml:space="preserve">ime limit for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0CC7A8C1"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4</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Pr>
                <w:rFonts w:eastAsia="Times New Roman" w:cstheme="minorHAnsi"/>
                <w:noProof/>
                <w:lang w:val="uk-UA" w:eastAsia="ru-RU"/>
              </w:rPr>
              <w:t>CPVA</w:t>
            </w:r>
            <w:r w:rsidRPr="00837572">
              <w:rPr>
                <w:rFonts w:eastAsia="Times New Roman" w:cstheme="minorHAnsi"/>
                <w:noProof/>
                <w:lang w:val="uk-UA" w:eastAsia="ru-RU"/>
              </w:rPr>
              <w:t>/Beneficiary.</w:t>
            </w:r>
          </w:p>
          <w:p w14:paraId="62A1ADA8"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6F8FF30D" w14:textId="77777777" w:rsidR="0080618B" w:rsidRPr="00837572"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r>
            <w:r>
              <w:rPr>
                <w:rFonts w:eastAsia="Times New Roman" w:cstheme="minorHAnsi"/>
                <w:noProof/>
                <w:lang w:eastAsia="ru-RU"/>
              </w:rPr>
              <w:t>The signing</w:t>
            </w:r>
            <w:r w:rsidRPr="00837572">
              <w:rPr>
                <w:rFonts w:eastAsia="Times New Roman" w:cstheme="minorHAnsi"/>
                <w:noProof/>
                <w:lang w:val="uk-UA" w:eastAsia="ru-RU"/>
              </w:rPr>
              <w:t xml:space="preserve"> of the Act of Transfer-Acceptance of Goods (without shortcomings/ inconsistencies) is the basis for the Supplier to issue </w:t>
            </w:r>
            <w:r>
              <w:rPr>
                <w:rFonts w:eastAsia="Times New Roman" w:cstheme="minorHAnsi"/>
                <w:noProof/>
                <w:lang w:eastAsia="ru-RU"/>
              </w:rPr>
              <w:t xml:space="preserve">a </w:t>
            </w:r>
            <w:r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lastRenderedPageBreak/>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5EF63C7A"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w:t>
            </w:r>
            <w:r w:rsidR="009D6BD5">
              <w:rPr>
                <w:rFonts w:eastAsia="Times New Roman" w:cstheme="minorHAnsi"/>
                <w:noProof/>
                <w:lang w:eastAsia="ru-RU"/>
              </w:rPr>
              <w:t xml:space="preserve">not to </w:t>
            </w:r>
            <w:r w:rsidR="009D6BD5" w:rsidRPr="00CE7DB6">
              <w:rPr>
                <w:lang w:val="en"/>
              </w:rPr>
              <w:t xml:space="preserve">pose a threat to the national security interests of the </w:t>
            </w:r>
            <w:r w:rsidR="009D6BD5">
              <w:rPr>
                <w:lang w:val="en"/>
              </w:rPr>
              <w:t>B</w:t>
            </w:r>
            <w:r w:rsidR="009D6BD5" w:rsidRPr="00CE7DB6">
              <w:rPr>
                <w:lang w:val="en"/>
              </w:rPr>
              <w:t>eneficiary country</w:t>
            </w:r>
            <w:r w:rsidR="009D6BD5">
              <w:rPr>
                <w:lang w:val="en"/>
              </w:rPr>
              <w:t xml:space="preserve">  and ensure that none of the </w:t>
            </w:r>
            <w:r w:rsidR="009D6BD5" w:rsidRPr="00CE7DB6">
              <w:rPr>
                <w:lang w:val="en"/>
              </w:rPr>
              <w:t xml:space="preserve">prohibited conditions provided for in </w:t>
            </w:r>
            <w:r w:rsidR="009D6BD5">
              <w:rPr>
                <w:rFonts w:eastAsia="Calibri" w:cstheme="minorHAnsi"/>
                <w:lang w:val="en-US" w:eastAsia="lt-LT"/>
              </w:rPr>
              <w:t xml:space="preserve">Chapter 8 </w:t>
            </w:r>
            <w:r w:rsidR="009D6BD5" w:rsidRPr="00837572">
              <w:rPr>
                <w:rFonts w:eastAsia="Calibri" w:cstheme="minorHAnsi"/>
                <w:lang w:val="en-US" w:eastAsia="lt-LT"/>
              </w:rPr>
              <w:t>of</w:t>
            </w:r>
            <w:r w:rsidR="009D6BD5">
              <w:rPr>
                <w:rFonts w:eastAsia="Calibri" w:cstheme="minorHAnsi"/>
                <w:lang w:val="en-US" w:eastAsia="lt-LT"/>
              </w:rPr>
              <w:t xml:space="preserve"> the</w:t>
            </w:r>
            <w:r w:rsidR="009D6BD5" w:rsidRPr="00837572">
              <w:rPr>
                <w:rFonts w:eastAsia="Calibri" w:cstheme="minorHAnsi"/>
                <w:lang w:val="en-US" w:eastAsia="lt-LT"/>
              </w:rPr>
              <w:t xml:space="preserve"> </w:t>
            </w:r>
            <w:r w:rsidR="009D6BD5">
              <w:rPr>
                <w:rFonts w:eastAsia="Calibri" w:cstheme="minorHAnsi"/>
                <w:lang w:val="en-US" w:eastAsia="lt-LT"/>
              </w:rPr>
              <w:t>Procurement Conditions (if applicable) are satisfied</w:t>
            </w:r>
            <w:r>
              <w:rPr>
                <w:lang w:val="en"/>
              </w:rPr>
              <w:t>.</w:t>
            </w:r>
            <w:r w:rsidRPr="00CE7DB6">
              <w:rPr>
                <w:lang w:val="en"/>
              </w:rPr>
              <w:t xml:space="preserve"> </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Default="00F35812" w:rsidP="004A4A05">
            <w:pPr>
              <w:tabs>
                <w:tab w:val="left" w:pos="604"/>
              </w:tabs>
              <w:spacing w:after="0" w:line="240" w:lineRule="auto"/>
              <w:jc w:val="both"/>
              <w:rPr>
                <w:rFonts w:eastAsia="Times New Roman" w:cstheme="minorHAnsi"/>
                <w:noProof/>
                <w:lang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644CBD1E" w14:textId="77777777" w:rsidR="00E31790" w:rsidRDefault="00E31790" w:rsidP="004A4A05">
            <w:pPr>
              <w:tabs>
                <w:tab w:val="left" w:pos="604"/>
              </w:tabs>
              <w:spacing w:after="0" w:line="240" w:lineRule="auto"/>
              <w:jc w:val="both"/>
              <w:rPr>
                <w:rFonts w:eastAsia="Times New Roman" w:cstheme="minorHAnsi"/>
                <w:noProof/>
                <w:lang w:eastAsia="ru-RU"/>
              </w:rPr>
            </w:pPr>
          </w:p>
          <w:p w14:paraId="5CE67ED0" w14:textId="77777777" w:rsidR="00E31790" w:rsidRDefault="00E31790" w:rsidP="00E3179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 xml:space="preserve">5.7. </w:t>
            </w:r>
            <w:r w:rsidRPr="00291939">
              <w:t xml:space="preserve"> </w:t>
            </w:r>
            <w:r w:rsidRPr="00291939">
              <w:rPr>
                <w:rFonts w:eastAsia="Times New Roman" w:cstheme="minorHAnsi"/>
                <w:noProof/>
                <w:lang w:eastAsia="ru-RU"/>
              </w:rPr>
              <w:t>The Beneficiary’s obligation concerning the prohibition on selling, exporting, or re-exporting the goods to the Russian Federation/ Belarus</w:t>
            </w:r>
            <w:r>
              <w:rPr>
                <w:rFonts w:eastAsia="Times New Roman" w:cstheme="minorHAnsi"/>
                <w:noProof/>
                <w:lang w:eastAsia="ru-RU"/>
              </w:rPr>
              <w:t>:</w:t>
            </w:r>
          </w:p>
          <w:p w14:paraId="6AE2ED81" w14:textId="77777777" w:rsidR="00E95B1B" w:rsidRDefault="00E31790" w:rsidP="00E3179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1</w:t>
            </w:r>
            <w:r w:rsidRPr="00291939">
              <w:rPr>
                <w:rFonts w:eastAsia="Times New Roman" w:cstheme="minorHAnsi"/>
                <w:noProof/>
                <w:lang w:eastAsia="ru-RU"/>
              </w:rPr>
              <w:t xml:space="preserve"> The Beneficiary shall not sell, export or re-export, directly or indirectly, to the Russian Federation/Belarus or for use in the Russian Federation/Belarus any goods supplied under or in connection with this Agreement. If the Beneficiary breaches this obligation, it shall, within 30 days, pay to CPVA the price of the goods related to the breach, which CPVA has paid to the Supplier under this Contract, and a penalty equal to 10 percent of the price of the goods related to the breach.</w:t>
            </w:r>
          </w:p>
          <w:p w14:paraId="119BD765" w14:textId="1EBE63F4" w:rsidR="00E31790" w:rsidRPr="00291939" w:rsidRDefault="00E31790" w:rsidP="00E3179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2.</w:t>
            </w:r>
            <w:r w:rsidRPr="00291939">
              <w:rPr>
                <w:rFonts w:eastAsia="Times New Roman" w:cstheme="minorHAnsi"/>
                <w:noProof/>
                <w:lang w:eastAsia="ru-RU"/>
              </w:rPr>
              <w:t xml:space="preserve"> The Beneficiary shall undertake its best efforts to ensure that the purpose of paragraph </w:t>
            </w:r>
            <w:r>
              <w:rPr>
                <w:rFonts w:eastAsia="Times New Roman" w:cstheme="minorHAnsi"/>
                <w:noProof/>
                <w:lang w:eastAsia="ru-RU"/>
              </w:rPr>
              <w:t>5.7.1</w:t>
            </w:r>
            <w:r w:rsidRPr="00291939">
              <w:rPr>
                <w:rFonts w:eastAsia="Times New Roman" w:cstheme="minorHAnsi"/>
                <w:noProof/>
                <w:lang w:eastAsia="ru-RU"/>
              </w:rPr>
              <w:t xml:space="preserve"> is not frustrated by any third parties further down the commercial chain, including by possible resellers.</w:t>
            </w:r>
            <w:r w:rsidRPr="00291939">
              <w:rPr>
                <w:rFonts w:eastAsia="Times New Roman" w:cstheme="minorHAnsi"/>
                <w:noProof/>
                <w:lang w:eastAsia="ru-RU"/>
              </w:rPr>
              <w:br/>
            </w:r>
            <w:r>
              <w:rPr>
                <w:rFonts w:eastAsia="Times New Roman" w:cstheme="minorHAnsi"/>
                <w:noProof/>
                <w:lang w:eastAsia="ru-RU"/>
              </w:rPr>
              <w:t>5.7.3.</w:t>
            </w:r>
            <w:r w:rsidRPr="00291939">
              <w:rPr>
                <w:rFonts w:eastAsia="Times New Roman" w:cstheme="minorHAnsi"/>
                <w:noProof/>
                <w:lang w:eastAsia="ru-RU"/>
              </w:rPr>
              <w:t xml:space="preserve"> The Beneficiary shall set up and maintain an adequate monitoring mechanism to detect conduct by any third parties further down the commercial chain, including by possible resellers, that would frustrate the purpose of paragraph </w:t>
            </w:r>
            <w:r>
              <w:rPr>
                <w:rFonts w:eastAsia="Times New Roman" w:cstheme="minorHAnsi"/>
                <w:noProof/>
                <w:lang w:eastAsia="ru-RU"/>
              </w:rPr>
              <w:t>5.7.1</w:t>
            </w:r>
            <w:r w:rsidRPr="00291939">
              <w:rPr>
                <w:rFonts w:eastAsia="Times New Roman" w:cstheme="minorHAnsi"/>
                <w:noProof/>
                <w:lang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3A94EA73"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Pr="004A1403">
              <w:rPr>
                <w:rFonts w:eastAsia="Times New Roman" w:cstheme="minorHAnsi"/>
                <w:noProof/>
                <w:lang w:val="uk-UA" w:eastAsia="ru-RU"/>
              </w:rPr>
              <w:t xml:space="preserve">The Supplier must ensure that </w:t>
            </w:r>
            <w:r>
              <w:rPr>
                <w:rFonts w:eastAsia="Times New Roman" w:cstheme="minorHAnsi"/>
                <w:noProof/>
                <w:lang w:val="uk-UA" w:eastAsia="ru-RU"/>
              </w:rPr>
              <w:t xml:space="preserve">the </w:t>
            </w:r>
            <w:r>
              <w:rPr>
                <w:rFonts w:eastAsia="Times New Roman" w:cstheme="minorHAnsi"/>
                <w:noProof/>
                <w:lang w:eastAsia="ru-RU"/>
              </w:rPr>
              <w:t>quality of G</w:t>
            </w:r>
            <w:r w:rsidRPr="004A1403">
              <w:rPr>
                <w:rFonts w:eastAsia="Times New Roman" w:cstheme="minorHAnsi"/>
                <w:noProof/>
                <w:lang w:val="uk-UA" w:eastAsia="ru-RU"/>
              </w:rPr>
              <w:t>oods meet</w:t>
            </w:r>
            <w:r>
              <w:rPr>
                <w:rFonts w:eastAsia="Times New Roman" w:cstheme="minorHAnsi"/>
                <w:noProof/>
                <w:lang w:val="uk-UA" w:eastAsia="ru-RU"/>
              </w:rPr>
              <w:t>s</w:t>
            </w:r>
            <w:r w:rsidRPr="004A1403">
              <w:rPr>
                <w:rFonts w:eastAsia="Times New Roman" w:cstheme="minorHAnsi"/>
                <w:noProof/>
                <w:lang w:val="uk-UA" w:eastAsia="ru-RU"/>
              </w:rPr>
              <w:t xml:space="preserve"> the </w:t>
            </w:r>
            <w:r>
              <w:rPr>
                <w:rFonts w:eastAsia="Times New Roman" w:cstheme="minorHAnsi"/>
                <w:noProof/>
                <w:lang w:eastAsia="ru-RU"/>
              </w:rPr>
              <w:t>T</w:t>
            </w:r>
            <w:r w:rsidRPr="004A1403">
              <w:rPr>
                <w:rFonts w:eastAsia="Times New Roman" w:cstheme="minorHAnsi"/>
                <w:noProof/>
                <w:lang w:val="uk-UA" w:eastAsia="ru-RU"/>
              </w:rPr>
              <w:t xml:space="preserve">echnical specification requirements and the conditions of the Supplier's offer, </w:t>
            </w:r>
            <w:r>
              <w:rPr>
                <w:rFonts w:eastAsia="Times New Roman" w:cstheme="minorHAnsi"/>
                <w:noProof/>
                <w:lang w:eastAsia="ru-RU"/>
              </w:rPr>
              <w:t>the Goods are</w:t>
            </w:r>
            <w:r w:rsidRPr="004A1403">
              <w:rPr>
                <w:rFonts w:eastAsia="Times New Roman" w:cstheme="minorHAnsi"/>
                <w:noProof/>
                <w:lang w:val="uk-UA" w:eastAsia="ru-RU"/>
              </w:rPr>
              <w:t xml:space="preserve"> of </w:t>
            </w:r>
            <w:r>
              <w:rPr>
                <w:rFonts w:eastAsia="Times New Roman" w:cstheme="minorHAnsi"/>
                <w:noProof/>
                <w:lang w:eastAsia="ru-RU"/>
              </w:rPr>
              <w:t>high</w:t>
            </w:r>
            <w:r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7DF31B6F" w14:textId="77777777" w:rsidR="0080618B" w:rsidRPr="002A51A5" w:rsidRDefault="0080618B" w:rsidP="0080618B">
            <w:pPr>
              <w:tabs>
                <w:tab w:val="left" w:pos="462"/>
              </w:tabs>
              <w:spacing w:after="0" w:line="240" w:lineRule="auto"/>
              <w:jc w:val="both"/>
              <w:rPr>
                <w:rFonts w:eastAsia="Times New Roman" w:cstheme="minorHAnsi"/>
                <w:noProof/>
                <w:lang w:val="en-GB" w:eastAsia="ru-RU"/>
              </w:rPr>
            </w:pPr>
            <w:r w:rsidRPr="002A51A5">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72707379"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 </w:t>
            </w:r>
            <w:r w:rsidRPr="009D20B1">
              <w:rPr>
                <w:rFonts w:eastAsia="Times New Roman" w:cstheme="minorHAnsi"/>
                <w:noProof/>
                <w:lang w:eastAsia="ru-RU"/>
              </w:rPr>
              <w:t>If the Good</w:t>
            </w:r>
            <w:r>
              <w:rPr>
                <w:rFonts w:eastAsia="Times New Roman" w:cstheme="minorHAnsi"/>
                <w:noProof/>
                <w:lang w:eastAsia="ru-RU"/>
              </w:rPr>
              <w:t>s (or any Good or part of it)</w:t>
            </w:r>
            <w:r w:rsidRPr="009D20B1">
              <w:rPr>
                <w:rFonts w:eastAsia="Times New Roman" w:cstheme="minorHAnsi"/>
                <w:noProof/>
                <w:lang w:eastAsia="ru-RU"/>
              </w:rPr>
              <w:t xml:space="preserve"> do not meet the quality requirements, CPVA and/or the Beneficiary have the right to choose to demand</w:t>
            </w:r>
            <w:r>
              <w:rPr>
                <w:rFonts w:eastAsia="Times New Roman" w:cstheme="minorHAnsi"/>
                <w:noProof/>
                <w:lang w:eastAsia="ru-RU"/>
              </w:rPr>
              <w:t xml:space="preserve"> by the</w:t>
            </w:r>
            <w:r w:rsidRPr="00FE0592">
              <w:rPr>
                <w:rFonts w:eastAsia="Times New Roman" w:cstheme="minorHAnsi"/>
                <w:noProof/>
                <w:lang w:eastAsia="ru-RU"/>
              </w:rPr>
              <w:t xml:space="preserve"> reasonable time limits</w:t>
            </w:r>
            <w:r>
              <w:rPr>
                <w:rFonts w:eastAsia="Times New Roman" w:cstheme="minorHAnsi"/>
                <w:noProof/>
                <w:lang w:eastAsia="ru-RU"/>
              </w:rPr>
              <w:t xml:space="preserve"> set</w:t>
            </w:r>
            <w:r w:rsidRPr="009D20B1">
              <w:rPr>
                <w:rFonts w:eastAsia="Times New Roman" w:cstheme="minorHAnsi"/>
                <w:noProof/>
                <w:lang w:eastAsia="ru-RU"/>
              </w:rPr>
              <w:t>:</w:t>
            </w:r>
          </w:p>
          <w:p w14:paraId="5F0AD66D"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1. </w:t>
            </w:r>
            <w:r w:rsidRPr="009D20B1">
              <w:rPr>
                <w:rFonts w:eastAsia="Times New Roman" w:cstheme="minorHAnsi"/>
                <w:noProof/>
                <w:lang w:eastAsia="ru-RU"/>
              </w:rPr>
              <w:t>that the Good</w:t>
            </w:r>
            <w:r>
              <w:rPr>
                <w:rFonts w:eastAsia="Times New Roman" w:cstheme="minorHAnsi"/>
                <w:noProof/>
                <w:lang w:eastAsia="ru-RU"/>
              </w:rPr>
              <w:t>s</w:t>
            </w:r>
            <w:r w:rsidRPr="009D20B1">
              <w:rPr>
                <w:rFonts w:eastAsia="Times New Roman" w:cstheme="minorHAnsi"/>
                <w:noProof/>
                <w:lang w:eastAsia="ru-RU"/>
              </w:rPr>
              <w:t xml:space="preserve"> be replaced with </w:t>
            </w:r>
            <w:r>
              <w:rPr>
                <w:rFonts w:eastAsia="Times New Roman" w:cstheme="minorHAnsi"/>
                <w:noProof/>
                <w:lang w:eastAsia="ru-RU"/>
              </w:rPr>
              <w:t>the Goods</w:t>
            </w:r>
            <w:r w:rsidRPr="009D20B1">
              <w:rPr>
                <w:rFonts w:eastAsia="Times New Roman" w:cstheme="minorHAnsi"/>
                <w:noProof/>
                <w:lang w:eastAsia="ru-RU"/>
              </w:rPr>
              <w:t xml:space="preserve"> of proper quality, except in cases where the defects are minor or occurred due to the fault of CPVA and/or the Beneficiary;</w:t>
            </w:r>
          </w:p>
          <w:p w14:paraId="3DD0FBF9"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2. </w:t>
            </w:r>
            <w:r w:rsidRPr="009D20B1">
              <w:rPr>
                <w:rFonts w:eastAsia="Times New Roman" w:cstheme="minorHAnsi"/>
                <w:noProof/>
                <w:lang w:eastAsia="ru-RU"/>
              </w:rPr>
              <w:t>that the price be reduced accordingly;</w:t>
            </w:r>
          </w:p>
          <w:p w14:paraId="155F5A46"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3. </w:t>
            </w:r>
            <w:r w:rsidRPr="009D20B1">
              <w:rPr>
                <w:rFonts w:eastAsia="Times New Roman" w:cstheme="minorHAnsi"/>
                <w:noProof/>
                <w:lang w:eastAsia="ru-RU"/>
              </w:rPr>
              <w:t xml:space="preserve">that the </w:t>
            </w:r>
            <w:r>
              <w:rPr>
                <w:rFonts w:eastAsia="Times New Roman" w:cstheme="minorHAnsi"/>
                <w:noProof/>
                <w:lang w:eastAsia="ru-RU"/>
              </w:rPr>
              <w:t>S</w:t>
            </w:r>
            <w:r w:rsidRPr="009D20B1">
              <w:rPr>
                <w:rFonts w:eastAsia="Times New Roman" w:cstheme="minorHAnsi"/>
                <w:noProof/>
                <w:lang w:eastAsia="ru-RU"/>
              </w:rPr>
              <w:t xml:space="preserve">upplier </w:t>
            </w:r>
            <w:r>
              <w:rPr>
                <w:rFonts w:eastAsia="Times New Roman" w:cstheme="minorHAnsi"/>
                <w:noProof/>
                <w:lang w:eastAsia="ru-RU"/>
              </w:rPr>
              <w:t>fix</w:t>
            </w:r>
            <w:r w:rsidRPr="009D20B1">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0616E89B" w14:textId="77777777" w:rsidR="0080618B" w:rsidRPr="00D85905"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4. </w:t>
            </w:r>
            <w:r w:rsidRPr="009D20B1">
              <w:rPr>
                <w:rFonts w:eastAsia="Times New Roman" w:cstheme="minorHAnsi"/>
                <w:noProof/>
                <w:lang w:eastAsia="ru-RU"/>
              </w:rPr>
              <w:t xml:space="preserve">to return the </w:t>
            </w:r>
            <w:r>
              <w:rPr>
                <w:rFonts w:eastAsia="Times New Roman" w:cstheme="minorHAnsi"/>
                <w:noProof/>
                <w:lang w:eastAsia="ru-RU"/>
              </w:rPr>
              <w:t xml:space="preserve">Goods to the Supplier and do not pay for them or demand to return </w:t>
            </w:r>
            <w:r w:rsidRPr="009D20B1">
              <w:rPr>
                <w:rFonts w:eastAsia="Times New Roman" w:cstheme="minorHAnsi"/>
                <w:noProof/>
                <w:lang w:eastAsia="ru-RU"/>
              </w:rPr>
              <w:t xml:space="preserve">paid price and terminate the </w:t>
            </w:r>
            <w:r>
              <w:rPr>
                <w:rFonts w:eastAsia="Times New Roman" w:cstheme="minorHAnsi"/>
                <w:noProof/>
                <w:lang w:eastAsia="ru-RU"/>
              </w:rPr>
              <w:t>C</w:t>
            </w:r>
            <w:r w:rsidRPr="009D20B1">
              <w:rPr>
                <w:rFonts w:eastAsia="Times New Roman" w:cstheme="minorHAnsi"/>
                <w:noProof/>
                <w:lang w:eastAsia="ru-RU"/>
              </w:rPr>
              <w:t>ontract.</w:t>
            </w:r>
          </w:p>
          <w:p w14:paraId="37E62620" w14:textId="77777777" w:rsidR="0080618B" w:rsidRPr="00FD5AE7"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t xml:space="preserve"> </w:t>
            </w:r>
            <w:r w:rsidRPr="00FD5AE7">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Pr>
                <w:rFonts w:eastAsia="Times New Roman" w:cstheme="minorHAnsi"/>
                <w:noProof/>
                <w:lang w:eastAsia="ru-RU"/>
              </w:rPr>
              <w:t>.</w:t>
            </w:r>
          </w:p>
          <w:p w14:paraId="13516CB9"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lastRenderedPageBreak/>
              <w:t xml:space="preserve">6.4. </w:t>
            </w:r>
            <w:r>
              <w:t xml:space="preserve"> </w:t>
            </w:r>
            <w:r w:rsidRPr="00FD5AE7">
              <w:rPr>
                <w:rFonts w:eastAsia="Times New Roman" w:cstheme="minorHAnsi"/>
                <w:noProof/>
                <w:lang w:eastAsia="ru-RU"/>
              </w:rPr>
              <w:t xml:space="preserve"> For the delay in eliminating the defects of the Goods, </w:t>
            </w:r>
            <w:r w:rsidRPr="002A51A5">
              <w:rPr>
                <w:rFonts w:eastAsia="Times New Roman" w:cstheme="minorHAnsi"/>
                <w:noProof/>
                <w:lang w:eastAsia="ru-RU"/>
              </w:rPr>
              <w:t xml:space="preserve">the CPVA </w:t>
            </w:r>
            <w:r w:rsidRPr="00FD5AE7">
              <w:rPr>
                <w:rFonts w:eastAsia="Times New Roman" w:cstheme="minorHAnsi"/>
                <w:noProof/>
                <w:lang w:eastAsia="ru-RU"/>
              </w:rPr>
              <w:t xml:space="preserve">must require the Supplier to pay the penalties of the amount specified in the Special Terms and Conditions. The Supplier shall be obliged to satisfy the monetary claim made by the </w:t>
            </w:r>
            <w:r>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35C4B98B"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570ED626"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6F3A42AC"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291CBCA4"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E7DB8AB"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8.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t xml:space="preserve"> </w:t>
            </w:r>
          </w:p>
          <w:p w14:paraId="482250D6"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The Supplier, having eliminated all the defects of the Goods, must inform the Buyer thereof.</w:t>
            </w:r>
          </w:p>
          <w:p w14:paraId="6783FDFA"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10.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DB350A9"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5341BABF"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lastRenderedPageBreak/>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134E81">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134E8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134E8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134E8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134E8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134E81">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4DA64381" w14:textId="4CBF23CC" w:rsidR="006A5EE0" w:rsidRPr="00001E77" w:rsidRDefault="006A5EE0" w:rsidP="00134E81">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7E7882A0" w14:textId="7E81A4EB" w:rsidR="006A5EE0" w:rsidRPr="00001E77" w:rsidRDefault="006A5EE0" w:rsidP="00134E81">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134E81">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134E81">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134E81">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1F4ABEC3"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Company code</w:t>
                  </w:r>
                  <w:r w:rsidR="00B80628">
                    <w:rPr>
                      <w:rFonts w:asciiTheme="minorHAnsi" w:hAnsiTheme="minorHAnsi" w:cstheme="minorHAnsi"/>
                      <w:i/>
                      <w:sz w:val="22"/>
                      <w:szCs w:val="22"/>
                    </w:rPr>
                    <w:br/>
                    <w:t>VAT code</w:t>
                  </w:r>
                  <w:r w:rsidRPr="00001E77">
                    <w:rPr>
                      <w:rFonts w:asciiTheme="minorHAnsi" w:hAnsiTheme="minorHAnsi" w:cstheme="minorHAnsi"/>
                      <w:i/>
                      <w:sz w:val="22"/>
                      <w:szCs w:val="22"/>
                    </w:rPr>
                    <w:t xml:space="preserve"> </w:t>
                  </w:r>
                </w:p>
                <w:p w14:paraId="6BC4FDC0"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6606C934" w14:textId="5BCD2EDC" w:rsidR="006A5EE0" w:rsidRPr="00001E77" w:rsidRDefault="006A5EE0" w:rsidP="00134E81">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r w:rsidRPr="00001E77">
                    <w:rPr>
                      <w:rFonts w:asciiTheme="minorHAnsi" w:hAnsiTheme="minorHAnsi" w:cstheme="minorHAnsi"/>
                      <w:i/>
                      <w:sz w:val="22"/>
                      <w:szCs w:val="22"/>
                      <w:lang w:val="de-DE"/>
                    </w:rPr>
                    <w:tab/>
                  </w:r>
                </w:p>
                <w:p w14:paraId="2D61AD54"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17433667"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134E81">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134E81">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134E81">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04DD55AB"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lastRenderedPageBreak/>
                    <w:t xml:space="preserve">Company code </w:t>
                  </w:r>
                </w:p>
                <w:p w14:paraId="4BCE100F"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134E81">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485B22E9"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6B572BE5"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134E81">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134E8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134E81">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134E81">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08A4D41A" w14:textId="77777777" w:rsidR="006D32B7" w:rsidRDefault="006D32B7" w:rsidP="001E1473">
      <w:pPr>
        <w:spacing w:after="0" w:line="240" w:lineRule="auto"/>
        <w:jc w:val="right"/>
        <w:rPr>
          <w:rFonts w:eastAsia="Times New Roman" w:cstheme="minorHAnsi"/>
          <w:lang w:val="en-GB"/>
        </w:rPr>
      </w:pPr>
    </w:p>
    <w:p w14:paraId="0EFD6128" w14:textId="77777777" w:rsidR="006D32B7" w:rsidRDefault="006D32B7" w:rsidP="001E1473">
      <w:pPr>
        <w:spacing w:after="0" w:line="240" w:lineRule="auto"/>
        <w:jc w:val="right"/>
        <w:rPr>
          <w:rFonts w:eastAsia="Times New Roman" w:cstheme="minorHAnsi"/>
          <w:lang w:val="en-GB"/>
        </w:rPr>
      </w:pPr>
    </w:p>
    <w:p w14:paraId="6CDD455E" w14:textId="77777777" w:rsidR="006D32B7" w:rsidRDefault="006D32B7" w:rsidP="001E1473">
      <w:pPr>
        <w:spacing w:after="0" w:line="240" w:lineRule="auto"/>
        <w:jc w:val="right"/>
        <w:rPr>
          <w:rFonts w:eastAsia="Times New Roman" w:cstheme="minorHAnsi"/>
          <w:lang w:val="en-GB"/>
        </w:rPr>
      </w:pPr>
    </w:p>
    <w:p w14:paraId="49DE99A5" w14:textId="77777777" w:rsidR="006D32B7" w:rsidRDefault="006D32B7" w:rsidP="001E1473">
      <w:pPr>
        <w:spacing w:after="0" w:line="240" w:lineRule="auto"/>
        <w:jc w:val="right"/>
        <w:rPr>
          <w:rFonts w:eastAsia="Times New Roman" w:cstheme="minorHAnsi"/>
          <w:lang w:val="en-GB"/>
        </w:rPr>
      </w:pPr>
    </w:p>
    <w:p w14:paraId="0C04B3D0" w14:textId="77777777" w:rsidR="006D32B7" w:rsidRDefault="006D32B7" w:rsidP="001E1473">
      <w:pPr>
        <w:spacing w:after="0" w:line="240" w:lineRule="auto"/>
        <w:jc w:val="right"/>
        <w:rPr>
          <w:rFonts w:eastAsia="Times New Roman" w:cstheme="minorHAnsi"/>
          <w:lang w:val="en-GB"/>
        </w:rPr>
      </w:pPr>
    </w:p>
    <w:p w14:paraId="6FDEF719" w14:textId="77777777" w:rsidR="006D32B7" w:rsidRDefault="006D32B7" w:rsidP="001E1473">
      <w:pPr>
        <w:spacing w:after="0" w:line="240" w:lineRule="auto"/>
        <w:jc w:val="right"/>
        <w:rPr>
          <w:rFonts w:eastAsia="Times New Roman" w:cstheme="minorHAnsi"/>
          <w:lang w:val="en-GB"/>
        </w:rPr>
      </w:pPr>
    </w:p>
    <w:p w14:paraId="2687E490" w14:textId="77777777" w:rsidR="006D32B7" w:rsidRDefault="006D32B7" w:rsidP="001E1473">
      <w:pPr>
        <w:spacing w:after="0" w:line="240" w:lineRule="auto"/>
        <w:jc w:val="right"/>
        <w:rPr>
          <w:rFonts w:eastAsia="Times New Roman" w:cstheme="minorHAnsi"/>
          <w:lang w:val="en-GB"/>
        </w:rPr>
      </w:pPr>
    </w:p>
    <w:p w14:paraId="413C975E" w14:textId="77777777" w:rsidR="006D32B7" w:rsidRDefault="006D32B7" w:rsidP="001E1473">
      <w:pPr>
        <w:spacing w:after="0" w:line="240" w:lineRule="auto"/>
        <w:jc w:val="right"/>
        <w:rPr>
          <w:rFonts w:eastAsia="Times New Roman" w:cstheme="minorHAnsi"/>
          <w:lang w:val="en-GB"/>
        </w:rPr>
      </w:pPr>
    </w:p>
    <w:p w14:paraId="11B6AFBF" w14:textId="77777777" w:rsidR="006D32B7" w:rsidRDefault="006D32B7" w:rsidP="001E1473">
      <w:pPr>
        <w:spacing w:after="0" w:line="240" w:lineRule="auto"/>
        <w:jc w:val="right"/>
        <w:rPr>
          <w:rFonts w:eastAsia="Times New Roman" w:cstheme="minorHAnsi"/>
          <w:lang w:val="en-GB"/>
        </w:rPr>
      </w:pPr>
    </w:p>
    <w:p w14:paraId="76D6603C" w14:textId="77777777" w:rsidR="006D32B7" w:rsidRDefault="006D32B7" w:rsidP="001E1473">
      <w:pPr>
        <w:spacing w:after="0" w:line="240" w:lineRule="auto"/>
        <w:jc w:val="right"/>
        <w:rPr>
          <w:rFonts w:eastAsia="Times New Roman" w:cstheme="minorHAnsi"/>
          <w:lang w:val="en-GB"/>
        </w:rPr>
      </w:pPr>
    </w:p>
    <w:p w14:paraId="67D8A45D" w14:textId="77777777" w:rsidR="006D32B7" w:rsidRDefault="006D32B7" w:rsidP="001E1473">
      <w:pPr>
        <w:spacing w:after="0" w:line="240" w:lineRule="auto"/>
        <w:jc w:val="right"/>
        <w:rPr>
          <w:rFonts w:eastAsia="Times New Roman" w:cstheme="minorHAnsi"/>
          <w:lang w:val="en-GB"/>
        </w:rPr>
      </w:pPr>
    </w:p>
    <w:p w14:paraId="485201B7" w14:textId="77777777" w:rsidR="006D32B7" w:rsidRDefault="006D32B7" w:rsidP="001E1473">
      <w:pPr>
        <w:spacing w:after="0" w:line="240" w:lineRule="auto"/>
        <w:jc w:val="right"/>
        <w:rPr>
          <w:rFonts w:eastAsia="Times New Roman" w:cstheme="minorHAnsi"/>
          <w:lang w:val="en-GB"/>
        </w:rPr>
      </w:pPr>
    </w:p>
    <w:p w14:paraId="02B4AFB1" w14:textId="77777777" w:rsidR="006D32B7" w:rsidRDefault="006D32B7" w:rsidP="001E1473">
      <w:pPr>
        <w:spacing w:after="0" w:line="240" w:lineRule="auto"/>
        <w:jc w:val="right"/>
        <w:rPr>
          <w:rFonts w:eastAsia="Times New Roman" w:cstheme="minorHAnsi"/>
          <w:lang w:val="en-GB"/>
        </w:rPr>
      </w:pPr>
    </w:p>
    <w:p w14:paraId="6277AE61" w14:textId="77777777" w:rsidR="006D32B7" w:rsidRDefault="006D32B7" w:rsidP="001E1473">
      <w:pPr>
        <w:spacing w:after="0" w:line="240" w:lineRule="auto"/>
        <w:jc w:val="right"/>
        <w:rPr>
          <w:rFonts w:eastAsia="Times New Roman" w:cstheme="minorHAnsi"/>
          <w:lang w:val="en-GB"/>
        </w:rPr>
      </w:pPr>
    </w:p>
    <w:p w14:paraId="0202C75D" w14:textId="77777777" w:rsidR="006D32B7" w:rsidRDefault="006D32B7" w:rsidP="001E1473">
      <w:pPr>
        <w:spacing w:after="0" w:line="240" w:lineRule="auto"/>
        <w:jc w:val="right"/>
        <w:rPr>
          <w:rFonts w:eastAsia="Times New Roman" w:cstheme="minorHAnsi"/>
          <w:lang w:val="en-GB"/>
        </w:rPr>
      </w:pPr>
    </w:p>
    <w:p w14:paraId="030966C4" w14:textId="77777777" w:rsidR="006D32B7" w:rsidRDefault="006D32B7" w:rsidP="001E1473">
      <w:pPr>
        <w:spacing w:after="0" w:line="240" w:lineRule="auto"/>
        <w:jc w:val="right"/>
        <w:rPr>
          <w:rFonts w:eastAsia="Times New Roman" w:cstheme="minorHAnsi"/>
          <w:lang w:val="en-GB"/>
        </w:rPr>
      </w:pPr>
    </w:p>
    <w:p w14:paraId="262EF4DA" w14:textId="77777777" w:rsidR="006D32B7" w:rsidRDefault="006D32B7" w:rsidP="001E1473">
      <w:pPr>
        <w:spacing w:after="0" w:line="240" w:lineRule="auto"/>
        <w:jc w:val="right"/>
        <w:rPr>
          <w:rFonts w:eastAsia="Times New Roman" w:cstheme="minorHAnsi"/>
          <w:lang w:val="en-GB"/>
        </w:rPr>
      </w:pPr>
    </w:p>
    <w:p w14:paraId="69212070" w14:textId="77777777" w:rsidR="006D32B7" w:rsidRDefault="006D32B7" w:rsidP="001E1473">
      <w:pPr>
        <w:spacing w:after="0" w:line="240" w:lineRule="auto"/>
        <w:jc w:val="right"/>
        <w:rPr>
          <w:rFonts w:eastAsia="Times New Roman" w:cstheme="minorHAnsi"/>
          <w:lang w:val="en-GB"/>
        </w:rPr>
      </w:pPr>
    </w:p>
    <w:p w14:paraId="3C25749C" w14:textId="77777777" w:rsidR="006D32B7" w:rsidRDefault="006D32B7" w:rsidP="001E1473">
      <w:pPr>
        <w:spacing w:after="0" w:line="240" w:lineRule="auto"/>
        <w:jc w:val="right"/>
        <w:rPr>
          <w:rFonts w:eastAsia="Times New Roman" w:cstheme="minorHAnsi"/>
          <w:lang w:val="en-GB"/>
        </w:rPr>
      </w:pPr>
    </w:p>
    <w:p w14:paraId="43A6DCA0" w14:textId="77777777" w:rsidR="006D32B7" w:rsidRDefault="006D32B7" w:rsidP="001E1473">
      <w:pPr>
        <w:spacing w:after="0" w:line="240" w:lineRule="auto"/>
        <w:jc w:val="right"/>
        <w:rPr>
          <w:rFonts w:eastAsia="Times New Roman" w:cstheme="minorHAnsi"/>
          <w:lang w:val="en-GB"/>
        </w:rPr>
      </w:pPr>
    </w:p>
    <w:p w14:paraId="601146E3" w14:textId="77777777" w:rsidR="006D32B7" w:rsidRDefault="006D32B7" w:rsidP="001E1473">
      <w:pPr>
        <w:spacing w:after="0" w:line="240" w:lineRule="auto"/>
        <w:jc w:val="right"/>
        <w:rPr>
          <w:rFonts w:eastAsia="Times New Roman" w:cstheme="minorHAnsi"/>
          <w:lang w:val="en-GB"/>
        </w:rPr>
      </w:pPr>
    </w:p>
    <w:p w14:paraId="58739C74" w14:textId="77777777" w:rsidR="006D32B7" w:rsidRDefault="006D32B7" w:rsidP="001E1473">
      <w:pPr>
        <w:spacing w:after="0" w:line="240" w:lineRule="auto"/>
        <w:jc w:val="right"/>
        <w:rPr>
          <w:rFonts w:eastAsia="Times New Roman" w:cstheme="minorHAnsi"/>
          <w:lang w:val="en-GB"/>
        </w:rPr>
      </w:pPr>
    </w:p>
    <w:p w14:paraId="26E66B8F" w14:textId="77777777" w:rsidR="006D32B7" w:rsidRDefault="006D32B7" w:rsidP="001E1473">
      <w:pPr>
        <w:spacing w:after="0" w:line="240" w:lineRule="auto"/>
        <w:jc w:val="right"/>
        <w:rPr>
          <w:rFonts w:eastAsia="Times New Roman" w:cstheme="minorHAnsi"/>
          <w:lang w:val="en-GB"/>
        </w:rPr>
      </w:pPr>
    </w:p>
    <w:p w14:paraId="07600419" w14:textId="77777777" w:rsidR="006D32B7" w:rsidRDefault="006D32B7" w:rsidP="001E1473">
      <w:pPr>
        <w:spacing w:after="0" w:line="240" w:lineRule="auto"/>
        <w:jc w:val="right"/>
        <w:rPr>
          <w:rFonts w:eastAsia="Times New Roman" w:cstheme="minorHAnsi"/>
          <w:lang w:val="en-GB"/>
        </w:rPr>
      </w:pPr>
    </w:p>
    <w:p w14:paraId="09115CA0" w14:textId="77777777" w:rsidR="006D32B7" w:rsidRDefault="006D32B7" w:rsidP="001E1473">
      <w:pPr>
        <w:spacing w:after="0" w:line="240" w:lineRule="auto"/>
        <w:jc w:val="right"/>
        <w:rPr>
          <w:rFonts w:eastAsia="Times New Roman" w:cstheme="minorHAnsi"/>
          <w:lang w:val="en-GB"/>
        </w:rPr>
      </w:pPr>
    </w:p>
    <w:p w14:paraId="7F471CDE" w14:textId="77777777" w:rsidR="006D32B7" w:rsidRDefault="006D32B7" w:rsidP="001E1473">
      <w:pPr>
        <w:spacing w:after="0" w:line="240" w:lineRule="auto"/>
        <w:jc w:val="right"/>
        <w:rPr>
          <w:rFonts w:eastAsia="Times New Roman" w:cstheme="minorHAnsi"/>
          <w:lang w:val="en-GB"/>
        </w:rPr>
      </w:pPr>
    </w:p>
    <w:p w14:paraId="2D331A52" w14:textId="77777777" w:rsidR="006D32B7" w:rsidRDefault="006D32B7" w:rsidP="001E1473">
      <w:pPr>
        <w:spacing w:after="0" w:line="240" w:lineRule="auto"/>
        <w:jc w:val="right"/>
        <w:rPr>
          <w:rFonts w:eastAsia="Times New Roman" w:cstheme="minorHAnsi"/>
          <w:lang w:val="en-GB"/>
        </w:rPr>
      </w:pPr>
    </w:p>
    <w:p w14:paraId="4A1246F2" w14:textId="77777777" w:rsidR="006D32B7" w:rsidRDefault="006D32B7" w:rsidP="001E1473">
      <w:pPr>
        <w:spacing w:after="0" w:line="240" w:lineRule="auto"/>
        <w:jc w:val="right"/>
        <w:rPr>
          <w:rFonts w:eastAsia="Times New Roman" w:cstheme="minorHAnsi"/>
          <w:lang w:val="en-GB"/>
        </w:rPr>
      </w:pPr>
    </w:p>
    <w:p w14:paraId="28C600B9" w14:textId="77777777" w:rsidR="006D32B7" w:rsidRDefault="006D32B7" w:rsidP="001E1473">
      <w:pPr>
        <w:spacing w:after="0" w:line="240" w:lineRule="auto"/>
        <w:jc w:val="right"/>
        <w:rPr>
          <w:rFonts w:eastAsia="Times New Roman" w:cstheme="minorHAnsi"/>
          <w:lang w:val="en-GB"/>
        </w:rPr>
      </w:pPr>
    </w:p>
    <w:p w14:paraId="2E39BA5F" w14:textId="77777777" w:rsidR="006D32B7" w:rsidRDefault="006D32B7" w:rsidP="001E1473">
      <w:pPr>
        <w:spacing w:after="0" w:line="240" w:lineRule="auto"/>
        <w:jc w:val="right"/>
        <w:rPr>
          <w:rFonts w:eastAsia="Times New Roman" w:cstheme="minorHAnsi"/>
          <w:lang w:val="en-GB"/>
        </w:rPr>
      </w:pPr>
    </w:p>
    <w:p w14:paraId="2733C961" w14:textId="77777777" w:rsidR="006D32B7" w:rsidRDefault="006D32B7" w:rsidP="001E1473">
      <w:pPr>
        <w:spacing w:after="0" w:line="240" w:lineRule="auto"/>
        <w:jc w:val="right"/>
        <w:rPr>
          <w:rFonts w:eastAsia="Times New Roman" w:cstheme="minorHAnsi"/>
          <w:lang w:val="en-GB"/>
        </w:rPr>
      </w:pPr>
    </w:p>
    <w:p w14:paraId="7D80A76B" w14:textId="77777777" w:rsidR="006D32B7" w:rsidRDefault="006D32B7" w:rsidP="001E1473">
      <w:pPr>
        <w:spacing w:after="0" w:line="240" w:lineRule="auto"/>
        <w:jc w:val="right"/>
        <w:rPr>
          <w:rFonts w:eastAsia="Times New Roman" w:cstheme="minorHAnsi"/>
          <w:lang w:val="en-GB"/>
        </w:rPr>
      </w:pPr>
    </w:p>
    <w:p w14:paraId="625CCD5B" w14:textId="77777777" w:rsidR="006D32B7" w:rsidRDefault="006D32B7" w:rsidP="001E1473">
      <w:pPr>
        <w:spacing w:after="0" w:line="240" w:lineRule="auto"/>
        <w:jc w:val="right"/>
        <w:rPr>
          <w:rFonts w:eastAsia="Times New Roman" w:cstheme="minorHAnsi"/>
          <w:lang w:val="en-GB"/>
        </w:rPr>
      </w:pPr>
    </w:p>
    <w:p w14:paraId="13F923E4" w14:textId="77777777" w:rsidR="006D32B7" w:rsidRDefault="006D32B7" w:rsidP="001E1473">
      <w:pPr>
        <w:spacing w:after="0" w:line="240" w:lineRule="auto"/>
        <w:jc w:val="right"/>
        <w:rPr>
          <w:rFonts w:eastAsia="Times New Roman" w:cstheme="minorHAnsi"/>
          <w:lang w:val="en-GB"/>
        </w:rPr>
      </w:pPr>
    </w:p>
    <w:p w14:paraId="2EB11307" w14:textId="77777777" w:rsidR="006D32B7" w:rsidRDefault="006D32B7" w:rsidP="001E1473">
      <w:pPr>
        <w:spacing w:after="0" w:line="240" w:lineRule="auto"/>
        <w:jc w:val="right"/>
        <w:rPr>
          <w:rFonts w:eastAsia="Times New Roman" w:cstheme="minorHAnsi"/>
          <w:lang w:val="en-GB"/>
        </w:rPr>
      </w:pPr>
    </w:p>
    <w:p w14:paraId="1121515A" w14:textId="77777777" w:rsidR="006D32B7" w:rsidRDefault="006D32B7" w:rsidP="001E1473">
      <w:pPr>
        <w:spacing w:after="0" w:line="240" w:lineRule="auto"/>
        <w:jc w:val="right"/>
        <w:rPr>
          <w:rFonts w:eastAsia="Times New Roman" w:cstheme="minorHAnsi"/>
          <w:lang w:val="en-GB"/>
        </w:rPr>
      </w:pPr>
    </w:p>
    <w:p w14:paraId="2CBB2949" w14:textId="77777777" w:rsidR="00244434" w:rsidRDefault="00244434" w:rsidP="001E1473">
      <w:pPr>
        <w:spacing w:after="0" w:line="240" w:lineRule="auto"/>
        <w:jc w:val="right"/>
        <w:rPr>
          <w:rFonts w:eastAsia="Times New Roman" w:cstheme="minorHAnsi"/>
          <w:lang w:val="en-GB"/>
        </w:rPr>
      </w:pPr>
    </w:p>
    <w:p w14:paraId="59A35FC1" w14:textId="77777777" w:rsidR="00244434" w:rsidRDefault="00244434" w:rsidP="001E1473">
      <w:pPr>
        <w:spacing w:after="0" w:line="240" w:lineRule="auto"/>
        <w:jc w:val="right"/>
        <w:rPr>
          <w:rFonts w:eastAsia="Times New Roman" w:cstheme="minorHAnsi"/>
          <w:lang w:val="en-GB"/>
        </w:rPr>
      </w:pPr>
    </w:p>
    <w:p w14:paraId="54FC6C81" w14:textId="77777777" w:rsidR="006D32B7" w:rsidRDefault="006D32B7" w:rsidP="001E1473">
      <w:pPr>
        <w:spacing w:after="0" w:line="240" w:lineRule="auto"/>
        <w:jc w:val="right"/>
        <w:rPr>
          <w:rFonts w:eastAsia="Times New Roman" w:cstheme="minorHAnsi"/>
          <w:lang w:val="en-GB"/>
        </w:rPr>
      </w:pPr>
    </w:p>
    <w:p w14:paraId="68511946" w14:textId="77777777" w:rsidR="006D32B7" w:rsidRDefault="006D32B7" w:rsidP="001E1473">
      <w:pPr>
        <w:spacing w:after="0" w:line="240" w:lineRule="auto"/>
        <w:jc w:val="right"/>
        <w:rPr>
          <w:rFonts w:eastAsia="Times New Roman" w:cstheme="minorHAnsi"/>
          <w:lang w:val="en-GB"/>
        </w:rPr>
      </w:pPr>
    </w:p>
    <w:p w14:paraId="3B600E57" w14:textId="3B3ED6DA"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4E4867E0"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4AC5E98C"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341AFF">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341AFF"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341AFF">
              <w:rPr>
                <w:rFonts w:asciiTheme="minorHAnsi" w:hAnsiTheme="minorHAnsi" w:cstheme="minorHAnsi"/>
                <w:sz w:val="22"/>
                <w:szCs w:val="22"/>
                <w:lang w:val="en-GB" w:eastAsia="en-US"/>
              </w:rPr>
              <w:t xml:space="preserve">Beneficiary has accepted the Goods according to the </w:t>
            </w:r>
            <w:r w:rsidR="00001E77" w:rsidRPr="00341AFF">
              <w:rPr>
                <w:rFonts w:asciiTheme="minorHAnsi" w:hAnsiTheme="minorHAnsi" w:cstheme="minorHAnsi"/>
                <w:sz w:val="22"/>
                <w:szCs w:val="22"/>
                <w:lang w:val="en-GB" w:eastAsia="en-US"/>
              </w:rPr>
              <w:t>list indicated in Clause 1.1. of this Act</w:t>
            </w:r>
            <w:r w:rsidRPr="00341AFF">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_(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548DF" w14:textId="77777777" w:rsidR="00B679D8" w:rsidRDefault="00B679D8">
      <w:pPr>
        <w:spacing w:after="0" w:line="240" w:lineRule="auto"/>
      </w:pPr>
      <w:r>
        <w:separator/>
      </w:r>
    </w:p>
  </w:endnote>
  <w:endnote w:type="continuationSeparator" w:id="0">
    <w:p w14:paraId="5AD1006C" w14:textId="77777777" w:rsidR="00B679D8" w:rsidRDefault="00B67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B19D9" w14:textId="77777777" w:rsidR="00B679D8" w:rsidRDefault="00B679D8">
      <w:pPr>
        <w:spacing w:after="0" w:line="240" w:lineRule="auto"/>
      </w:pPr>
      <w:r>
        <w:separator/>
      </w:r>
    </w:p>
  </w:footnote>
  <w:footnote w:type="continuationSeparator" w:id="0">
    <w:p w14:paraId="7E2A1578" w14:textId="77777777" w:rsidR="00B679D8" w:rsidRDefault="00B679D8">
      <w:pPr>
        <w:spacing w:after="0" w:line="240" w:lineRule="auto"/>
      </w:pPr>
      <w:r>
        <w:continuationSeparator/>
      </w:r>
    </w:p>
  </w:footnote>
  <w:footnote w:id="1">
    <w:p w14:paraId="293A693E" w14:textId="50D4CE26" w:rsidR="001E44F5" w:rsidRPr="001E44F5" w:rsidRDefault="001E44F5" w:rsidP="001E44F5">
      <w:pPr>
        <w:pStyle w:val="FootnoteText"/>
        <w:ind w:left="0" w:firstLine="0"/>
        <w:jc w:val="both"/>
        <w:rPr>
          <w:rFonts w:asciiTheme="minorHAnsi" w:hAnsiTheme="minorHAnsi" w:cstheme="minorHAnsi"/>
          <w:lang w:val="lt-LT"/>
        </w:rPr>
      </w:pPr>
      <w:r w:rsidRPr="001E44F5">
        <w:rPr>
          <w:rStyle w:val="FootnoteReference"/>
          <w:rFonts w:asciiTheme="minorHAnsi" w:hAnsiTheme="minorHAnsi" w:cstheme="minorHAnsi"/>
        </w:rPr>
        <w:footnoteRef/>
      </w:r>
      <w:r w:rsidRPr="001E44F5">
        <w:rPr>
          <w:rFonts w:asciiTheme="minorHAnsi" w:hAnsiTheme="minorHAnsi" w:cstheme="minorHAnsi"/>
        </w:rPr>
        <w:t xml:space="preserve"> D</w:t>
      </w:r>
      <w:r w:rsidRPr="001E44F5">
        <w:rPr>
          <w:rFonts w:asciiTheme="minorHAnsi" w:hAnsiTheme="minorHAnsi" w:cstheme="minorHAnsi"/>
        </w:rPr>
        <w:t xml:space="preserve">ecision of the Board of the National Bank of Ukraine On the designation of systemically important banks </w:t>
      </w:r>
      <w:hyperlink r:id="rId1" w:history="1">
        <w:r w:rsidRPr="004346F9">
          <w:rPr>
            <w:rStyle w:val="Hyperlink"/>
            <w:rFonts w:asciiTheme="minorHAnsi" w:hAnsiTheme="minorHAnsi" w:cstheme="minorHAnsi"/>
          </w:rPr>
          <w:t>https://bank.gov.ua/ua/legislation/Decision_17062025_198-rsh</w:t>
        </w:r>
      </w:hyperlink>
      <w:r>
        <w:rPr>
          <w:rFonts w:asciiTheme="minorHAnsi" w:hAnsiTheme="minorHAnsi"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490B"/>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3AD9"/>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58A"/>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3E46"/>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4E81"/>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D2352"/>
    <w:rsid w:val="001E1139"/>
    <w:rsid w:val="001E1473"/>
    <w:rsid w:val="001E3BF3"/>
    <w:rsid w:val="001E44F5"/>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4434"/>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B7732"/>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45CC"/>
    <w:rsid w:val="002E5A6F"/>
    <w:rsid w:val="002F13E5"/>
    <w:rsid w:val="002F28AF"/>
    <w:rsid w:val="002F333A"/>
    <w:rsid w:val="00302414"/>
    <w:rsid w:val="00303BC6"/>
    <w:rsid w:val="00305129"/>
    <w:rsid w:val="003061A9"/>
    <w:rsid w:val="00307472"/>
    <w:rsid w:val="00307A89"/>
    <w:rsid w:val="003109CF"/>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1AFF"/>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145"/>
    <w:rsid w:val="00387A7A"/>
    <w:rsid w:val="003953D6"/>
    <w:rsid w:val="003A0EFF"/>
    <w:rsid w:val="003A38B2"/>
    <w:rsid w:val="003A405C"/>
    <w:rsid w:val="003A7ABA"/>
    <w:rsid w:val="003B2EB4"/>
    <w:rsid w:val="003B334D"/>
    <w:rsid w:val="003B45C0"/>
    <w:rsid w:val="003B7758"/>
    <w:rsid w:val="003C25B6"/>
    <w:rsid w:val="003C3608"/>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9A1"/>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96CD0"/>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834"/>
    <w:rsid w:val="005039B4"/>
    <w:rsid w:val="00505FB6"/>
    <w:rsid w:val="0050642F"/>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46A1A"/>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F5"/>
    <w:rsid w:val="005A5AB4"/>
    <w:rsid w:val="005A678E"/>
    <w:rsid w:val="005A68F4"/>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15663"/>
    <w:rsid w:val="00621177"/>
    <w:rsid w:val="00622152"/>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5B7D"/>
    <w:rsid w:val="00666856"/>
    <w:rsid w:val="0067053A"/>
    <w:rsid w:val="006714B8"/>
    <w:rsid w:val="00673A70"/>
    <w:rsid w:val="00673EE3"/>
    <w:rsid w:val="00675476"/>
    <w:rsid w:val="0067562D"/>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A63B5"/>
    <w:rsid w:val="006B6BE5"/>
    <w:rsid w:val="006B7168"/>
    <w:rsid w:val="006B78B5"/>
    <w:rsid w:val="006C0C0D"/>
    <w:rsid w:val="006C5D86"/>
    <w:rsid w:val="006D1436"/>
    <w:rsid w:val="006D1453"/>
    <w:rsid w:val="006D1E41"/>
    <w:rsid w:val="006D2DF9"/>
    <w:rsid w:val="006D32B7"/>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2747"/>
    <w:rsid w:val="007235B4"/>
    <w:rsid w:val="0072509C"/>
    <w:rsid w:val="00725CF7"/>
    <w:rsid w:val="00727E59"/>
    <w:rsid w:val="007307C8"/>
    <w:rsid w:val="00731946"/>
    <w:rsid w:val="007340E1"/>
    <w:rsid w:val="0073419A"/>
    <w:rsid w:val="00734B99"/>
    <w:rsid w:val="00735562"/>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23A2"/>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151"/>
    <w:rsid w:val="007F642C"/>
    <w:rsid w:val="007F6F95"/>
    <w:rsid w:val="007F7425"/>
    <w:rsid w:val="007F7A3F"/>
    <w:rsid w:val="00800FDD"/>
    <w:rsid w:val="0080535B"/>
    <w:rsid w:val="008056E9"/>
    <w:rsid w:val="00806009"/>
    <w:rsid w:val="0080618B"/>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94"/>
    <w:rsid w:val="008457FB"/>
    <w:rsid w:val="00845E27"/>
    <w:rsid w:val="0084654D"/>
    <w:rsid w:val="00846987"/>
    <w:rsid w:val="00851BBC"/>
    <w:rsid w:val="00852951"/>
    <w:rsid w:val="00853F00"/>
    <w:rsid w:val="008552A5"/>
    <w:rsid w:val="0086035D"/>
    <w:rsid w:val="00862489"/>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A6D59"/>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150B"/>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BD5"/>
    <w:rsid w:val="009D6C18"/>
    <w:rsid w:val="009D75DB"/>
    <w:rsid w:val="009E09C7"/>
    <w:rsid w:val="009E0FF8"/>
    <w:rsid w:val="009E34DC"/>
    <w:rsid w:val="009E3BC6"/>
    <w:rsid w:val="009E46A3"/>
    <w:rsid w:val="009E4B83"/>
    <w:rsid w:val="009F0DC6"/>
    <w:rsid w:val="009F1BA8"/>
    <w:rsid w:val="009F3739"/>
    <w:rsid w:val="009F6304"/>
    <w:rsid w:val="009F6D4B"/>
    <w:rsid w:val="009F70C0"/>
    <w:rsid w:val="009F7706"/>
    <w:rsid w:val="00A04816"/>
    <w:rsid w:val="00A05943"/>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2FE0"/>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377BB"/>
    <w:rsid w:val="00B40139"/>
    <w:rsid w:val="00B4308C"/>
    <w:rsid w:val="00B430EE"/>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679D8"/>
    <w:rsid w:val="00B72084"/>
    <w:rsid w:val="00B72DB1"/>
    <w:rsid w:val="00B73B6B"/>
    <w:rsid w:val="00B75676"/>
    <w:rsid w:val="00B77ED0"/>
    <w:rsid w:val="00B80628"/>
    <w:rsid w:val="00B814E9"/>
    <w:rsid w:val="00B81E28"/>
    <w:rsid w:val="00B845BB"/>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88E"/>
    <w:rsid w:val="00BC7B6C"/>
    <w:rsid w:val="00BC7FEB"/>
    <w:rsid w:val="00BD21DC"/>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0772"/>
    <w:rsid w:val="00C62437"/>
    <w:rsid w:val="00C62604"/>
    <w:rsid w:val="00C630E3"/>
    <w:rsid w:val="00C65B4C"/>
    <w:rsid w:val="00C66C9B"/>
    <w:rsid w:val="00C6776A"/>
    <w:rsid w:val="00C677A0"/>
    <w:rsid w:val="00C71B9B"/>
    <w:rsid w:val="00C74A20"/>
    <w:rsid w:val="00C820A5"/>
    <w:rsid w:val="00C87D31"/>
    <w:rsid w:val="00C90066"/>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4845"/>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4161"/>
    <w:rsid w:val="00E2615D"/>
    <w:rsid w:val="00E30B43"/>
    <w:rsid w:val="00E31790"/>
    <w:rsid w:val="00E3195B"/>
    <w:rsid w:val="00E31CED"/>
    <w:rsid w:val="00E34573"/>
    <w:rsid w:val="00E35A9F"/>
    <w:rsid w:val="00E3797E"/>
    <w:rsid w:val="00E40574"/>
    <w:rsid w:val="00E417B8"/>
    <w:rsid w:val="00E41B09"/>
    <w:rsid w:val="00E42A93"/>
    <w:rsid w:val="00E42CBC"/>
    <w:rsid w:val="00E46AC2"/>
    <w:rsid w:val="00E528DC"/>
    <w:rsid w:val="00E54490"/>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554"/>
    <w:rsid w:val="00E80857"/>
    <w:rsid w:val="00E82375"/>
    <w:rsid w:val="00E83597"/>
    <w:rsid w:val="00E85CF2"/>
    <w:rsid w:val="00E94EC6"/>
    <w:rsid w:val="00E95B1B"/>
    <w:rsid w:val="00E97910"/>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164"/>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36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DF5BE807-E0D3-4E95-90E0-49C78F0E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1,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 w:type="character" w:styleId="UnresolvedMention">
    <w:name w:val="Unresolved Mention"/>
    <w:basedOn w:val="DefaultParagraphFont"/>
    <w:uiPriority w:val="99"/>
    <w:semiHidden/>
    <w:unhideWhenUsed/>
    <w:rsid w:val="00B84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bank.gov.ua/ua/legislation/Decision_17062025_198-rs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464A80879E414D4282827C7A575B209A"/>
        <w:category>
          <w:name w:val="General"/>
          <w:gallery w:val="placeholder"/>
        </w:category>
        <w:types>
          <w:type w:val="bbPlcHdr"/>
        </w:types>
        <w:behaviors>
          <w:behavior w:val="content"/>
        </w:behaviors>
        <w:guid w:val="{B73E7360-B7D5-4206-A1B8-4AEBB72FF3B6}"/>
      </w:docPartPr>
      <w:docPartBody>
        <w:p w:rsidR="00923C22" w:rsidRDefault="00923C22" w:rsidP="00923C22">
          <w:pPr>
            <w:pStyle w:val="464A80879E414D4282827C7A575B209A"/>
          </w:pPr>
          <w:r w:rsidRPr="00DC16F9">
            <w:rPr>
              <w:rStyle w:val="PlaceholderText"/>
            </w:rPr>
            <w:t>Click or tap here to enter text.</w:t>
          </w:r>
        </w:p>
      </w:docPartBody>
    </w:docPart>
    <w:docPart>
      <w:docPartPr>
        <w:name w:val="62934B4AAA5C4C7F93BAB5E554D324E9"/>
        <w:category>
          <w:name w:val="General"/>
          <w:gallery w:val="placeholder"/>
        </w:category>
        <w:types>
          <w:type w:val="bbPlcHdr"/>
        </w:types>
        <w:behaviors>
          <w:behavior w:val="content"/>
        </w:behaviors>
        <w:guid w:val="{E38A3B7E-3E23-4002-A543-B962526A3037}"/>
      </w:docPartPr>
      <w:docPartBody>
        <w:p w:rsidR="00923C22" w:rsidRDefault="00923C22" w:rsidP="00923C22">
          <w:pPr>
            <w:pStyle w:val="62934B4AAA5C4C7F93BAB5E554D324E9"/>
          </w:pPr>
          <w:r w:rsidRPr="00DC16F9">
            <w:rPr>
              <w:rStyle w:val="PlaceholderText"/>
            </w:rPr>
            <w:t>Click or tap here to enter text.</w:t>
          </w:r>
        </w:p>
      </w:docPartBody>
    </w:docPart>
    <w:docPart>
      <w:docPartPr>
        <w:name w:val="293E8F6AB8AC436FBAEC6AF80A470867"/>
        <w:category>
          <w:name w:val="General"/>
          <w:gallery w:val="placeholder"/>
        </w:category>
        <w:types>
          <w:type w:val="bbPlcHdr"/>
        </w:types>
        <w:behaviors>
          <w:behavior w:val="content"/>
        </w:behaviors>
        <w:guid w:val="{3B15F57E-0B88-400B-86CC-F940E5D9A52F}"/>
      </w:docPartPr>
      <w:docPartBody>
        <w:p w:rsidR="00923C22" w:rsidRDefault="00923C22" w:rsidP="00923C22">
          <w:pPr>
            <w:pStyle w:val="293E8F6AB8AC436FBAEC6AF80A470867"/>
          </w:pPr>
          <w:r w:rsidRPr="00DC16F9">
            <w:rPr>
              <w:rStyle w:val="PlaceholderText"/>
            </w:rPr>
            <w:t>Click or tap here to enter text.</w:t>
          </w:r>
        </w:p>
      </w:docPartBody>
    </w:docPart>
    <w:docPart>
      <w:docPartPr>
        <w:name w:val="C7CB0E2D95E64D5B9915B7F43807E484"/>
        <w:category>
          <w:name w:val="General"/>
          <w:gallery w:val="placeholder"/>
        </w:category>
        <w:types>
          <w:type w:val="bbPlcHdr"/>
        </w:types>
        <w:behaviors>
          <w:behavior w:val="content"/>
        </w:behaviors>
        <w:guid w:val="{BDB6C695-AF88-4A55-9931-5BF5647A7A81}"/>
      </w:docPartPr>
      <w:docPartBody>
        <w:p w:rsidR="00923C22" w:rsidRDefault="00923C22" w:rsidP="00923C22">
          <w:pPr>
            <w:pStyle w:val="C7CB0E2D95E64D5B9915B7F43807E484"/>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8119A"/>
    <w:rsid w:val="000B1BB0"/>
    <w:rsid w:val="000C05AD"/>
    <w:rsid w:val="00103E46"/>
    <w:rsid w:val="00130A86"/>
    <w:rsid w:val="00184019"/>
    <w:rsid w:val="00184406"/>
    <w:rsid w:val="001C6010"/>
    <w:rsid w:val="002465F9"/>
    <w:rsid w:val="002A18B3"/>
    <w:rsid w:val="00321ADF"/>
    <w:rsid w:val="00363026"/>
    <w:rsid w:val="003D0273"/>
    <w:rsid w:val="004005B7"/>
    <w:rsid w:val="004479A1"/>
    <w:rsid w:val="00462131"/>
    <w:rsid w:val="00492B53"/>
    <w:rsid w:val="00496CD0"/>
    <w:rsid w:val="004A3327"/>
    <w:rsid w:val="00512AD8"/>
    <w:rsid w:val="005B016C"/>
    <w:rsid w:val="006316C2"/>
    <w:rsid w:val="00665B7D"/>
    <w:rsid w:val="0068779D"/>
    <w:rsid w:val="006E1B4C"/>
    <w:rsid w:val="007307D1"/>
    <w:rsid w:val="00787482"/>
    <w:rsid w:val="007F6151"/>
    <w:rsid w:val="0081611A"/>
    <w:rsid w:val="0083632E"/>
    <w:rsid w:val="008854B0"/>
    <w:rsid w:val="008A6D59"/>
    <w:rsid w:val="008C2549"/>
    <w:rsid w:val="0090736A"/>
    <w:rsid w:val="00923C22"/>
    <w:rsid w:val="0093300B"/>
    <w:rsid w:val="00933A72"/>
    <w:rsid w:val="00967C7C"/>
    <w:rsid w:val="00986CFB"/>
    <w:rsid w:val="009953C1"/>
    <w:rsid w:val="009C50D6"/>
    <w:rsid w:val="00A14D3C"/>
    <w:rsid w:val="00A24C0E"/>
    <w:rsid w:val="00AC7062"/>
    <w:rsid w:val="00B377BB"/>
    <w:rsid w:val="00B509DE"/>
    <w:rsid w:val="00B75676"/>
    <w:rsid w:val="00BB4220"/>
    <w:rsid w:val="00BE69BB"/>
    <w:rsid w:val="00BF41D7"/>
    <w:rsid w:val="00C60772"/>
    <w:rsid w:val="00CE2A55"/>
    <w:rsid w:val="00CF54E2"/>
    <w:rsid w:val="00D24CD0"/>
    <w:rsid w:val="00D57C94"/>
    <w:rsid w:val="00D87034"/>
    <w:rsid w:val="00DC7742"/>
    <w:rsid w:val="00DF381D"/>
    <w:rsid w:val="00E94EC6"/>
    <w:rsid w:val="00E9655D"/>
    <w:rsid w:val="00E97090"/>
    <w:rsid w:val="00ED599D"/>
    <w:rsid w:val="00EE2164"/>
    <w:rsid w:val="00F37063"/>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3C22"/>
    <w:rPr>
      <w:color w:val="808080"/>
    </w:rPr>
  </w:style>
  <w:style w:type="paragraph" w:customStyle="1" w:styleId="C943121967F8480FB8E0CD65480668BE">
    <w:name w:val="C943121967F8480FB8E0CD65480668BE"/>
    <w:rsid w:val="006316C2"/>
  </w:style>
  <w:style w:type="paragraph" w:customStyle="1" w:styleId="464A80879E414D4282827C7A575B209A">
    <w:name w:val="464A80879E414D4282827C7A575B209A"/>
    <w:rsid w:val="00923C22"/>
    <w:pPr>
      <w:spacing w:line="278" w:lineRule="auto"/>
    </w:pPr>
    <w:rPr>
      <w:kern w:val="2"/>
      <w:sz w:val="24"/>
      <w:szCs w:val="24"/>
      <w14:ligatures w14:val="standardContextual"/>
    </w:rPr>
  </w:style>
  <w:style w:type="paragraph" w:customStyle="1" w:styleId="62934B4AAA5C4C7F93BAB5E554D324E9">
    <w:name w:val="62934B4AAA5C4C7F93BAB5E554D324E9"/>
    <w:rsid w:val="00923C22"/>
    <w:pPr>
      <w:spacing w:line="278" w:lineRule="auto"/>
    </w:pPr>
    <w:rPr>
      <w:kern w:val="2"/>
      <w:sz w:val="24"/>
      <w:szCs w:val="24"/>
      <w14:ligatures w14:val="standardContextual"/>
    </w:rPr>
  </w:style>
  <w:style w:type="paragraph" w:customStyle="1" w:styleId="293E8F6AB8AC436FBAEC6AF80A470867">
    <w:name w:val="293E8F6AB8AC436FBAEC6AF80A470867"/>
    <w:rsid w:val="00923C22"/>
    <w:pPr>
      <w:spacing w:line="278" w:lineRule="auto"/>
    </w:pPr>
    <w:rPr>
      <w:kern w:val="2"/>
      <w:sz w:val="24"/>
      <w:szCs w:val="24"/>
      <w14:ligatures w14:val="standardContextual"/>
    </w:rPr>
  </w:style>
  <w:style w:type="paragraph" w:customStyle="1" w:styleId="C7CB0E2D95E64D5B9915B7F43807E484">
    <w:name w:val="C7CB0E2D95E64D5B9915B7F43807E484"/>
    <w:rsid w:val="00923C2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Props1.xml><?xml version="1.0" encoding="utf-8"?>
<ds:datastoreItem xmlns:ds="http://schemas.openxmlformats.org/officeDocument/2006/customXml" ds:itemID="{5DA3A2BC-0E71-4C4A-B1F8-7759D8840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4</Pages>
  <Words>45679</Words>
  <Characters>26038</Characters>
  <Application>Microsoft Office Word</Application>
  <DocSecurity>0</DocSecurity>
  <Lines>216</Lines>
  <Paragraphs>143</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_Draft contract EN</dc:title>
  <dc:subject/>
  <dc:creator>Justas Šakočius</dc:creator>
  <cp:keywords/>
  <dc:description/>
  <cp:lastModifiedBy>Justas Šakočius</cp:lastModifiedBy>
  <cp:revision>5</cp:revision>
  <cp:lastPrinted>2021-10-21T07:09:00Z</cp:lastPrinted>
  <dcterms:created xsi:type="dcterms:W3CDTF">2025-11-12T13:18:00Z</dcterms:created>
  <dcterms:modified xsi:type="dcterms:W3CDTF">2026-02-1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273;#Dalia Vinklerė;#1286;#Vilius Kuzminskas;#1392;#Rūta Černauskienė</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